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95D36" w:rsidRDefault="00063E1C">
      <w:pPr>
        <w:pStyle w:val="Title"/>
      </w:pPr>
      <w:r>
        <w:t>Record Keepers Report</w:t>
      </w:r>
    </w:p>
    <w:p w:rsidR="00595D36" w:rsidRDefault="00063E1C">
      <w:pPr>
        <w:pStyle w:val="Author"/>
      </w:pPr>
      <w:r>
        <w:t>John Kamau</w:t>
      </w:r>
    </w:p>
    <w:p w:rsidR="00595D36" w:rsidRDefault="00063E1C">
      <w:pPr>
        <w:pStyle w:val="Date"/>
      </w:pPr>
      <w:r>
        <w:t>18/07/2019</w:t>
      </w:r>
    </w:p>
    <w:p w:rsidR="00595D36" w:rsidRDefault="00063E1C">
      <w:pPr>
        <w:pStyle w:val="Heading1"/>
      </w:pPr>
      <w:bookmarkStart w:id="0" w:name="X1417245009e518fd4f8320aada18f2df9e2348f"/>
      <w:r>
        <w:t>Q7 Do you have a specific designation or role in the group?</w:t>
      </w:r>
      <w:bookmarkEnd w:id="0"/>
    </w:p>
    <w:tbl>
      <w:tblPr>
        <w:tblStyle w:val="PlainTable2"/>
        <w:tblW w:w="0" w:type="pct"/>
        <w:tblLook w:val="07E0" w:firstRow="1" w:lastRow="1" w:firstColumn="1" w:lastColumn="1" w:noHBand="1" w:noVBand="1"/>
      </w:tblPr>
      <w:tblGrid>
        <w:gridCol w:w="2235"/>
        <w:gridCol w:w="697"/>
        <w:gridCol w:w="1049"/>
      </w:tblGrid>
      <w:tr w:rsidR="00595D36" w:rsidTr="00063E1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595D36" w:rsidRDefault="00063E1C">
            <w:pPr>
              <w:pStyle w:val="Compact"/>
            </w:pPr>
            <w:r>
              <w:t>Role</w:t>
            </w:r>
          </w:p>
        </w:tc>
        <w:tc>
          <w:tcPr>
            <w:tcW w:w="0" w:type="auto"/>
          </w:tcPr>
          <w:p w:rsidR="00595D36" w:rsidRDefault="00063E1C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Mali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595D36" w:rsidRDefault="00063E1C">
            <w:pPr>
              <w:pStyle w:val="Compact"/>
            </w:pPr>
            <w:r>
              <w:t>Uganda</w:t>
            </w:r>
          </w:p>
        </w:tc>
      </w:tr>
      <w:tr w:rsidR="00595D36" w:rsidTr="00063E1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595D36" w:rsidRPr="00063E1C" w:rsidRDefault="00063E1C">
            <w:pPr>
              <w:pStyle w:val="Compact"/>
              <w:rPr>
                <w:b w:val="0"/>
              </w:rPr>
            </w:pPr>
            <w:r w:rsidRPr="00063E1C">
              <w:rPr>
                <w:b w:val="0"/>
              </w:rPr>
              <w:t>Yes (please specify)</w:t>
            </w:r>
          </w:p>
        </w:tc>
        <w:tc>
          <w:tcPr>
            <w:tcW w:w="0" w:type="auto"/>
          </w:tcPr>
          <w:p w:rsidR="00595D36" w:rsidRPr="00063E1C" w:rsidRDefault="00063E1C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63E1C">
              <w:t>136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595D36" w:rsidRPr="00063E1C" w:rsidRDefault="00063E1C">
            <w:pPr>
              <w:pStyle w:val="Compact"/>
              <w:rPr>
                <w:b w:val="0"/>
              </w:rPr>
            </w:pPr>
            <w:r w:rsidRPr="00063E1C">
              <w:rPr>
                <w:b w:val="0"/>
              </w:rPr>
              <w:t>82</w:t>
            </w:r>
          </w:p>
        </w:tc>
      </w:tr>
      <w:tr w:rsidR="00595D36" w:rsidTr="00063E1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595D36" w:rsidRPr="00063E1C" w:rsidRDefault="00063E1C">
            <w:pPr>
              <w:pStyle w:val="Compact"/>
              <w:rPr>
                <w:b w:val="0"/>
              </w:rPr>
            </w:pPr>
            <w:r w:rsidRPr="00063E1C">
              <w:rPr>
                <w:b w:val="0"/>
              </w:rPr>
              <w:t>No</w:t>
            </w:r>
          </w:p>
        </w:tc>
        <w:tc>
          <w:tcPr>
            <w:tcW w:w="0" w:type="auto"/>
          </w:tcPr>
          <w:p w:rsidR="00595D36" w:rsidRPr="00063E1C" w:rsidRDefault="00063E1C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63E1C">
              <w:t>8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595D36" w:rsidRPr="00063E1C" w:rsidRDefault="00063E1C">
            <w:pPr>
              <w:pStyle w:val="Compact"/>
              <w:rPr>
                <w:b w:val="0"/>
              </w:rPr>
            </w:pPr>
            <w:r w:rsidRPr="00063E1C">
              <w:rPr>
                <w:b w:val="0"/>
              </w:rPr>
              <w:t>11</w:t>
            </w:r>
          </w:p>
        </w:tc>
      </w:tr>
      <w:tr w:rsidR="00595D36" w:rsidTr="00063E1C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595D36" w:rsidRDefault="00063E1C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595D36" w:rsidRDefault="00063E1C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144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595D36" w:rsidRDefault="00063E1C">
            <w:pPr>
              <w:pStyle w:val="Compact"/>
            </w:pPr>
            <w:r>
              <w:t>93</w:t>
            </w:r>
          </w:p>
        </w:tc>
      </w:tr>
    </w:tbl>
    <w:p w:rsidR="00595D36" w:rsidRDefault="00063E1C">
      <w:pPr>
        <w:pStyle w:val="Heading1"/>
      </w:pPr>
      <w:bookmarkStart w:id="1" w:name="X4723f78bfa8cb178c1860ec5a226aa2adc13429"/>
      <w:r>
        <w:t>Q7 Do you have a specific designation or role in the group? (Answered Yes)</w:t>
      </w:r>
      <w:bookmarkEnd w:id="1"/>
    </w:p>
    <w:tbl>
      <w:tblPr>
        <w:tblStyle w:val="PlainTable2"/>
        <w:tblW w:w="0" w:type="pct"/>
        <w:tblLook w:val="07E0" w:firstRow="1" w:lastRow="1" w:firstColumn="1" w:lastColumn="1" w:noHBand="1" w:noVBand="1"/>
      </w:tblPr>
      <w:tblGrid>
        <w:gridCol w:w="2473"/>
        <w:gridCol w:w="697"/>
        <w:gridCol w:w="1049"/>
      </w:tblGrid>
      <w:tr w:rsidR="00595D36" w:rsidTr="00063E1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595D36" w:rsidRDefault="00063E1C">
            <w:pPr>
              <w:pStyle w:val="Compact"/>
            </w:pPr>
            <w:r>
              <w:t>Role</w:t>
            </w:r>
          </w:p>
        </w:tc>
        <w:tc>
          <w:tcPr>
            <w:tcW w:w="0" w:type="auto"/>
          </w:tcPr>
          <w:p w:rsidR="00595D36" w:rsidRDefault="00063E1C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Mali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595D36" w:rsidRDefault="00063E1C">
            <w:pPr>
              <w:pStyle w:val="Compact"/>
            </w:pPr>
            <w:r>
              <w:t>Uganda</w:t>
            </w:r>
          </w:p>
        </w:tc>
      </w:tr>
      <w:tr w:rsidR="00595D36" w:rsidTr="00063E1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595D36" w:rsidRPr="00063E1C" w:rsidRDefault="00063E1C">
            <w:pPr>
              <w:pStyle w:val="Compact"/>
              <w:rPr>
                <w:b w:val="0"/>
              </w:rPr>
            </w:pPr>
            <w:r w:rsidRPr="00063E1C">
              <w:rPr>
                <w:b w:val="0"/>
              </w:rPr>
              <w:t>caissière</w:t>
            </w:r>
          </w:p>
        </w:tc>
        <w:tc>
          <w:tcPr>
            <w:tcW w:w="0" w:type="auto"/>
          </w:tcPr>
          <w:p w:rsidR="00595D36" w:rsidRPr="00063E1C" w:rsidRDefault="00063E1C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63E1C">
              <w:t>44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595D36" w:rsidRPr="00063E1C" w:rsidRDefault="00063E1C">
            <w:pPr>
              <w:pStyle w:val="Compact"/>
              <w:rPr>
                <w:b w:val="0"/>
              </w:rPr>
            </w:pPr>
            <w:r w:rsidRPr="00063E1C">
              <w:rPr>
                <w:b w:val="0"/>
              </w:rPr>
              <w:t>NA</w:t>
            </w:r>
          </w:p>
        </w:tc>
      </w:tr>
      <w:tr w:rsidR="00595D36" w:rsidTr="00063E1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595D36" w:rsidRPr="00063E1C" w:rsidRDefault="00063E1C">
            <w:pPr>
              <w:pStyle w:val="Compact"/>
              <w:rPr>
                <w:b w:val="0"/>
              </w:rPr>
            </w:pPr>
            <w:r w:rsidRPr="00063E1C">
              <w:rPr>
                <w:b w:val="0"/>
              </w:rPr>
              <w:t>comparable</w:t>
            </w:r>
          </w:p>
        </w:tc>
        <w:tc>
          <w:tcPr>
            <w:tcW w:w="0" w:type="auto"/>
          </w:tcPr>
          <w:p w:rsidR="00595D36" w:rsidRPr="00063E1C" w:rsidRDefault="00063E1C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63E1C">
              <w:t>1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595D36" w:rsidRPr="00063E1C" w:rsidRDefault="00063E1C">
            <w:pPr>
              <w:pStyle w:val="Compact"/>
              <w:rPr>
                <w:b w:val="0"/>
              </w:rPr>
            </w:pPr>
            <w:r w:rsidRPr="00063E1C">
              <w:rPr>
                <w:b w:val="0"/>
              </w:rPr>
              <w:t>NA</w:t>
            </w:r>
          </w:p>
        </w:tc>
      </w:tr>
      <w:tr w:rsidR="00595D36" w:rsidTr="00063E1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595D36" w:rsidRPr="00063E1C" w:rsidRDefault="00063E1C">
            <w:pPr>
              <w:pStyle w:val="Compact"/>
              <w:rPr>
                <w:b w:val="0"/>
              </w:rPr>
            </w:pPr>
            <w:r w:rsidRPr="00063E1C">
              <w:rPr>
                <w:b w:val="0"/>
              </w:rPr>
              <w:t>compte l’argent</w:t>
            </w:r>
          </w:p>
        </w:tc>
        <w:tc>
          <w:tcPr>
            <w:tcW w:w="0" w:type="auto"/>
          </w:tcPr>
          <w:p w:rsidR="00595D36" w:rsidRPr="00063E1C" w:rsidRDefault="00063E1C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63E1C">
              <w:t>39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595D36" w:rsidRPr="00063E1C" w:rsidRDefault="00063E1C">
            <w:pPr>
              <w:pStyle w:val="Compact"/>
              <w:rPr>
                <w:b w:val="0"/>
              </w:rPr>
            </w:pPr>
            <w:r w:rsidRPr="00063E1C">
              <w:rPr>
                <w:b w:val="0"/>
              </w:rPr>
              <w:t>NA</w:t>
            </w:r>
          </w:p>
        </w:tc>
      </w:tr>
      <w:tr w:rsidR="00595D36" w:rsidTr="00063E1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595D36" w:rsidRPr="00063E1C" w:rsidRDefault="00063E1C">
            <w:pPr>
              <w:pStyle w:val="Compact"/>
              <w:rPr>
                <w:b w:val="0"/>
              </w:rPr>
            </w:pPr>
            <w:r w:rsidRPr="00063E1C">
              <w:rPr>
                <w:b w:val="0"/>
              </w:rPr>
              <w:t>détentrice de la caisse</w:t>
            </w:r>
          </w:p>
        </w:tc>
        <w:tc>
          <w:tcPr>
            <w:tcW w:w="0" w:type="auto"/>
          </w:tcPr>
          <w:p w:rsidR="00595D36" w:rsidRPr="00063E1C" w:rsidRDefault="00063E1C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63E1C">
              <w:t>5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595D36" w:rsidRPr="00063E1C" w:rsidRDefault="00063E1C">
            <w:pPr>
              <w:pStyle w:val="Compact"/>
              <w:rPr>
                <w:b w:val="0"/>
              </w:rPr>
            </w:pPr>
            <w:r w:rsidRPr="00063E1C">
              <w:rPr>
                <w:b w:val="0"/>
              </w:rPr>
              <w:t>NA</w:t>
            </w:r>
          </w:p>
        </w:tc>
      </w:tr>
      <w:tr w:rsidR="00595D36" w:rsidTr="00063E1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595D36" w:rsidRPr="00063E1C" w:rsidRDefault="00063E1C">
            <w:pPr>
              <w:pStyle w:val="Compact"/>
              <w:rPr>
                <w:b w:val="0"/>
              </w:rPr>
            </w:pPr>
            <w:r w:rsidRPr="00063E1C">
              <w:rPr>
                <w:b w:val="0"/>
              </w:rPr>
              <w:t>garder l’argent</w:t>
            </w:r>
          </w:p>
        </w:tc>
        <w:tc>
          <w:tcPr>
            <w:tcW w:w="0" w:type="auto"/>
          </w:tcPr>
          <w:p w:rsidR="00595D36" w:rsidRPr="00063E1C" w:rsidRDefault="00063E1C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63E1C">
              <w:t>2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595D36" w:rsidRPr="00063E1C" w:rsidRDefault="00063E1C">
            <w:pPr>
              <w:pStyle w:val="Compact"/>
              <w:rPr>
                <w:b w:val="0"/>
              </w:rPr>
            </w:pPr>
            <w:r w:rsidRPr="00063E1C">
              <w:rPr>
                <w:b w:val="0"/>
              </w:rPr>
              <w:t>NA</w:t>
            </w:r>
          </w:p>
        </w:tc>
      </w:tr>
      <w:tr w:rsidR="00595D36" w:rsidTr="00063E1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595D36" w:rsidRPr="00063E1C" w:rsidRDefault="00063E1C">
            <w:pPr>
              <w:pStyle w:val="Compact"/>
              <w:rPr>
                <w:b w:val="0"/>
              </w:rPr>
            </w:pPr>
            <w:r w:rsidRPr="00063E1C">
              <w:rPr>
                <w:b w:val="0"/>
              </w:rPr>
              <w:t>noter les cotisations</w:t>
            </w:r>
          </w:p>
        </w:tc>
        <w:tc>
          <w:tcPr>
            <w:tcW w:w="0" w:type="auto"/>
          </w:tcPr>
          <w:p w:rsidR="00595D36" w:rsidRPr="00063E1C" w:rsidRDefault="00063E1C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63E1C">
              <w:t>1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595D36" w:rsidRPr="00063E1C" w:rsidRDefault="00063E1C">
            <w:pPr>
              <w:pStyle w:val="Compact"/>
              <w:rPr>
                <w:b w:val="0"/>
              </w:rPr>
            </w:pPr>
            <w:r w:rsidRPr="00063E1C">
              <w:rPr>
                <w:b w:val="0"/>
              </w:rPr>
              <w:t>NA</w:t>
            </w:r>
          </w:p>
        </w:tc>
      </w:tr>
      <w:tr w:rsidR="00595D36" w:rsidTr="00063E1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595D36" w:rsidRPr="00063E1C" w:rsidRDefault="00063E1C">
            <w:pPr>
              <w:pStyle w:val="Compact"/>
              <w:rPr>
                <w:b w:val="0"/>
              </w:rPr>
            </w:pPr>
            <w:r w:rsidRPr="00063E1C">
              <w:rPr>
                <w:b w:val="0"/>
              </w:rPr>
              <w:t>présidente</w:t>
            </w:r>
          </w:p>
        </w:tc>
        <w:tc>
          <w:tcPr>
            <w:tcW w:w="0" w:type="auto"/>
          </w:tcPr>
          <w:p w:rsidR="00595D36" w:rsidRPr="00063E1C" w:rsidRDefault="00063E1C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63E1C">
              <w:t>1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595D36" w:rsidRPr="00063E1C" w:rsidRDefault="00063E1C">
            <w:pPr>
              <w:pStyle w:val="Compact"/>
              <w:rPr>
                <w:b w:val="0"/>
              </w:rPr>
            </w:pPr>
            <w:r w:rsidRPr="00063E1C">
              <w:rPr>
                <w:b w:val="0"/>
              </w:rPr>
              <w:t>NA</w:t>
            </w:r>
          </w:p>
        </w:tc>
      </w:tr>
      <w:tr w:rsidR="00595D36" w:rsidTr="00063E1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595D36" w:rsidRPr="00063E1C" w:rsidRDefault="00063E1C">
            <w:pPr>
              <w:pStyle w:val="Compact"/>
              <w:rPr>
                <w:b w:val="0"/>
              </w:rPr>
            </w:pPr>
            <w:r w:rsidRPr="00063E1C">
              <w:rPr>
                <w:b w:val="0"/>
              </w:rPr>
              <w:t>Record Keeper</w:t>
            </w:r>
          </w:p>
        </w:tc>
        <w:tc>
          <w:tcPr>
            <w:tcW w:w="0" w:type="auto"/>
          </w:tcPr>
          <w:p w:rsidR="00595D36" w:rsidRPr="00063E1C" w:rsidRDefault="00063E1C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63E1C">
              <w:t>26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595D36" w:rsidRPr="00063E1C" w:rsidRDefault="00063E1C">
            <w:pPr>
              <w:pStyle w:val="Compact"/>
              <w:rPr>
                <w:b w:val="0"/>
              </w:rPr>
            </w:pPr>
            <w:r w:rsidRPr="00063E1C">
              <w:rPr>
                <w:b w:val="0"/>
              </w:rPr>
              <w:t>82</w:t>
            </w:r>
          </w:p>
        </w:tc>
      </w:tr>
      <w:tr w:rsidR="00595D36" w:rsidTr="00063E1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595D36" w:rsidRPr="00063E1C" w:rsidRDefault="00063E1C">
            <w:pPr>
              <w:pStyle w:val="Compact"/>
              <w:rPr>
                <w:b w:val="0"/>
              </w:rPr>
            </w:pPr>
            <w:r w:rsidRPr="00063E1C">
              <w:rPr>
                <w:b w:val="0"/>
              </w:rPr>
              <w:t>tenir des registres</w:t>
            </w:r>
          </w:p>
        </w:tc>
        <w:tc>
          <w:tcPr>
            <w:tcW w:w="0" w:type="auto"/>
          </w:tcPr>
          <w:p w:rsidR="00595D36" w:rsidRPr="00063E1C" w:rsidRDefault="00063E1C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63E1C">
              <w:t>10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595D36" w:rsidRPr="00063E1C" w:rsidRDefault="00063E1C">
            <w:pPr>
              <w:pStyle w:val="Compact"/>
              <w:rPr>
                <w:b w:val="0"/>
              </w:rPr>
            </w:pPr>
            <w:r w:rsidRPr="00063E1C">
              <w:rPr>
                <w:b w:val="0"/>
              </w:rPr>
              <w:t>NA</w:t>
            </w:r>
          </w:p>
        </w:tc>
      </w:tr>
      <w:tr w:rsidR="00595D36" w:rsidTr="00063E1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595D36" w:rsidRPr="00063E1C" w:rsidRDefault="00063E1C">
            <w:pPr>
              <w:pStyle w:val="Compact"/>
              <w:rPr>
                <w:b w:val="0"/>
              </w:rPr>
            </w:pPr>
            <w:r w:rsidRPr="00063E1C">
              <w:rPr>
                <w:b w:val="0"/>
              </w:rPr>
              <w:t>trésorière</w:t>
            </w:r>
          </w:p>
        </w:tc>
        <w:tc>
          <w:tcPr>
            <w:tcW w:w="0" w:type="auto"/>
          </w:tcPr>
          <w:p w:rsidR="00595D36" w:rsidRPr="00063E1C" w:rsidRDefault="00063E1C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63E1C">
              <w:t>7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595D36" w:rsidRPr="00063E1C" w:rsidRDefault="00063E1C">
            <w:pPr>
              <w:pStyle w:val="Compact"/>
              <w:rPr>
                <w:b w:val="0"/>
              </w:rPr>
            </w:pPr>
            <w:r w:rsidRPr="00063E1C">
              <w:rPr>
                <w:b w:val="0"/>
              </w:rPr>
              <w:t>NA</w:t>
            </w:r>
          </w:p>
        </w:tc>
      </w:tr>
      <w:tr w:rsidR="00595D36" w:rsidTr="00063E1C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595D36" w:rsidRDefault="00063E1C">
            <w:r>
              <w:t>Respondents</w:t>
            </w:r>
          </w:p>
        </w:tc>
        <w:tc>
          <w:tcPr>
            <w:tcW w:w="0" w:type="auto"/>
          </w:tcPr>
          <w:p w:rsidR="00595D36" w:rsidRDefault="00063E1C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136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595D36" w:rsidRDefault="00063E1C">
            <w:pPr>
              <w:pStyle w:val="Compact"/>
            </w:pPr>
            <w:r>
              <w:t>82</w:t>
            </w:r>
          </w:p>
        </w:tc>
      </w:tr>
    </w:tbl>
    <w:p w:rsidR="00595D36" w:rsidRDefault="00063E1C">
      <w:pPr>
        <w:pStyle w:val="Heading1"/>
      </w:pPr>
      <w:bookmarkStart w:id="2" w:name="Xaa42b65f7cd9db83907db56eb10ba5756a8aa2c"/>
      <w:r>
        <w:t>Q8 And in that role, what are your duties? Thank you. And what else? (Multiple Choice)</w:t>
      </w:r>
      <w:bookmarkEnd w:id="2"/>
    </w:p>
    <w:tbl>
      <w:tblPr>
        <w:tblStyle w:val="PlainTable2"/>
        <w:tblW w:w="0" w:type="pct"/>
        <w:tblLook w:val="07E0" w:firstRow="1" w:lastRow="1" w:firstColumn="1" w:lastColumn="1" w:noHBand="1" w:noVBand="1"/>
      </w:tblPr>
      <w:tblGrid>
        <w:gridCol w:w="5412"/>
        <w:gridCol w:w="697"/>
        <w:gridCol w:w="1049"/>
      </w:tblGrid>
      <w:tr w:rsidR="00595D36" w:rsidTr="00EE1EC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595D36" w:rsidRDefault="00063E1C">
            <w:pPr>
              <w:pStyle w:val="Compact"/>
            </w:pPr>
            <w:r>
              <w:t>Value</w:t>
            </w:r>
          </w:p>
        </w:tc>
        <w:tc>
          <w:tcPr>
            <w:tcW w:w="0" w:type="auto"/>
          </w:tcPr>
          <w:p w:rsidR="00595D36" w:rsidRDefault="00063E1C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Mali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595D36" w:rsidRDefault="00063E1C">
            <w:pPr>
              <w:pStyle w:val="Compact"/>
            </w:pPr>
            <w:r>
              <w:t>Uganda</w:t>
            </w:r>
          </w:p>
        </w:tc>
      </w:tr>
      <w:tr w:rsidR="00595D36" w:rsidTr="00EE1EC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595D36" w:rsidRPr="00EE1ECD" w:rsidRDefault="00063E1C">
            <w:pPr>
              <w:pStyle w:val="Compact"/>
              <w:rPr>
                <w:b w:val="0"/>
              </w:rPr>
            </w:pPr>
            <w:r w:rsidRPr="00EE1ECD">
              <w:rPr>
                <w:b w:val="0"/>
              </w:rPr>
              <w:t>Keep written financial records</w:t>
            </w:r>
          </w:p>
        </w:tc>
        <w:tc>
          <w:tcPr>
            <w:tcW w:w="0" w:type="auto"/>
          </w:tcPr>
          <w:p w:rsidR="00595D36" w:rsidRPr="00EE1ECD" w:rsidRDefault="00063E1C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E1ECD">
              <w:t>83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595D36" w:rsidRPr="00EE1ECD" w:rsidRDefault="00063E1C">
            <w:pPr>
              <w:pStyle w:val="Compact"/>
              <w:rPr>
                <w:b w:val="0"/>
              </w:rPr>
            </w:pPr>
            <w:r w:rsidRPr="00EE1ECD">
              <w:rPr>
                <w:b w:val="0"/>
              </w:rPr>
              <w:t>90</w:t>
            </w:r>
          </w:p>
        </w:tc>
      </w:tr>
      <w:tr w:rsidR="00595D36" w:rsidTr="00EE1EC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595D36" w:rsidRPr="00EE1ECD" w:rsidRDefault="00063E1C">
            <w:pPr>
              <w:pStyle w:val="Compact"/>
              <w:rPr>
                <w:b w:val="0"/>
              </w:rPr>
            </w:pPr>
            <w:r w:rsidRPr="00EE1ECD">
              <w:rPr>
                <w:b w:val="0"/>
              </w:rPr>
              <w:t>Remember how much people owe</w:t>
            </w:r>
          </w:p>
        </w:tc>
        <w:tc>
          <w:tcPr>
            <w:tcW w:w="0" w:type="auto"/>
          </w:tcPr>
          <w:p w:rsidR="00595D36" w:rsidRPr="00EE1ECD" w:rsidRDefault="00063E1C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E1ECD">
              <w:t>97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595D36" w:rsidRPr="00EE1ECD" w:rsidRDefault="00063E1C">
            <w:pPr>
              <w:pStyle w:val="Compact"/>
              <w:rPr>
                <w:b w:val="0"/>
              </w:rPr>
            </w:pPr>
            <w:r w:rsidRPr="00EE1ECD">
              <w:rPr>
                <w:b w:val="0"/>
              </w:rPr>
              <w:t>67</w:t>
            </w:r>
          </w:p>
        </w:tc>
      </w:tr>
      <w:tr w:rsidR="00595D36" w:rsidTr="00EE1EC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595D36" w:rsidRPr="00EE1ECD" w:rsidRDefault="00063E1C">
            <w:pPr>
              <w:pStyle w:val="Compact"/>
              <w:rPr>
                <w:b w:val="0"/>
              </w:rPr>
            </w:pPr>
            <w:r w:rsidRPr="00EE1ECD">
              <w:rPr>
                <w:b w:val="0"/>
              </w:rPr>
              <w:t>Decide the penalties that members pay</w:t>
            </w:r>
          </w:p>
        </w:tc>
        <w:tc>
          <w:tcPr>
            <w:tcW w:w="0" w:type="auto"/>
          </w:tcPr>
          <w:p w:rsidR="00595D36" w:rsidRPr="00EE1ECD" w:rsidRDefault="00063E1C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E1ECD">
              <w:t>54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595D36" w:rsidRPr="00EE1ECD" w:rsidRDefault="00063E1C">
            <w:pPr>
              <w:pStyle w:val="Compact"/>
              <w:rPr>
                <w:b w:val="0"/>
              </w:rPr>
            </w:pPr>
            <w:r w:rsidRPr="00EE1ECD">
              <w:rPr>
                <w:b w:val="0"/>
              </w:rPr>
              <w:t>16</w:t>
            </w:r>
          </w:p>
        </w:tc>
      </w:tr>
      <w:tr w:rsidR="00595D36" w:rsidTr="00EE1EC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595D36" w:rsidRPr="00EE1ECD" w:rsidRDefault="00063E1C">
            <w:pPr>
              <w:pStyle w:val="Compact"/>
              <w:rPr>
                <w:b w:val="0"/>
              </w:rPr>
            </w:pPr>
            <w:r w:rsidRPr="00EE1ECD">
              <w:rPr>
                <w:b w:val="0"/>
              </w:rPr>
              <w:t>Resolve conflicts around repayment</w:t>
            </w:r>
          </w:p>
        </w:tc>
        <w:tc>
          <w:tcPr>
            <w:tcW w:w="0" w:type="auto"/>
          </w:tcPr>
          <w:p w:rsidR="00595D36" w:rsidRPr="00EE1ECD" w:rsidRDefault="00063E1C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E1ECD">
              <w:t>52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595D36" w:rsidRPr="00EE1ECD" w:rsidRDefault="00063E1C">
            <w:pPr>
              <w:pStyle w:val="Compact"/>
              <w:rPr>
                <w:b w:val="0"/>
              </w:rPr>
            </w:pPr>
            <w:r w:rsidRPr="00EE1ECD">
              <w:rPr>
                <w:b w:val="0"/>
              </w:rPr>
              <w:t>43</w:t>
            </w:r>
          </w:p>
        </w:tc>
      </w:tr>
      <w:tr w:rsidR="00595D36" w:rsidTr="00EE1EC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595D36" w:rsidRPr="00EE1ECD" w:rsidRDefault="00063E1C">
            <w:pPr>
              <w:pStyle w:val="Compact"/>
              <w:rPr>
                <w:b w:val="0"/>
              </w:rPr>
            </w:pPr>
            <w:r w:rsidRPr="00EE1ECD">
              <w:rPr>
                <w:b w:val="0"/>
              </w:rPr>
              <w:lastRenderedPageBreak/>
              <w:t>Resolve other conflicts between members</w:t>
            </w:r>
          </w:p>
        </w:tc>
        <w:tc>
          <w:tcPr>
            <w:tcW w:w="0" w:type="auto"/>
          </w:tcPr>
          <w:p w:rsidR="00595D36" w:rsidRPr="00EE1ECD" w:rsidRDefault="00063E1C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E1ECD">
              <w:t>53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595D36" w:rsidRPr="00EE1ECD" w:rsidRDefault="00063E1C">
            <w:pPr>
              <w:pStyle w:val="Compact"/>
              <w:rPr>
                <w:b w:val="0"/>
              </w:rPr>
            </w:pPr>
            <w:r w:rsidRPr="00EE1ECD">
              <w:rPr>
                <w:b w:val="0"/>
              </w:rPr>
              <w:t>19</w:t>
            </w:r>
          </w:p>
        </w:tc>
      </w:tr>
      <w:tr w:rsidR="00595D36" w:rsidTr="00EE1EC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595D36" w:rsidRPr="00EE1ECD" w:rsidRDefault="00063E1C">
            <w:pPr>
              <w:pStyle w:val="Compact"/>
              <w:rPr>
                <w:b w:val="0"/>
              </w:rPr>
            </w:pPr>
            <w:r w:rsidRPr="00EE1ECD">
              <w:rPr>
                <w:b w:val="0"/>
              </w:rPr>
              <w:t>Train someone else to help keep the records</w:t>
            </w:r>
          </w:p>
        </w:tc>
        <w:tc>
          <w:tcPr>
            <w:tcW w:w="0" w:type="auto"/>
          </w:tcPr>
          <w:p w:rsidR="00595D36" w:rsidRPr="00EE1ECD" w:rsidRDefault="00063E1C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E1ECD">
              <w:t>37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595D36" w:rsidRPr="00EE1ECD" w:rsidRDefault="00063E1C">
            <w:pPr>
              <w:pStyle w:val="Compact"/>
              <w:rPr>
                <w:b w:val="0"/>
              </w:rPr>
            </w:pPr>
            <w:r w:rsidRPr="00EE1ECD">
              <w:rPr>
                <w:b w:val="0"/>
              </w:rPr>
              <w:t>35</w:t>
            </w:r>
          </w:p>
        </w:tc>
      </w:tr>
      <w:tr w:rsidR="00595D36" w:rsidTr="00EE1EC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595D36" w:rsidRPr="00EE1ECD" w:rsidRDefault="00063E1C">
            <w:pPr>
              <w:pStyle w:val="Compact"/>
              <w:rPr>
                <w:b w:val="0"/>
              </w:rPr>
            </w:pPr>
            <w:r w:rsidRPr="00EE1ECD">
              <w:rPr>
                <w:b w:val="0"/>
              </w:rPr>
              <w:t>Compute the share out</w:t>
            </w:r>
          </w:p>
        </w:tc>
        <w:tc>
          <w:tcPr>
            <w:tcW w:w="0" w:type="auto"/>
          </w:tcPr>
          <w:p w:rsidR="00595D36" w:rsidRPr="00EE1ECD" w:rsidRDefault="00063E1C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E1ECD">
              <w:t>55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595D36" w:rsidRPr="00EE1ECD" w:rsidRDefault="00063E1C">
            <w:pPr>
              <w:pStyle w:val="Compact"/>
              <w:rPr>
                <w:b w:val="0"/>
              </w:rPr>
            </w:pPr>
            <w:r w:rsidRPr="00EE1ECD">
              <w:rPr>
                <w:b w:val="0"/>
              </w:rPr>
              <w:t>46</w:t>
            </w:r>
          </w:p>
        </w:tc>
      </w:tr>
      <w:tr w:rsidR="00595D36" w:rsidTr="00EE1EC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595D36" w:rsidRPr="00EE1ECD" w:rsidRDefault="00063E1C">
            <w:pPr>
              <w:pStyle w:val="Compact"/>
              <w:rPr>
                <w:b w:val="0"/>
              </w:rPr>
            </w:pPr>
            <w:r w:rsidRPr="00EE1ECD">
              <w:rPr>
                <w:b w:val="0"/>
              </w:rPr>
              <w:t>It is an honorary or ceremonial post with no duties</w:t>
            </w:r>
          </w:p>
        </w:tc>
        <w:tc>
          <w:tcPr>
            <w:tcW w:w="0" w:type="auto"/>
          </w:tcPr>
          <w:p w:rsidR="00595D36" w:rsidRPr="00EE1ECD" w:rsidRDefault="00063E1C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E1ECD">
              <w:t>20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595D36" w:rsidRPr="00EE1ECD" w:rsidRDefault="00063E1C">
            <w:pPr>
              <w:pStyle w:val="Compact"/>
              <w:rPr>
                <w:b w:val="0"/>
              </w:rPr>
            </w:pPr>
            <w:r w:rsidRPr="00EE1ECD">
              <w:rPr>
                <w:b w:val="0"/>
              </w:rPr>
              <w:t>2</w:t>
            </w:r>
          </w:p>
        </w:tc>
      </w:tr>
      <w:tr w:rsidR="00595D36" w:rsidTr="00EE1EC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595D36" w:rsidRPr="00EE1ECD" w:rsidRDefault="00063E1C">
            <w:pPr>
              <w:pStyle w:val="Compact"/>
              <w:rPr>
                <w:b w:val="0"/>
              </w:rPr>
            </w:pPr>
            <w:r w:rsidRPr="00EE1ECD">
              <w:rPr>
                <w:b w:val="0"/>
              </w:rPr>
              <w:t>Other (please specify)</w:t>
            </w:r>
          </w:p>
        </w:tc>
        <w:tc>
          <w:tcPr>
            <w:tcW w:w="0" w:type="auto"/>
          </w:tcPr>
          <w:p w:rsidR="00595D36" w:rsidRPr="00EE1ECD" w:rsidRDefault="00063E1C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E1ECD">
              <w:t>25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595D36" w:rsidRPr="00EE1ECD" w:rsidRDefault="00063E1C">
            <w:pPr>
              <w:pStyle w:val="Compact"/>
              <w:rPr>
                <w:b w:val="0"/>
              </w:rPr>
            </w:pPr>
            <w:r w:rsidRPr="00EE1ECD">
              <w:rPr>
                <w:b w:val="0"/>
              </w:rPr>
              <w:t>5</w:t>
            </w:r>
          </w:p>
        </w:tc>
      </w:tr>
      <w:tr w:rsidR="00595D36" w:rsidTr="00EE1EC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595D36" w:rsidRPr="00EE1ECD" w:rsidRDefault="00063E1C">
            <w:pPr>
              <w:pStyle w:val="Compact"/>
              <w:rPr>
                <w:b w:val="0"/>
              </w:rPr>
            </w:pPr>
            <w:r w:rsidRPr="00EE1ECD">
              <w:rPr>
                <w:b w:val="0"/>
              </w:rPr>
              <w:t>Keep the savings balance safe</w:t>
            </w:r>
          </w:p>
        </w:tc>
        <w:tc>
          <w:tcPr>
            <w:tcW w:w="0" w:type="auto"/>
          </w:tcPr>
          <w:p w:rsidR="00595D36" w:rsidRPr="00EE1ECD" w:rsidRDefault="00063E1C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E1ECD">
              <w:t>10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595D36" w:rsidRPr="00EE1ECD" w:rsidRDefault="00063E1C">
            <w:pPr>
              <w:pStyle w:val="Compact"/>
              <w:rPr>
                <w:b w:val="0"/>
              </w:rPr>
            </w:pPr>
            <w:r w:rsidRPr="00EE1ECD">
              <w:rPr>
                <w:b w:val="0"/>
              </w:rPr>
              <w:t>29</w:t>
            </w:r>
          </w:p>
        </w:tc>
      </w:tr>
      <w:tr w:rsidR="00595D36" w:rsidTr="00EE1EC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595D36" w:rsidRPr="00EE1ECD" w:rsidRDefault="00063E1C">
            <w:pPr>
              <w:pStyle w:val="Compact"/>
              <w:rPr>
                <w:b w:val="0"/>
              </w:rPr>
            </w:pPr>
            <w:r w:rsidRPr="00EE1ECD">
              <w:rPr>
                <w:b w:val="0"/>
              </w:rPr>
              <w:t>bring savings to the account</w:t>
            </w:r>
          </w:p>
        </w:tc>
        <w:tc>
          <w:tcPr>
            <w:tcW w:w="0" w:type="auto"/>
          </w:tcPr>
          <w:p w:rsidR="00595D36" w:rsidRPr="00EE1ECD" w:rsidRDefault="00063E1C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E1ECD">
              <w:t>2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595D36" w:rsidRPr="00EE1ECD" w:rsidRDefault="00063E1C">
            <w:pPr>
              <w:pStyle w:val="Compact"/>
              <w:rPr>
                <w:b w:val="0"/>
              </w:rPr>
            </w:pPr>
            <w:r w:rsidRPr="00EE1ECD">
              <w:rPr>
                <w:b w:val="0"/>
              </w:rPr>
              <w:t>15</w:t>
            </w:r>
          </w:p>
        </w:tc>
      </w:tr>
      <w:tr w:rsidR="00595D36" w:rsidTr="00EE1EC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595D36" w:rsidRPr="00EE1ECD" w:rsidRDefault="00063E1C">
            <w:pPr>
              <w:pStyle w:val="Compact"/>
              <w:rPr>
                <w:b w:val="0"/>
              </w:rPr>
            </w:pPr>
            <w:r w:rsidRPr="00EE1ECD">
              <w:rPr>
                <w:b w:val="0"/>
              </w:rPr>
              <w:t>conduct all responsibilities with the account</w:t>
            </w:r>
          </w:p>
        </w:tc>
        <w:tc>
          <w:tcPr>
            <w:tcW w:w="0" w:type="auto"/>
          </w:tcPr>
          <w:p w:rsidR="00595D36" w:rsidRPr="00EE1ECD" w:rsidRDefault="00063E1C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E1ECD">
              <w:t>3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595D36" w:rsidRPr="00EE1ECD" w:rsidRDefault="00063E1C">
            <w:pPr>
              <w:pStyle w:val="Compact"/>
              <w:rPr>
                <w:b w:val="0"/>
              </w:rPr>
            </w:pPr>
            <w:r w:rsidRPr="00EE1ECD">
              <w:rPr>
                <w:b w:val="0"/>
              </w:rPr>
              <w:t>9</w:t>
            </w:r>
          </w:p>
        </w:tc>
      </w:tr>
      <w:tr w:rsidR="00595D36" w:rsidTr="00EE1ECD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595D36" w:rsidRDefault="00EE1ECD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595D36" w:rsidRDefault="00063E1C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144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595D36" w:rsidRDefault="00063E1C">
            <w:pPr>
              <w:pStyle w:val="Compact"/>
            </w:pPr>
            <w:r>
              <w:t>93</w:t>
            </w:r>
          </w:p>
        </w:tc>
      </w:tr>
    </w:tbl>
    <w:p w:rsidR="00595D36" w:rsidRDefault="00063E1C">
      <w:pPr>
        <w:pStyle w:val="Heading1"/>
      </w:pPr>
      <w:bookmarkStart w:id="3" w:name="Xf5063b5bfcc3f2356b128fbb5c40684b34f2fb7"/>
      <w:r>
        <w:t>Q9 Are there other members who could fulfill your post, if you were not around? (Multiple Choice)</w:t>
      </w:r>
      <w:bookmarkEnd w:id="3"/>
    </w:p>
    <w:tbl>
      <w:tblPr>
        <w:tblStyle w:val="PlainTable2"/>
        <w:tblW w:w="0" w:type="pct"/>
        <w:tblLook w:val="07E0" w:firstRow="1" w:lastRow="1" w:firstColumn="1" w:lastColumn="1" w:noHBand="1" w:noVBand="1"/>
      </w:tblPr>
      <w:tblGrid>
        <w:gridCol w:w="3748"/>
        <w:gridCol w:w="697"/>
        <w:gridCol w:w="1049"/>
      </w:tblGrid>
      <w:tr w:rsidR="00595D36" w:rsidTr="00EE1EC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595D36" w:rsidRDefault="00063E1C">
            <w:pPr>
              <w:pStyle w:val="Compact"/>
            </w:pPr>
            <w:r>
              <w:t>Qualified</w:t>
            </w:r>
          </w:p>
        </w:tc>
        <w:tc>
          <w:tcPr>
            <w:tcW w:w="0" w:type="auto"/>
          </w:tcPr>
          <w:p w:rsidR="00595D36" w:rsidRDefault="00063E1C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Mali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595D36" w:rsidRDefault="00063E1C">
            <w:pPr>
              <w:pStyle w:val="Compact"/>
            </w:pPr>
            <w:r>
              <w:t>Uganda</w:t>
            </w:r>
          </w:p>
        </w:tc>
      </w:tr>
      <w:tr w:rsidR="00595D36" w:rsidTr="00EE1EC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595D36" w:rsidRPr="00EE1ECD" w:rsidRDefault="00063E1C">
            <w:pPr>
              <w:pStyle w:val="Compact"/>
              <w:rPr>
                <w:b w:val="0"/>
              </w:rPr>
            </w:pPr>
            <w:r w:rsidRPr="00EE1ECD">
              <w:rPr>
                <w:b w:val="0"/>
              </w:rPr>
              <w:t>Yes, many</w:t>
            </w:r>
          </w:p>
        </w:tc>
        <w:tc>
          <w:tcPr>
            <w:tcW w:w="0" w:type="auto"/>
          </w:tcPr>
          <w:p w:rsidR="00595D36" w:rsidRPr="00EE1ECD" w:rsidRDefault="00063E1C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E1ECD">
              <w:t>84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595D36" w:rsidRPr="00EE1ECD" w:rsidRDefault="00063E1C">
            <w:pPr>
              <w:pStyle w:val="Compact"/>
              <w:rPr>
                <w:b w:val="0"/>
              </w:rPr>
            </w:pPr>
            <w:r w:rsidRPr="00EE1ECD">
              <w:rPr>
                <w:b w:val="0"/>
              </w:rPr>
              <w:t>12</w:t>
            </w:r>
          </w:p>
        </w:tc>
      </w:tr>
      <w:tr w:rsidR="00595D36" w:rsidTr="00EE1EC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595D36" w:rsidRPr="00EE1ECD" w:rsidRDefault="00063E1C">
            <w:pPr>
              <w:pStyle w:val="Compact"/>
              <w:rPr>
                <w:b w:val="0"/>
              </w:rPr>
            </w:pPr>
            <w:r w:rsidRPr="00EE1ECD">
              <w:rPr>
                <w:b w:val="0"/>
              </w:rPr>
              <w:t>Yes, a few</w:t>
            </w:r>
          </w:p>
        </w:tc>
        <w:tc>
          <w:tcPr>
            <w:tcW w:w="0" w:type="auto"/>
          </w:tcPr>
          <w:p w:rsidR="00595D36" w:rsidRPr="00EE1ECD" w:rsidRDefault="00063E1C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E1ECD">
              <w:t>48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595D36" w:rsidRPr="00EE1ECD" w:rsidRDefault="00063E1C">
            <w:pPr>
              <w:pStyle w:val="Compact"/>
              <w:rPr>
                <w:b w:val="0"/>
              </w:rPr>
            </w:pPr>
            <w:r w:rsidRPr="00EE1ECD">
              <w:rPr>
                <w:b w:val="0"/>
              </w:rPr>
              <w:t>62</w:t>
            </w:r>
          </w:p>
        </w:tc>
      </w:tr>
      <w:tr w:rsidR="00595D36" w:rsidTr="00EE1EC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595D36" w:rsidRPr="00EE1ECD" w:rsidRDefault="00063E1C">
            <w:pPr>
              <w:pStyle w:val="Compact"/>
              <w:rPr>
                <w:b w:val="0"/>
              </w:rPr>
            </w:pPr>
            <w:r w:rsidRPr="00EE1ECD">
              <w:rPr>
                <w:b w:val="0"/>
              </w:rPr>
              <w:t>I am training my replacement now</w:t>
            </w:r>
          </w:p>
        </w:tc>
        <w:tc>
          <w:tcPr>
            <w:tcW w:w="0" w:type="auto"/>
          </w:tcPr>
          <w:p w:rsidR="00595D36" w:rsidRPr="00EE1ECD" w:rsidRDefault="00063E1C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E1ECD">
              <w:t>3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595D36" w:rsidRPr="00EE1ECD" w:rsidRDefault="00063E1C">
            <w:pPr>
              <w:pStyle w:val="Compact"/>
              <w:rPr>
                <w:b w:val="0"/>
              </w:rPr>
            </w:pPr>
            <w:r w:rsidRPr="00EE1ECD">
              <w:rPr>
                <w:b w:val="0"/>
              </w:rPr>
              <w:t>11</w:t>
            </w:r>
          </w:p>
        </w:tc>
      </w:tr>
      <w:tr w:rsidR="00595D36" w:rsidTr="00EE1EC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595D36" w:rsidRPr="00EE1ECD" w:rsidRDefault="00063E1C">
            <w:pPr>
              <w:pStyle w:val="Compact"/>
              <w:rPr>
                <w:b w:val="0"/>
              </w:rPr>
            </w:pPr>
            <w:r w:rsidRPr="00EE1ECD">
              <w:rPr>
                <w:b w:val="0"/>
              </w:rPr>
              <w:t>No, I am necessary.</w:t>
            </w:r>
          </w:p>
        </w:tc>
        <w:tc>
          <w:tcPr>
            <w:tcW w:w="0" w:type="auto"/>
          </w:tcPr>
          <w:p w:rsidR="00595D36" w:rsidRPr="00EE1ECD" w:rsidRDefault="00063E1C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E1ECD">
              <w:t>11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595D36" w:rsidRPr="00EE1ECD" w:rsidRDefault="00063E1C">
            <w:pPr>
              <w:pStyle w:val="Compact"/>
              <w:rPr>
                <w:b w:val="0"/>
              </w:rPr>
            </w:pPr>
            <w:r w:rsidRPr="00EE1ECD">
              <w:rPr>
                <w:b w:val="0"/>
              </w:rPr>
              <w:t>1</w:t>
            </w:r>
          </w:p>
        </w:tc>
      </w:tr>
      <w:tr w:rsidR="00595D36" w:rsidTr="00EE1EC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595D36" w:rsidRPr="00EE1ECD" w:rsidRDefault="00063E1C">
            <w:pPr>
              <w:pStyle w:val="Compact"/>
              <w:rPr>
                <w:b w:val="0"/>
              </w:rPr>
            </w:pPr>
            <w:r w:rsidRPr="00EE1ECD">
              <w:rPr>
                <w:b w:val="0"/>
              </w:rPr>
              <w:t>I don’t know</w:t>
            </w:r>
          </w:p>
        </w:tc>
        <w:tc>
          <w:tcPr>
            <w:tcW w:w="0" w:type="auto"/>
          </w:tcPr>
          <w:p w:rsidR="00595D36" w:rsidRPr="00EE1ECD" w:rsidRDefault="00063E1C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E1ECD">
              <w:t>NA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595D36" w:rsidRPr="00EE1ECD" w:rsidRDefault="00063E1C">
            <w:pPr>
              <w:pStyle w:val="Compact"/>
              <w:rPr>
                <w:b w:val="0"/>
              </w:rPr>
            </w:pPr>
            <w:r w:rsidRPr="00EE1ECD">
              <w:rPr>
                <w:b w:val="0"/>
              </w:rPr>
              <w:t>14</w:t>
            </w:r>
          </w:p>
        </w:tc>
      </w:tr>
      <w:tr w:rsidR="00595D36" w:rsidTr="00EE1ECD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595D36" w:rsidRDefault="00EE1ECD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595D36" w:rsidRDefault="00063E1C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144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595D36" w:rsidRDefault="00063E1C">
            <w:pPr>
              <w:pStyle w:val="Compact"/>
            </w:pPr>
            <w:r>
              <w:t>93</w:t>
            </w:r>
          </w:p>
        </w:tc>
      </w:tr>
    </w:tbl>
    <w:p w:rsidR="00595D36" w:rsidRDefault="00063E1C">
      <w:pPr>
        <w:pStyle w:val="Heading1"/>
      </w:pPr>
      <w:bookmarkStart w:id="4" w:name="X124c4a009b85eb5e1604ce5544cb10545db4602"/>
      <w:r>
        <w:t>Q10 When was the group formed? I don’t know</w:t>
      </w:r>
      <w:bookmarkEnd w:id="4"/>
    </w:p>
    <w:tbl>
      <w:tblPr>
        <w:tblStyle w:val="PlainTable2"/>
        <w:tblW w:w="0" w:type="pct"/>
        <w:tblLook w:val="07E0" w:firstRow="1" w:lastRow="1" w:firstColumn="1" w:lastColumn="1" w:noHBand="1" w:noVBand="1"/>
      </w:tblPr>
      <w:tblGrid>
        <w:gridCol w:w="1816"/>
        <w:gridCol w:w="697"/>
        <w:gridCol w:w="1049"/>
      </w:tblGrid>
      <w:tr w:rsidR="00595D36" w:rsidTr="00EE1EC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595D36" w:rsidRDefault="00063E1C">
            <w:pPr>
              <w:pStyle w:val="Compact"/>
            </w:pPr>
            <w:r>
              <w:t>Years</w:t>
            </w:r>
          </w:p>
        </w:tc>
        <w:tc>
          <w:tcPr>
            <w:tcW w:w="0" w:type="auto"/>
          </w:tcPr>
          <w:p w:rsidR="00595D36" w:rsidRDefault="00063E1C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Mali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595D36" w:rsidRDefault="00063E1C">
            <w:pPr>
              <w:pStyle w:val="Compact"/>
            </w:pPr>
            <w:r>
              <w:t>Uganda</w:t>
            </w:r>
          </w:p>
        </w:tc>
      </w:tr>
      <w:tr w:rsidR="00595D36" w:rsidTr="00EE1EC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595D36" w:rsidRPr="00EE1ECD" w:rsidRDefault="00063E1C">
            <w:pPr>
              <w:pStyle w:val="Compact"/>
              <w:rPr>
                <w:b w:val="0"/>
              </w:rPr>
            </w:pPr>
            <w:r w:rsidRPr="00EE1ECD">
              <w:rPr>
                <w:b w:val="0"/>
              </w:rPr>
              <w:t>less than 1 year</w:t>
            </w:r>
          </w:p>
        </w:tc>
        <w:tc>
          <w:tcPr>
            <w:tcW w:w="0" w:type="auto"/>
          </w:tcPr>
          <w:p w:rsidR="00595D36" w:rsidRPr="00EE1ECD" w:rsidRDefault="00063E1C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E1ECD">
              <w:t>NA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595D36" w:rsidRPr="00EE1ECD" w:rsidRDefault="00063E1C">
            <w:pPr>
              <w:pStyle w:val="Compact"/>
              <w:rPr>
                <w:b w:val="0"/>
              </w:rPr>
            </w:pPr>
            <w:r w:rsidRPr="00EE1ECD">
              <w:rPr>
                <w:b w:val="0"/>
              </w:rPr>
              <w:t>1</w:t>
            </w:r>
          </w:p>
        </w:tc>
      </w:tr>
      <w:tr w:rsidR="00595D36" w:rsidTr="00EE1EC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595D36" w:rsidRPr="00EE1ECD" w:rsidRDefault="00063E1C">
            <w:pPr>
              <w:pStyle w:val="Compact"/>
              <w:rPr>
                <w:b w:val="0"/>
              </w:rPr>
            </w:pPr>
            <w:r w:rsidRPr="00EE1ECD">
              <w:rPr>
                <w:b w:val="0"/>
              </w:rPr>
              <w:t>6-10 years</w:t>
            </w:r>
          </w:p>
        </w:tc>
        <w:tc>
          <w:tcPr>
            <w:tcW w:w="0" w:type="auto"/>
          </w:tcPr>
          <w:p w:rsidR="00595D36" w:rsidRPr="00EE1ECD" w:rsidRDefault="00063E1C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E1ECD">
              <w:t>74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595D36" w:rsidRPr="00EE1ECD" w:rsidRDefault="00063E1C">
            <w:pPr>
              <w:pStyle w:val="Compact"/>
              <w:rPr>
                <w:b w:val="0"/>
              </w:rPr>
            </w:pPr>
            <w:r w:rsidRPr="00EE1ECD">
              <w:rPr>
                <w:b w:val="0"/>
              </w:rPr>
              <w:t>42</w:t>
            </w:r>
          </w:p>
        </w:tc>
      </w:tr>
      <w:tr w:rsidR="00595D36" w:rsidTr="00EE1EC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595D36" w:rsidRPr="00EE1ECD" w:rsidRDefault="00063E1C">
            <w:pPr>
              <w:pStyle w:val="Compact"/>
              <w:rPr>
                <w:b w:val="0"/>
              </w:rPr>
            </w:pPr>
            <w:r w:rsidRPr="00EE1ECD">
              <w:rPr>
                <w:b w:val="0"/>
              </w:rPr>
              <w:t>11-15 years</w:t>
            </w:r>
          </w:p>
        </w:tc>
        <w:tc>
          <w:tcPr>
            <w:tcW w:w="0" w:type="auto"/>
          </w:tcPr>
          <w:p w:rsidR="00595D36" w:rsidRPr="00EE1ECD" w:rsidRDefault="00063E1C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E1ECD">
              <w:t>NA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595D36" w:rsidRPr="00EE1ECD" w:rsidRDefault="00063E1C">
            <w:pPr>
              <w:pStyle w:val="Compact"/>
              <w:rPr>
                <w:b w:val="0"/>
              </w:rPr>
            </w:pPr>
            <w:r w:rsidRPr="00EE1ECD">
              <w:rPr>
                <w:b w:val="0"/>
              </w:rPr>
              <w:t>2</w:t>
            </w:r>
          </w:p>
        </w:tc>
      </w:tr>
      <w:tr w:rsidR="00595D36" w:rsidTr="00EE1EC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595D36" w:rsidRPr="00EE1ECD" w:rsidRDefault="00063E1C">
            <w:pPr>
              <w:pStyle w:val="Compact"/>
              <w:rPr>
                <w:b w:val="0"/>
              </w:rPr>
            </w:pPr>
            <w:r w:rsidRPr="00EE1ECD">
              <w:rPr>
                <w:b w:val="0"/>
              </w:rPr>
              <w:t>Over 15 years</w:t>
            </w:r>
          </w:p>
        </w:tc>
        <w:tc>
          <w:tcPr>
            <w:tcW w:w="0" w:type="auto"/>
          </w:tcPr>
          <w:p w:rsidR="00595D36" w:rsidRPr="00EE1ECD" w:rsidRDefault="00063E1C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E1ECD">
              <w:t>NA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595D36" w:rsidRPr="00EE1ECD" w:rsidRDefault="00063E1C">
            <w:pPr>
              <w:pStyle w:val="Compact"/>
              <w:rPr>
                <w:b w:val="0"/>
              </w:rPr>
            </w:pPr>
            <w:r w:rsidRPr="00EE1ECD">
              <w:rPr>
                <w:b w:val="0"/>
              </w:rPr>
              <w:t>1</w:t>
            </w:r>
          </w:p>
        </w:tc>
      </w:tr>
      <w:tr w:rsidR="00595D36" w:rsidTr="00EE1ECD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595D36" w:rsidRDefault="00EE1ECD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595D36" w:rsidRDefault="00063E1C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74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595D36" w:rsidRDefault="00063E1C">
            <w:pPr>
              <w:pStyle w:val="Compact"/>
            </w:pPr>
            <w:r>
              <w:t>46</w:t>
            </w:r>
          </w:p>
        </w:tc>
      </w:tr>
    </w:tbl>
    <w:p w:rsidR="00595D36" w:rsidRDefault="00063E1C">
      <w:pPr>
        <w:pStyle w:val="Heading1"/>
      </w:pPr>
      <w:bookmarkStart w:id="5" w:name="q12-function-how-does-the-group-operate"/>
      <w:r>
        <w:t>Q12 FUNCTION: How does the group operate?</w:t>
      </w:r>
      <w:bookmarkEnd w:id="5"/>
    </w:p>
    <w:tbl>
      <w:tblPr>
        <w:tblStyle w:val="PlainTable2"/>
        <w:tblW w:w="0" w:type="pct"/>
        <w:tblLook w:val="07E0" w:firstRow="1" w:lastRow="1" w:firstColumn="1" w:lastColumn="1" w:noHBand="1" w:noVBand="1"/>
      </w:tblPr>
      <w:tblGrid>
        <w:gridCol w:w="7614"/>
        <w:gridCol w:w="697"/>
        <w:gridCol w:w="1049"/>
      </w:tblGrid>
      <w:tr w:rsidR="00595D36" w:rsidTr="00EE1EC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595D36" w:rsidRDefault="00063E1C">
            <w:pPr>
              <w:pStyle w:val="Compact"/>
            </w:pPr>
            <w:r>
              <w:t>Operate</w:t>
            </w:r>
          </w:p>
        </w:tc>
        <w:tc>
          <w:tcPr>
            <w:tcW w:w="0" w:type="auto"/>
          </w:tcPr>
          <w:p w:rsidR="00595D36" w:rsidRDefault="00063E1C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Mali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595D36" w:rsidRDefault="00063E1C">
            <w:pPr>
              <w:pStyle w:val="Compact"/>
            </w:pPr>
            <w:r>
              <w:t>Uganda</w:t>
            </w:r>
          </w:p>
        </w:tc>
      </w:tr>
      <w:tr w:rsidR="00595D36" w:rsidTr="00EE1EC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595D36" w:rsidRPr="00EE1ECD" w:rsidRDefault="00063E1C">
            <w:pPr>
              <w:pStyle w:val="Compact"/>
              <w:rPr>
                <w:b w:val="0"/>
              </w:rPr>
            </w:pPr>
            <w:r w:rsidRPr="00EE1ECD">
              <w:rPr>
                <w:b w:val="0"/>
              </w:rPr>
              <w:t>The group retains savings from meeting to meeting with prime purpose to lend out and give savings back (DISTRIBUTING ASCA)</w:t>
            </w:r>
          </w:p>
        </w:tc>
        <w:tc>
          <w:tcPr>
            <w:tcW w:w="0" w:type="auto"/>
          </w:tcPr>
          <w:p w:rsidR="00595D36" w:rsidRPr="00EE1ECD" w:rsidRDefault="00063E1C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E1ECD">
              <w:t>131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595D36" w:rsidRPr="00EE1ECD" w:rsidRDefault="00063E1C">
            <w:pPr>
              <w:pStyle w:val="Compact"/>
              <w:rPr>
                <w:b w:val="0"/>
              </w:rPr>
            </w:pPr>
            <w:r w:rsidRPr="00EE1ECD">
              <w:rPr>
                <w:b w:val="0"/>
              </w:rPr>
              <w:t>76</w:t>
            </w:r>
          </w:p>
        </w:tc>
      </w:tr>
      <w:tr w:rsidR="00595D36" w:rsidTr="00EE1EC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595D36" w:rsidRPr="00EE1ECD" w:rsidRDefault="00063E1C">
            <w:pPr>
              <w:pStyle w:val="Compact"/>
              <w:rPr>
                <w:b w:val="0"/>
              </w:rPr>
            </w:pPr>
            <w:r w:rsidRPr="00EE1ECD">
              <w:rPr>
                <w:b w:val="0"/>
              </w:rPr>
              <w:t>The group retains savings indefinitely and lends to members for investment, household expenses, or to pay for members’ emergencies such as funerals (NON DISTRIBUTING ASCA)</w:t>
            </w:r>
          </w:p>
        </w:tc>
        <w:tc>
          <w:tcPr>
            <w:tcW w:w="0" w:type="auto"/>
          </w:tcPr>
          <w:p w:rsidR="00595D36" w:rsidRPr="00EE1ECD" w:rsidRDefault="00063E1C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E1ECD">
              <w:t>13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595D36" w:rsidRPr="00EE1ECD" w:rsidRDefault="00063E1C">
            <w:pPr>
              <w:pStyle w:val="Compact"/>
              <w:rPr>
                <w:b w:val="0"/>
              </w:rPr>
            </w:pPr>
            <w:r w:rsidRPr="00EE1ECD">
              <w:rPr>
                <w:b w:val="0"/>
              </w:rPr>
              <w:t>1</w:t>
            </w:r>
          </w:p>
        </w:tc>
      </w:tr>
      <w:tr w:rsidR="00595D36" w:rsidTr="00EE1EC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595D36" w:rsidRPr="00EE1ECD" w:rsidRDefault="00063E1C">
            <w:pPr>
              <w:pStyle w:val="Compact"/>
              <w:rPr>
                <w:b w:val="0"/>
              </w:rPr>
            </w:pPr>
            <w:r w:rsidRPr="00EE1ECD">
              <w:rPr>
                <w:b w:val="0"/>
              </w:rPr>
              <w:lastRenderedPageBreak/>
              <w:t>The group collects savings at every meeting, and gives all the collected funds to one member in turn, and the group retains no money from meeting to meeting (ROSCA)</w:t>
            </w:r>
          </w:p>
        </w:tc>
        <w:tc>
          <w:tcPr>
            <w:tcW w:w="0" w:type="auto"/>
          </w:tcPr>
          <w:p w:rsidR="00595D36" w:rsidRPr="00EE1ECD" w:rsidRDefault="00063E1C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E1ECD">
              <w:t>NA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595D36" w:rsidRPr="00EE1ECD" w:rsidRDefault="00063E1C">
            <w:pPr>
              <w:pStyle w:val="Compact"/>
              <w:rPr>
                <w:b w:val="0"/>
              </w:rPr>
            </w:pPr>
            <w:r w:rsidRPr="00EE1ECD">
              <w:rPr>
                <w:b w:val="0"/>
              </w:rPr>
              <w:t>2</w:t>
            </w:r>
          </w:p>
        </w:tc>
      </w:tr>
      <w:tr w:rsidR="00595D36" w:rsidTr="00EE1EC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595D36" w:rsidRPr="00EE1ECD" w:rsidRDefault="00063E1C">
            <w:pPr>
              <w:pStyle w:val="Compact"/>
              <w:rPr>
                <w:b w:val="0"/>
              </w:rPr>
            </w:pPr>
            <w:r w:rsidRPr="00EE1ECD">
              <w:rPr>
                <w:b w:val="0"/>
              </w:rPr>
              <w:t>Other (specify)</w:t>
            </w:r>
          </w:p>
        </w:tc>
        <w:tc>
          <w:tcPr>
            <w:tcW w:w="0" w:type="auto"/>
          </w:tcPr>
          <w:p w:rsidR="00595D36" w:rsidRPr="00EE1ECD" w:rsidRDefault="00063E1C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E1ECD">
              <w:t>NA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595D36" w:rsidRPr="00EE1ECD" w:rsidRDefault="00063E1C">
            <w:pPr>
              <w:pStyle w:val="Compact"/>
              <w:rPr>
                <w:b w:val="0"/>
              </w:rPr>
            </w:pPr>
            <w:r w:rsidRPr="00EE1ECD">
              <w:rPr>
                <w:b w:val="0"/>
              </w:rPr>
              <w:t>14</w:t>
            </w:r>
          </w:p>
        </w:tc>
      </w:tr>
      <w:tr w:rsidR="00595D36" w:rsidTr="00EE1ECD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595D36" w:rsidRDefault="00EE1ECD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595D36" w:rsidRDefault="00063E1C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144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595D36" w:rsidRDefault="00063E1C">
            <w:pPr>
              <w:pStyle w:val="Compact"/>
            </w:pPr>
            <w:r>
              <w:t>93</w:t>
            </w:r>
          </w:p>
        </w:tc>
      </w:tr>
    </w:tbl>
    <w:p w:rsidR="00595D36" w:rsidRDefault="00063E1C">
      <w:pPr>
        <w:pStyle w:val="Heading1"/>
      </w:pPr>
      <w:bookmarkStart w:id="6" w:name="Xd905e7946c2e3af920bfca3b4b36864a3da097f"/>
      <w:r>
        <w:t>Q13 PURPOSE: What is the primary reason the group came together?</w:t>
      </w:r>
      <w:bookmarkEnd w:id="6"/>
    </w:p>
    <w:tbl>
      <w:tblPr>
        <w:tblStyle w:val="PlainTable2"/>
        <w:tblW w:w="0" w:type="pct"/>
        <w:tblLook w:val="07E0" w:firstRow="1" w:lastRow="1" w:firstColumn="1" w:lastColumn="1" w:noHBand="1" w:noVBand="1"/>
      </w:tblPr>
      <w:tblGrid>
        <w:gridCol w:w="3310"/>
        <w:gridCol w:w="697"/>
        <w:gridCol w:w="1049"/>
      </w:tblGrid>
      <w:tr w:rsidR="00595D36" w:rsidTr="00EE1EC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595D36" w:rsidRDefault="00063E1C">
            <w:pPr>
              <w:pStyle w:val="Compact"/>
            </w:pPr>
            <w:r>
              <w:t>Reason</w:t>
            </w:r>
          </w:p>
        </w:tc>
        <w:tc>
          <w:tcPr>
            <w:tcW w:w="0" w:type="auto"/>
          </w:tcPr>
          <w:p w:rsidR="00595D36" w:rsidRDefault="00063E1C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Mali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595D36" w:rsidRDefault="00063E1C">
            <w:pPr>
              <w:pStyle w:val="Compact"/>
            </w:pPr>
            <w:r>
              <w:t>Uganda</w:t>
            </w:r>
          </w:p>
        </w:tc>
      </w:tr>
      <w:tr w:rsidR="00595D36" w:rsidRPr="00EE1ECD" w:rsidTr="00EE1EC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595D36" w:rsidRPr="00EE1ECD" w:rsidRDefault="00063E1C">
            <w:pPr>
              <w:pStyle w:val="Compact"/>
              <w:rPr>
                <w:b w:val="0"/>
              </w:rPr>
            </w:pPr>
            <w:r w:rsidRPr="00EE1ECD">
              <w:rPr>
                <w:b w:val="0"/>
              </w:rPr>
              <w:t>Non-specific financial services</w:t>
            </w:r>
          </w:p>
        </w:tc>
        <w:tc>
          <w:tcPr>
            <w:tcW w:w="0" w:type="auto"/>
          </w:tcPr>
          <w:p w:rsidR="00595D36" w:rsidRPr="00EE1ECD" w:rsidRDefault="00063E1C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E1ECD">
              <w:t>3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595D36" w:rsidRPr="00EE1ECD" w:rsidRDefault="00063E1C">
            <w:pPr>
              <w:pStyle w:val="Compact"/>
              <w:rPr>
                <w:b w:val="0"/>
              </w:rPr>
            </w:pPr>
            <w:r w:rsidRPr="00EE1ECD">
              <w:rPr>
                <w:b w:val="0"/>
              </w:rPr>
              <w:t>45</w:t>
            </w:r>
          </w:p>
        </w:tc>
      </w:tr>
      <w:tr w:rsidR="00595D36" w:rsidRPr="00EE1ECD" w:rsidTr="00EE1EC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595D36" w:rsidRPr="00EE1ECD" w:rsidRDefault="00063E1C">
            <w:pPr>
              <w:pStyle w:val="Compact"/>
              <w:rPr>
                <w:b w:val="0"/>
              </w:rPr>
            </w:pPr>
            <w:r w:rsidRPr="00EE1ECD">
              <w:rPr>
                <w:b w:val="0"/>
              </w:rPr>
              <w:t>Farmers group</w:t>
            </w:r>
          </w:p>
        </w:tc>
        <w:tc>
          <w:tcPr>
            <w:tcW w:w="0" w:type="auto"/>
          </w:tcPr>
          <w:p w:rsidR="00595D36" w:rsidRPr="00EE1ECD" w:rsidRDefault="00063E1C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E1ECD">
              <w:t>NA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595D36" w:rsidRPr="00EE1ECD" w:rsidRDefault="00063E1C">
            <w:pPr>
              <w:pStyle w:val="Compact"/>
              <w:rPr>
                <w:b w:val="0"/>
              </w:rPr>
            </w:pPr>
            <w:r w:rsidRPr="00EE1ECD">
              <w:rPr>
                <w:b w:val="0"/>
              </w:rPr>
              <w:t>8</w:t>
            </w:r>
          </w:p>
        </w:tc>
      </w:tr>
      <w:tr w:rsidR="00595D36" w:rsidRPr="00EE1ECD" w:rsidTr="00EE1EC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595D36" w:rsidRPr="00EE1ECD" w:rsidRDefault="00063E1C">
            <w:pPr>
              <w:pStyle w:val="Compact"/>
              <w:rPr>
                <w:b w:val="0"/>
              </w:rPr>
            </w:pPr>
            <w:r w:rsidRPr="00EE1ECD">
              <w:rPr>
                <w:b w:val="0"/>
              </w:rPr>
              <w:t>Social group</w:t>
            </w:r>
          </w:p>
        </w:tc>
        <w:tc>
          <w:tcPr>
            <w:tcW w:w="0" w:type="auto"/>
          </w:tcPr>
          <w:p w:rsidR="00595D36" w:rsidRPr="00EE1ECD" w:rsidRDefault="00063E1C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E1ECD">
              <w:t>84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595D36" w:rsidRPr="00EE1ECD" w:rsidRDefault="00063E1C">
            <w:pPr>
              <w:pStyle w:val="Compact"/>
              <w:rPr>
                <w:b w:val="0"/>
              </w:rPr>
            </w:pPr>
            <w:r w:rsidRPr="00EE1ECD">
              <w:rPr>
                <w:b w:val="0"/>
              </w:rPr>
              <w:t>15</w:t>
            </w:r>
          </w:p>
        </w:tc>
      </w:tr>
      <w:tr w:rsidR="00595D36" w:rsidRPr="00EE1ECD" w:rsidTr="00EE1EC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595D36" w:rsidRPr="00EE1ECD" w:rsidRDefault="00063E1C">
            <w:pPr>
              <w:pStyle w:val="Compact"/>
              <w:rPr>
                <w:b w:val="0"/>
              </w:rPr>
            </w:pPr>
            <w:r w:rsidRPr="00EE1ECD">
              <w:rPr>
                <w:b w:val="0"/>
              </w:rPr>
              <w:t>Women’s group</w:t>
            </w:r>
          </w:p>
        </w:tc>
        <w:tc>
          <w:tcPr>
            <w:tcW w:w="0" w:type="auto"/>
          </w:tcPr>
          <w:p w:rsidR="00595D36" w:rsidRPr="00EE1ECD" w:rsidRDefault="00063E1C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E1ECD">
              <w:t>27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595D36" w:rsidRPr="00EE1ECD" w:rsidRDefault="00063E1C">
            <w:pPr>
              <w:pStyle w:val="Compact"/>
              <w:rPr>
                <w:b w:val="0"/>
              </w:rPr>
            </w:pPr>
            <w:r w:rsidRPr="00EE1ECD">
              <w:rPr>
                <w:b w:val="0"/>
              </w:rPr>
              <w:t>3</w:t>
            </w:r>
          </w:p>
        </w:tc>
      </w:tr>
      <w:tr w:rsidR="00595D36" w:rsidRPr="00EE1ECD" w:rsidTr="00EE1EC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595D36" w:rsidRPr="00EE1ECD" w:rsidRDefault="00063E1C">
            <w:pPr>
              <w:pStyle w:val="Compact"/>
              <w:rPr>
                <w:b w:val="0"/>
              </w:rPr>
            </w:pPr>
            <w:r w:rsidRPr="00EE1ECD">
              <w:rPr>
                <w:b w:val="0"/>
              </w:rPr>
              <w:t>Business group</w:t>
            </w:r>
          </w:p>
        </w:tc>
        <w:tc>
          <w:tcPr>
            <w:tcW w:w="0" w:type="auto"/>
          </w:tcPr>
          <w:p w:rsidR="00595D36" w:rsidRPr="00EE1ECD" w:rsidRDefault="00063E1C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E1ECD">
              <w:t>NA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595D36" w:rsidRPr="00EE1ECD" w:rsidRDefault="00063E1C">
            <w:pPr>
              <w:pStyle w:val="Compact"/>
              <w:rPr>
                <w:b w:val="0"/>
              </w:rPr>
            </w:pPr>
            <w:r w:rsidRPr="00EE1ECD">
              <w:rPr>
                <w:b w:val="0"/>
              </w:rPr>
              <w:t>6</w:t>
            </w:r>
          </w:p>
        </w:tc>
      </w:tr>
      <w:tr w:rsidR="00595D36" w:rsidRPr="00EE1ECD" w:rsidTr="00EE1EC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595D36" w:rsidRPr="00EE1ECD" w:rsidRDefault="00063E1C">
            <w:pPr>
              <w:pStyle w:val="Compact"/>
              <w:rPr>
                <w:b w:val="0"/>
              </w:rPr>
            </w:pPr>
            <w:r w:rsidRPr="00EE1ECD">
              <w:rPr>
                <w:b w:val="0"/>
              </w:rPr>
              <w:t>Other (specify)</w:t>
            </w:r>
          </w:p>
        </w:tc>
        <w:tc>
          <w:tcPr>
            <w:tcW w:w="0" w:type="auto"/>
          </w:tcPr>
          <w:p w:rsidR="00595D36" w:rsidRPr="00EE1ECD" w:rsidRDefault="00063E1C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E1ECD">
              <w:t>30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595D36" w:rsidRPr="00EE1ECD" w:rsidRDefault="00063E1C">
            <w:pPr>
              <w:pStyle w:val="Compact"/>
              <w:rPr>
                <w:b w:val="0"/>
              </w:rPr>
            </w:pPr>
            <w:r w:rsidRPr="00EE1ECD">
              <w:rPr>
                <w:b w:val="0"/>
              </w:rPr>
              <w:t>16</w:t>
            </w:r>
          </w:p>
        </w:tc>
      </w:tr>
      <w:tr w:rsidR="00595D36" w:rsidTr="00EE1ECD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595D36" w:rsidRDefault="00EE1ECD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595D36" w:rsidRDefault="00063E1C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144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595D36" w:rsidRDefault="00063E1C">
            <w:pPr>
              <w:pStyle w:val="Compact"/>
            </w:pPr>
            <w:r>
              <w:t>93</w:t>
            </w:r>
          </w:p>
        </w:tc>
      </w:tr>
    </w:tbl>
    <w:p w:rsidR="00595D36" w:rsidRDefault="00063E1C">
      <w:pPr>
        <w:pStyle w:val="Heading1"/>
      </w:pPr>
      <w:bookmarkStart w:id="7" w:name="how-often-does-your-group-meet"/>
      <w:r>
        <w:t>21 How often does your group meet?</w:t>
      </w:r>
      <w:bookmarkEnd w:id="7"/>
    </w:p>
    <w:tbl>
      <w:tblPr>
        <w:tblStyle w:val="PlainTable2"/>
        <w:tblW w:w="0" w:type="pct"/>
        <w:tblLook w:val="07E0" w:firstRow="1" w:lastRow="1" w:firstColumn="1" w:lastColumn="1" w:noHBand="1" w:noVBand="1"/>
      </w:tblPr>
      <w:tblGrid>
        <w:gridCol w:w="1700"/>
        <w:gridCol w:w="697"/>
        <w:gridCol w:w="1049"/>
      </w:tblGrid>
      <w:tr w:rsidR="00595D36" w:rsidTr="00EE1EC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595D36" w:rsidRDefault="00063E1C">
            <w:pPr>
              <w:pStyle w:val="Compact"/>
            </w:pPr>
            <w:r>
              <w:t>meetings</w:t>
            </w:r>
          </w:p>
        </w:tc>
        <w:tc>
          <w:tcPr>
            <w:tcW w:w="0" w:type="auto"/>
          </w:tcPr>
          <w:p w:rsidR="00595D36" w:rsidRDefault="00063E1C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Mali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595D36" w:rsidRDefault="00063E1C">
            <w:pPr>
              <w:pStyle w:val="Compact"/>
            </w:pPr>
            <w:r>
              <w:t>Uganda</w:t>
            </w:r>
          </w:p>
        </w:tc>
      </w:tr>
      <w:tr w:rsidR="00595D36" w:rsidTr="00EE1EC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595D36" w:rsidRPr="00EE1ECD" w:rsidRDefault="00063E1C">
            <w:pPr>
              <w:pStyle w:val="Compact"/>
              <w:rPr>
                <w:b w:val="0"/>
              </w:rPr>
            </w:pPr>
            <w:r w:rsidRPr="00EE1ECD">
              <w:rPr>
                <w:b w:val="0"/>
              </w:rPr>
              <w:t>Weekly</w:t>
            </w:r>
          </w:p>
        </w:tc>
        <w:tc>
          <w:tcPr>
            <w:tcW w:w="0" w:type="auto"/>
          </w:tcPr>
          <w:p w:rsidR="00595D36" w:rsidRPr="00EE1ECD" w:rsidRDefault="00063E1C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E1ECD">
              <w:t>142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595D36" w:rsidRPr="00EE1ECD" w:rsidRDefault="00063E1C">
            <w:pPr>
              <w:pStyle w:val="Compact"/>
              <w:rPr>
                <w:b w:val="0"/>
              </w:rPr>
            </w:pPr>
            <w:r w:rsidRPr="00EE1ECD">
              <w:rPr>
                <w:b w:val="0"/>
              </w:rPr>
              <w:t>92</w:t>
            </w:r>
          </w:p>
        </w:tc>
      </w:tr>
      <w:tr w:rsidR="00595D36" w:rsidTr="00EE1EC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595D36" w:rsidRPr="00EE1ECD" w:rsidRDefault="00063E1C">
            <w:pPr>
              <w:pStyle w:val="Compact"/>
              <w:rPr>
                <w:b w:val="0"/>
              </w:rPr>
            </w:pPr>
            <w:r w:rsidRPr="00EE1ECD">
              <w:rPr>
                <w:b w:val="0"/>
              </w:rPr>
              <w:t>Every 2 weeks</w:t>
            </w:r>
          </w:p>
        </w:tc>
        <w:tc>
          <w:tcPr>
            <w:tcW w:w="0" w:type="auto"/>
          </w:tcPr>
          <w:p w:rsidR="00595D36" w:rsidRPr="00EE1ECD" w:rsidRDefault="00063E1C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E1ECD">
              <w:t>2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595D36" w:rsidRPr="00EE1ECD" w:rsidRDefault="00063E1C">
            <w:pPr>
              <w:pStyle w:val="Compact"/>
              <w:rPr>
                <w:b w:val="0"/>
              </w:rPr>
            </w:pPr>
            <w:r w:rsidRPr="00EE1ECD">
              <w:rPr>
                <w:b w:val="0"/>
              </w:rPr>
              <w:t>1</w:t>
            </w:r>
          </w:p>
        </w:tc>
      </w:tr>
      <w:tr w:rsidR="00595D36" w:rsidTr="00EE1ECD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595D36" w:rsidRDefault="00EE1ECD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595D36" w:rsidRDefault="00063E1C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144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595D36" w:rsidRDefault="00063E1C">
            <w:pPr>
              <w:pStyle w:val="Compact"/>
            </w:pPr>
            <w:r>
              <w:t>93</w:t>
            </w:r>
          </w:p>
        </w:tc>
      </w:tr>
    </w:tbl>
    <w:p w:rsidR="00595D36" w:rsidRDefault="00063E1C">
      <w:pPr>
        <w:pStyle w:val="Heading1"/>
      </w:pPr>
      <w:bookmarkStart w:id="8" w:name="Xd1e213330efe23a0db5f33b22970da7343bac59"/>
      <w:r>
        <w:lastRenderedPageBreak/>
        <w:t>Q22 How much does everyone contribute at each ROSCA meeting?</w:t>
      </w:r>
      <w:bookmarkEnd w:id="8"/>
    </w:p>
    <w:p w:rsidR="00595D36" w:rsidRDefault="00063E1C">
      <w:pPr>
        <w:pStyle w:val="FirstParagraph"/>
      </w:pPr>
      <w:r>
        <w:rPr>
          <w:noProof/>
          <w:lang w:val="en-GB" w:eastAsia="en-GB"/>
        </w:rPr>
        <w:drawing>
          <wp:inline distT="0" distB="0" distL="0" distR="0">
            <wp:extent cx="5334000" cy="37338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cord_Keeper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95D36" w:rsidRDefault="00063E1C">
      <w:pPr>
        <w:pStyle w:val="Heading1"/>
      </w:pPr>
      <w:bookmarkStart w:id="9" w:name="q23-how-does-the-group-save"/>
      <w:r>
        <w:t>Q23 How does the group save?</w:t>
      </w:r>
      <w:bookmarkEnd w:id="9"/>
    </w:p>
    <w:tbl>
      <w:tblPr>
        <w:tblStyle w:val="PlainTable2"/>
        <w:tblW w:w="0" w:type="pct"/>
        <w:tblLook w:val="07E0" w:firstRow="1" w:lastRow="1" w:firstColumn="1" w:lastColumn="1" w:noHBand="1" w:noVBand="1"/>
      </w:tblPr>
      <w:tblGrid>
        <w:gridCol w:w="7614"/>
        <w:gridCol w:w="697"/>
        <w:gridCol w:w="1049"/>
      </w:tblGrid>
      <w:tr w:rsidR="00595D36" w:rsidTr="00EE1EC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595D36" w:rsidRDefault="00063E1C">
            <w:pPr>
              <w:pStyle w:val="Compact"/>
            </w:pPr>
            <w:r>
              <w:t>Savings</w:t>
            </w:r>
          </w:p>
        </w:tc>
        <w:tc>
          <w:tcPr>
            <w:tcW w:w="0" w:type="auto"/>
          </w:tcPr>
          <w:p w:rsidR="00595D36" w:rsidRDefault="00063E1C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Mali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595D36" w:rsidRDefault="00063E1C">
            <w:pPr>
              <w:pStyle w:val="Compact"/>
            </w:pPr>
            <w:r>
              <w:t>Uganda</w:t>
            </w:r>
          </w:p>
        </w:tc>
      </w:tr>
      <w:tr w:rsidR="00595D36" w:rsidRPr="00EE1ECD" w:rsidTr="00EE1EC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595D36" w:rsidRPr="00EE1ECD" w:rsidRDefault="00063E1C">
            <w:pPr>
              <w:pStyle w:val="Compact"/>
              <w:rPr>
                <w:b w:val="0"/>
              </w:rPr>
            </w:pPr>
            <w:r w:rsidRPr="00EE1ECD">
              <w:rPr>
                <w:b w:val="0"/>
              </w:rPr>
              <w:t>Each member saves exactly the same at every meeting during the cycle (but some members can save for 2 or 3 “mains”)</w:t>
            </w:r>
          </w:p>
        </w:tc>
        <w:tc>
          <w:tcPr>
            <w:tcW w:w="0" w:type="auto"/>
          </w:tcPr>
          <w:p w:rsidR="00595D36" w:rsidRPr="00EE1ECD" w:rsidRDefault="00063E1C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E1ECD">
              <w:t>127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595D36" w:rsidRPr="00EE1ECD" w:rsidRDefault="00063E1C">
            <w:pPr>
              <w:pStyle w:val="Compact"/>
              <w:rPr>
                <w:b w:val="0"/>
              </w:rPr>
            </w:pPr>
            <w:r w:rsidRPr="00EE1ECD">
              <w:rPr>
                <w:b w:val="0"/>
              </w:rPr>
              <w:t>3</w:t>
            </w:r>
          </w:p>
        </w:tc>
      </w:tr>
      <w:tr w:rsidR="00595D36" w:rsidRPr="00EE1ECD" w:rsidTr="00EE1EC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595D36" w:rsidRPr="00EE1ECD" w:rsidRDefault="00063E1C">
            <w:pPr>
              <w:pStyle w:val="Compact"/>
              <w:rPr>
                <w:b w:val="0"/>
              </w:rPr>
            </w:pPr>
            <w:r w:rsidRPr="00EE1ECD">
              <w:rPr>
                <w:b w:val="0"/>
              </w:rPr>
              <w:t>Each member saves the same at each meeting, but the amount fluctuates according to the economic situation (hunger months, we save less) (but some members can save for 2 or 3)</w:t>
            </w:r>
          </w:p>
        </w:tc>
        <w:tc>
          <w:tcPr>
            <w:tcW w:w="0" w:type="auto"/>
          </w:tcPr>
          <w:p w:rsidR="00595D36" w:rsidRPr="00EE1ECD" w:rsidRDefault="00063E1C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E1ECD">
              <w:t>3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595D36" w:rsidRPr="00EE1ECD" w:rsidRDefault="00063E1C">
            <w:pPr>
              <w:pStyle w:val="Compact"/>
              <w:rPr>
                <w:b w:val="0"/>
              </w:rPr>
            </w:pPr>
            <w:r w:rsidRPr="00EE1ECD">
              <w:rPr>
                <w:b w:val="0"/>
              </w:rPr>
              <w:t>11</w:t>
            </w:r>
          </w:p>
        </w:tc>
      </w:tr>
      <w:tr w:rsidR="00595D36" w:rsidRPr="00EE1ECD" w:rsidTr="00EE1EC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595D36" w:rsidRPr="00EE1ECD" w:rsidRDefault="00063E1C">
            <w:pPr>
              <w:pStyle w:val="Compact"/>
              <w:rPr>
                <w:b w:val="0"/>
              </w:rPr>
            </w:pPr>
            <w:r w:rsidRPr="00EE1ECD">
              <w:rPr>
                <w:b w:val="0"/>
              </w:rPr>
              <w:t>Each member can decide each meeting what to save, but minimum of one share, and there is a maximum number of shares</w:t>
            </w:r>
          </w:p>
        </w:tc>
        <w:tc>
          <w:tcPr>
            <w:tcW w:w="0" w:type="auto"/>
          </w:tcPr>
          <w:p w:rsidR="00595D36" w:rsidRPr="00EE1ECD" w:rsidRDefault="00063E1C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E1ECD">
              <w:t>9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595D36" w:rsidRPr="00EE1ECD" w:rsidRDefault="00063E1C">
            <w:pPr>
              <w:pStyle w:val="Compact"/>
              <w:rPr>
                <w:b w:val="0"/>
              </w:rPr>
            </w:pPr>
            <w:r w:rsidRPr="00EE1ECD">
              <w:rPr>
                <w:b w:val="0"/>
              </w:rPr>
              <w:t>53</w:t>
            </w:r>
          </w:p>
        </w:tc>
      </w:tr>
      <w:tr w:rsidR="00595D36" w:rsidRPr="00EE1ECD" w:rsidTr="00EE1EC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595D36" w:rsidRPr="00EE1ECD" w:rsidRDefault="00063E1C">
            <w:pPr>
              <w:pStyle w:val="Compact"/>
              <w:rPr>
                <w:b w:val="0"/>
              </w:rPr>
            </w:pPr>
            <w:r w:rsidRPr="00EE1ECD">
              <w:rPr>
                <w:b w:val="0"/>
              </w:rPr>
              <w:t>Each member can decide each meeting, no minimum but a maximum number of shares</w:t>
            </w:r>
          </w:p>
        </w:tc>
        <w:tc>
          <w:tcPr>
            <w:tcW w:w="0" w:type="auto"/>
          </w:tcPr>
          <w:p w:rsidR="00595D36" w:rsidRPr="00EE1ECD" w:rsidRDefault="00063E1C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E1ECD">
              <w:t>3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595D36" w:rsidRPr="00EE1ECD" w:rsidRDefault="00063E1C">
            <w:pPr>
              <w:pStyle w:val="Compact"/>
              <w:rPr>
                <w:b w:val="0"/>
              </w:rPr>
            </w:pPr>
            <w:r w:rsidRPr="00EE1ECD">
              <w:rPr>
                <w:b w:val="0"/>
              </w:rPr>
              <w:t>2</w:t>
            </w:r>
          </w:p>
        </w:tc>
      </w:tr>
      <w:tr w:rsidR="00595D36" w:rsidRPr="00EE1ECD" w:rsidTr="00EE1EC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595D36" w:rsidRPr="00EE1ECD" w:rsidRDefault="00063E1C">
            <w:pPr>
              <w:pStyle w:val="Compact"/>
              <w:rPr>
                <w:b w:val="0"/>
              </w:rPr>
            </w:pPr>
            <w:r w:rsidRPr="00EE1ECD">
              <w:rPr>
                <w:b w:val="0"/>
              </w:rPr>
              <w:t>Each member can decide each meeting what to save, no minimum, no maximum</w:t>
            </w:r>
          </w:p>
        </w:tc>
        <w:tc>
          <w:tcPr>
            <w:tcW w:w="0" w:type="auto"/>
          </w:tcPr>
          <w:p w:rsidR="00595D36" w:rsidRPr="00EE1ECD" w:rsidRDefault="00063E1C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E1ECD">
              <w:t>2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595D36" w:rsidRPr="00EE1ECD" w:rsidRDefault="00063E1C">
            <w:pPr>
              <w:pStyle w:val="Compact"/>
              <w:rPr>
                <w:b w:val="0"/>
              </w:rPr>
            </w:pPr>
            <w:r w:rsidRPr="00EE1ECD">
              <w:rPr>
                <w:b w:val="0"/>
              </w:rPr>
              <w:t>6</w:t>
            </w:r>
          </w:p>
        </w:tc>
      </w:tr>
      <w:tr w:rsidR="00595D36" w:rsidRPr="00EE1ECD" w:rsidTr="00EE1EC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595D36" w:rsidRPr="00EE1ECD" w:rsidRDefault="00063E1C">
            <w:pPr>
              <w:pStyle w:val="Compact"/>
              <w:rPr>
                <w:b w:val="0"/>
              </w:rPr>
            </w:pPr>
            <w:r w:rsidRPr="00EE1ECD">
              <w:rPr>
                <w:b w:val="0"/>
              </w:rPr>
              <w:t>Other (specify)</w:t>
            </w:r>
          </w:p>
        </w:tc>
        <w:tc>
          <w:tcPr>
            <w:tcW w:w="0" w:type="auto"/>
          </w:tcPr>
          <w:p w:rsidR="00595D36" w:rsidRPr="00EE1ECD" w:rsidRDefault="00063E1C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E1ECD">
              <w:t>NA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595D36" w:rsidRPr="00EE1ECD" w:rsidRDefault="00063E1C">
            <w:pPr>
              <w:pStyle w:val="Compact"/>
              <w:rPr>
                <w:b w:val="0"/>
              </w:rPr>
            </w:pPr>
            <w:r w:rsidRPr="00EE1ECD">
              <w:rPr>
                <w:b w:val="0"/>
              </w:rPr>
              <w:t>2</w:t>
            </w:r>
          </w:p>
        </w:tc>
      </w:tr>
      <w:tr w:rsidR="00595D36" w:rsidTr="00EE1ECD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595D36" w:rsidRDefault="00EE1ECD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595D36" w:rsidRDefault="00063E1C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144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595D36" w:rsidRDefault="00063E1C">
            <w:pPr>
              <w:pStyle w:val="Compact"/>
            </w:pPr>
            <w:r>
              <w:t>77</w:t>
            </w:r>
          </w:p>
        </w:tc>
      </w:tr>
    </w:tbl>
    <w:p w:rsidR="00595D36" w:rsidRDefault="00063E1C">
      <w:pPr>
        <w:pStyle w:val="Heading1"/>
      </w:pPr>
      <w:bookmarkStart w:id="10" w:name="q25-how-many-members-started-this-cycle"/>
      <w:r>
        <w:lastRenderedPageBreak/>
        <w:t>Q25 How many members started this cycle?</w:t>
      </w:r>
      <w:bookmarkEnd w:id="10"/>
    </w:p>
    <w:p w:rsidR="00595D36" w:rsidRDefault="00063E1C">
      <w:pPr>
        <w:pStyle w:val="FirstParagraph"/>
      </w:pPr>
      <w:r>
        <w:rPr>
          <w:noProof/>
          <w:lang w:val="en-GB" w:eastAsia="en-GB"/>
        </w:rPr>
        <w:drawing>
          <wp:inline distT="0" distB="0" distL="0" distR="0">
            <wp:extent cx="5334000" cy="37338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cord_Keeper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95D36" w:rsidRDefault="00063E1C">
      <w:pPr>
        <w:pStyle w:val="Heading1"/>
      </w:pPr>
      <w:bookmarkStart w:id="11" w:name="X190f672f4d2fa7a73da7bfb4bea1237a123e435"/>
      <w:r>
        <w:t>Q26 At the beginning of current cycle, how many of those members were women?</w:t>
      </w:r>
      <w:bookmarkEnd w:id="11"/>
    </w:p>
    <w:p w:rsidR="00595D36" w:rsidRDefault="00063E1C">
      <w:pPr>
        <w:pStyle w:val="FirstParagraph"/>
      </w:pPr>
      <w:r>
        <w:rPr>
          <w:noProof/>
          <w:lang w:val="en-GB" w:eastAsia="en-GB"/>
        </w:rPr>
        <w:drawing>
          <wp:inline distT="0" distB="0" distL="0" distR="0">
            <wp:extent cx="5333772" cy="316523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cord_Keeper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41334" cy="31697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95D36" w:rsidRDefault="00063E1C">
      <w:pPr>
        <w:pStyle w:val="Heading1"/>
      </w:pPr>
      <w:bookmarkStart w:id="12" w:name="X5aec564e0a3f9bf85d2b1cf8b809d7b9942d7a6"/>
      <w:r>
        <w:lastRenderedPageBreak/>
        <w:t>Q27 Are members allowed to withdraw their savings during the cycle?</w:t>
      </w:r>
      <w:bookmarkEnd w:id="12"/>
    </w:p>
    <w:tbl>
      <w:tblPr>
        <w:tblStyle w:val="PlainTable2"/>
        <w:tblW w:w="0" w:type="pct"/>
        <w:tblLook w:val="07E0" w:firstRow="1" w:lastRow="1" w:firstColumn="1" w:lastColumn="1" w:noHBand="1" w:noVBand="1"/>
      </w:tblPr>
      <w:tblGrid>
        <w:gridCol w:w="1651"/>
        <w:gridCol w:w="697"/>
        <w:gridCol w:w="1049"/>
      </w:tblGrid>
      <w:tr w:rsidR="00595D36" w:rsidTr="00EE1EC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595D36" w:rsidRDefault="00063E1C">
            <w:pPr>
              <w:pStyle w:val="Compact"/>
            </w:pPr>
            <w:r>
              <w:t>Withdraw</w:t>
            </w:r>
          </w:p>
        </w:tc>
        <w:tc>
          <w:tcPr>
            <w:tcW w:w="0" w:type="auto"/>
          </w:tcPr>
          <w:p w:rsidR="00595D36" w:rsidRDefault="00063E1C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Mali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595D36" w:rsidRDefault="00063E1C">
            <w:pPr>
              <w:pStyle w:val="Compact"/>
            </w:pPr>
            <w:r>
              <w:t>Uganda</w:t>
            </w:r>
          </w:p>
        </w:tc>
      </w:tr>
      <w:tr w:rsidR="00595D36" w:rsidTr="00EE1EC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595D36" w:rsidRPr="00EE1ECD" w:rsidRDefault="00063E1C">
            <w:pPr>
              <w:pStyle w:val="Compact"/>
              <w:rPr>
                <w:b w:val="0"/>
              </w:rPr>
            </w:pPr>
            <w:r w:rsidRPr="00EE1ECD">
              <w:rPr>
                <w:b w:val="0"/>
              </w:rPr>
              <w:t>Yes</w:t>
            </w:r>
          </w:p>
        </w:tc>
        <w:tc>
          <w:tcPr>
            <w:tcW w:w="0" w:type="auto"/>
          </w:tcPr>
          <w:p w:rsidR="00595D36" w:rsidRPr="00EE1ECD" w:rsidRDefault="00063E1C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E1ECD">
              <w:t>21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595D36" w:rsidRPr="00EE1ECD" w:rsidRDefault="00063E1C">
            <w:pPr>
              <w:pStyle w:val="Compact"/>
              <w:rPr>
                <w:b w:val="0"/>
              </w:rPr>
            </w:pPr>
            <w:r w:rsidRPr="00EE1ECD">
              <w:rPr>
                <w:b w:val="0"/>
              </w:rPr>
              <w:t>5</w:t>
            </w:r>
          </w:p>
        </w:tc>
      </w:tr>
      <w:tr w:rsidR="00595D36" w:rsidTr="00EE1EC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595D36" w:rsidRPr="00EE1ECD" w:rsidRDefault="00063E1C">
            <w:pPr>
              <w:pStyle w:val="Compact"/>
              <w:rPr>
                <w:b w:val="0"/>
              </w:rPr>
            </w:pPr>
            <w:r w:rsidRPr="00EE1ECD">
              <w:rPr>
                <w:b w:val="0"/>
              </w:rPr>
              <w:t>No</w:t>
            </w:r>
          </w:p>
        </w:tc>
        <w:tc>
          <w:tcPr>
            <w:tcW w:w="0" w:type="auto"/>
          </w:tcPr>
          <w:p w:rsidR="00595D36" w:rsidRPr="00EE1ECD" w:rsidRDefault="00063E1C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E1ECD">
              <w:t>110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595D36" w:rsidRPr="00EE1ECD" w:rsidRDefault="00063E1C">
            <w:pPr>
              <w:pStyle w:val="Compact"/>
              <w:rPr>
                <w:b w:val="0"/>
              </w:rPr>
            </w:pPr>
            <w:r w:rsidRPr="00EE1ECD">
              <w:rPr>
                <w:b w:val="0"/>
              </w:rPr>
              <w:t>71</w:t>
            </w:r>
          </w:p>
        </w:tc>
      </w:tr>
      <w:tr w:rsidR="00595D36" w:rsidTr="00EE1ECD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595D36" w:rsidRDefault="00EE1ECD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595D36" w:rsidRDefault="00063E1C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131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595D36" w:rsidRDefault="00063E1C">
            <w:pPr>
              <w:pStyle w:val="Compact"/>
            </w:pPr>
            <w:r>
              <w:t>76</w:t>
            </w:r>
          </w:p>
        </w:tc>
      </w:tr>
    </w:tbl>
    <w:p w:rsidR="00595D36" w:rsidRDefault="00063E1C">
      <w:pPr>
        <w:pStyle w:val="Heading1"/>
      </w:pPr>
      <w:bookmarkStart w:id="13" w:name="X91862350765934cb8348ad9d7431181847ade0b"/>
      <w:r>
        <w:t>Q30 How many share outs do you remember and can you tell us about?</w:t>
      </w:r>
      <w:bookmarkEnd w:id="13"/>
    </w:p>
    <w:p w:rsidR="00595D36" w:rsidRDefault="00063E1C">
      <w:pPr>
        <w:pStyle w:val="FirstParagraph"/>
      </w:pPr>
      <w:r>
        <w:rPr>
          <w:noProof/>
          <w:lang w:val="en-GB" w:eastAsia="en-GB"/>
        </w:rPr>
        <w:drawing>
          <wp:inline distT="0" distB="0" distL="0" distR="0">
            <wp:extent cx="5333327" cy="274906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cord_Keeper_files/figure-docx/unnamed-chunk-15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45257" cy="2755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95D36" w:rsidRDefault="00063E1C">
      <w:pPr>
        <w:pStyle w:val="Heading1"/>
      </w:pPr>
      <w:bookmarkStart w:id="14" w:name="Xd27815da6e2d68aec6a6a46cd11a1c253f62d14"/>
      <w:r>
        <w:lastRenderedPageBreak/>
        <w:t>Q33 How many members participated in the share out?</w:t>
      </w:r>
      <w:bookmarkEnd w:id="14"/>
    </w:p>
    <w:p w:rsidR="00595D36" w:rsidRDefault="00063E1C">
      <w:pPr>
        <w:pStyle w:val="FirstParagraph"/>
      </w:pPr>
      <w:r>
        <w:rPr>
          <w:noProof/>
          <w:lang w:val="en-GB" w:eastAsia="en-GB"/>
        </w:rPr>
        <w:drawing>
          <wp:inline distT="0" distB="0" distL="0" distR="0">
            <wp:extent cx="5332919" cy="2965939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cord_Keeper_files/figure-docx/unnamed-chunk-16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47750" cy="2974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95D36" w:rsidRDefault="00063E1C">
      <w:pPr>
        <w:pStyle w:val="Heading1"/>
      </w:pPr>
      <w:bookmarkStart w:id="15" w:name="X4fc889c761fcfee712dae25105ad438059910fd"/>
      <w:r>
        <w:t>Q34 Were there any members who could not repay all their loans at share out?” (Multiple Choice)</w:t>
      </w:r>
      <w:bookmarkEnd w:id="15"/>
    </w:p>
    <w:p w:rsidR="00595D36" w:rsidRDefault="00063E1C">
      <w:pPr>
        <w:pStyle w:val="FirstParagraph"/>
      </w:pPr>
      <w:r>
        <w:rPr>
          <w:noProof/>
          <w:lang w:val="en-GB" w:eastAsia="en-GB"/>
        </w:rPr>
        <w:drawing>
          <wp:inline distT="0" distB="0" distL="0" distR="0">
            <wp:extent cx="5334000" cy="37338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cord_Keeper_files/figure-docx/unnamed-chunk-17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95D36" w:rsidRDefault="00063E1C">
      <w:pPr>
        <w:pStyle w:val="Heading1"/>
      </w:pPr>
      <w:bookmarkStart w:id="16" w:name="X898fc31ff86895d5f73f6e14aa6d0497cbf2882"/>
      <w:r>
        <w:lastRenderedPageBreak/>
        <w:t>Q38 How many members does your group have today?</w:t>
      </w:r>
      <w:bookmarkEnd w:id="16"/>
    </w:p>
    <w:p w:rsidR="00595D36" w:rsidRDefault="00063E1C">
      <w:pPr>
        <w:pStyle w:val="FirstParagraph"/>
      </w:pPr>
      <w:r>
        <w:rPr>
          <w:noProof/>
          <w:lang w:val="en-GB" w:eastAsia="en-GB"/>
        </w:rPr>
        <w:drawing>
          <wp:inline distT="0" distB="0" distL="0" distR="0">
            <wp:extent cx="5334000" cy="37338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cord_Keeper_files/figure-docx/unnamed-chunk-18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95D36" w:rsidRDefault="00063E1C">
      <w:pPr>
        <w:pStyle w:val="Heading1"/>
      </w:pPr>
      <w:bookmarkStart w:id="17" w:name="X751422bd0f7dc847e6a654b95994d585e145ea1"/>
      <w:r>
        <w:t>Q39 Thinking back to the most recent meeting of your group</w:t>
      </w:r>
      <w:bookmarkEnd w:id="17"/>
    </w:p>
    <w:p w:rsidR="00595D36" w:rsidRDefault="00063E1C">
      <w:pPr>
        <w:pStyle w:val="FirstParagraph"/>
      </w:pPr>
      <w:r>
        <w:rPr>
          <w:noProof/>
          <w:lang w:val="en-GB" w:eastAsia="en-GB"/>
        </w:rPr>
        <w:drawing>
          <wp:inline distT="0" distB="0" distL="0" distR="0">
            <wp:extent cx="5334000" cy="293077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cord_Keeper_files/figure-docx/unnamed-chunk-19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7868" cy="29328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95D36" w:rsidRDefault="00063E1C">
      <w:pPr>
        <w:pStyle w:val="Heading1"/>
      </w:pPr>
      <w:bookmarkStart w:id="18" w:name="Xed109d3827a346659f8b5abfa08e207352bb506"/>
      <w:r>
        <w:lastRenderedPageBreak/>
        <w:t>Q40 How are records kept in your group? What I mean by that, How do you know, from one meeting to the next, how much each person has saved, and each person has borrowed? (Multiple Choice)</w:t>
      </w:r>
      <w:bookmarkEnd w:id="18"/>
    </w:p>
    <w:tbl>
      <w:tblPr>
        <w:tblStyle w:val="PlainTable2"/>
        <w:tblW w:w="0" w:type="pct"/>
        <w:tblLook w:val="07E0" w:firstRow="1" w:lastRow="1" w:firstColumn="1" w:lastColumn="1" w:noHBand="1" w:noVBand="1"/>
      </w:tblPr>
      <w:tblGrid>
        <w:gridCol w:w="2509"/>
        <w:gridCol w:w="697"/>
        <w:gridCol w:w="1049"/>
      </w:tblGrid>
      <w:tr w:rsidR="00595D36" w:rsidTr="00EE1EC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595D36" w:rsidRDefault="00063E1C">
            <w:pPr>
              <w:pStyle w:val="Compact"/>
            </w:pPr>
            <w:r>
              <w:t>Records</w:t>
            </w:r>
          </w:p>
        </w:tc>
        <w:tc>
          <w:tcPr>
            <w:tcW w:w="0" w:type="auto"/>
          </w:tcPr>
          <w:p w:rsidR="00595D36" w:rsidRDefault="00063E1C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Mali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595D36" w:rsidRDefault="00063E1C">
            <w:pPr>
              <w:pStyle w:val="Compact"/>
            </w:pPr>
            <w:r>
              <w:t>Uganda</w:t>
            </w:r>
          </w:p>
        </w:tc>
      </w:tr>
      <w:tr w:rsidR="00595D36" w:rsidTr="00EE1EC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595D36" w:rsidRPr="00EE1ECD" w:rsidRDefault="00063E1C">
            <w:pPr>
              <w:pStyle w:val="Compact"/>
              <w:rPr>
                <w:b w:val="0"/>
              </w:rPr>
            </w:pPr>
            <w:r w:rsidRPr="00EE1ECD">
              <w:rPr>
                <w:b w:val="0"/>
              </w:rPr>
              <w:t>Central ledger</w:t>
            </w:r>
          </w:p>
        </w:tc>
        <w:tc>
          <w:tcPr>
            <w:tcW w:w="0" w:type="auto"/>
          </w:tcPr>
          <w:p w:rsidR="00595D36" w:rsidRPr="00EE1ECD" w:rsidRDefault="00063E1C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E1ECD">
              <w:t>98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595D36" w:rsidRPr="00EE1ECD" w:rsidRDefault="00063E1C">
            <w:pPr>
              <w:pStyle w:val="Compact"/>
              <w:rPr>
                <w:b w:val="0"/>
              </w:rPr>
            </w:pPr>
            <w:r w:rsidRPr="00EE1ECD">
              <w:rPr>
                <w:b w:val="0"/>
              </w:rPr>
              <w:t>66</w:t>
            </w:r>
          </w:p>
        </w:tc>
      </w:tr>
      <w:tr w:rsidR="00595D36" w:rsidTr="00EE1EC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595D36" w:rsidRPr="00EE1ECD" w:rsidRDefault="00063E1C">
            <w:pPr>
              <w:pStyle w:val="Compact"/>
              <w:rPr>
                <w:b w:val="0"/>
              </w:rPr>
            </w:pPr>
            <w:r w:rsidRPr="00EE1ECD">
              <w:rPr>
                <w:b w:val="0"/>
              </w:rPr>
              <w:t>Passbooks</w:t>
            </w:r>
          </w:p>
        </w:tc>
        <w:tc>
          <w:tcPr>
            <w:tcW w:w="0" w:type="auto"/>
          </w:tcPr>
          <w:p w:rsidR="00595D36" w:rsidRPr="00EE1ECD" w:rsidRDefault="00063E1C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E1ECD">
              <w:t>40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595D36" w:rsidRPr="00EE1ECD" w:rsidRDefault="00063E1C">
            <w:pPr>
              <w:pStyle w:val="Compact"/>
              <w:rPr>
                <w:b w:val="0"/>
              </w:rPr>
            </w:pPr>
            <w:r w:rsidRPr="00EE1ECD">
              <w:rPr>
                <w:b w:val="0"/>
              </w:rPr>
              <w:t>64</w:t>
            </w:r>
          </w:p>
        </w:tc>
      </w:tr>
      <w:tr w:rsidR="00595D36" w:rsidTr="00EE1EC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595D36" w:rsidRPr="00EE1ECD" w:rsidRDefault="00063E1C">
            <w:pPr>
              <w:pStyle w:val="Compact"/>
              <w:rPr>
                <w:b w:val="0"/>
              </w:rPr>
            </w:pPr>
            <w:r w:rsidRPr="00EE1ECD">
              <w:rPr>
                <w:b w:val="0"/>
              </w:rPr>
              <w:t>Memory based system</w:t>
            </w:r>
          </w:p>
        </w:tc>
        <w:tc>
          <w:tcPr>
            <w:tcW w:w="0" w:type="auto"/>
          </w:tcPr>
          <w:p w:rsidR="00595D36" w:rsidRPr="00EE1ECD" w:rsidRDefault="00063E1C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E1ECD">
              <w:t>30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595D36" w:rsidRPr="00EE1ECD" w:rsidRDefault="00063E1C">
            <w:pPr>
              <w:pStyle w:val="Compact"/>
              <w:rPr>
                <w:b w:val="0"/>
              </w:rPr>
            </w:pPr>
            <w:r w:rsidRPr="00EE1ECD">
              <w:rPr>
                <w:b w:val="0"/>
              </w:rPr>
              <w:t>1</w:t>
            </w:r>
          </w:p>
        </w:tc>
      </w:tr>
      <w:tr w:rsidR="00595D36" w:rsidTr="00EE1EC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595D36" w:rsidRPr="00EE1ECD" w:rsidRDefault="00063E1C">
            <w:pPr>
              <w:pStyle w:val="Compact"/>
              <w:rPr>
                <w:b w:val="0"/>
              </w:rPr>
            </w:pPr>
            <w:r w:rsidRPr="00EE1ECD">
              <w:rPr>
                <w:b w:val="0"/>
              </w:rPr>
              <w:t>Don’t know, can’t say</w:t>
            </w:r>
          </w:p>
        </w:tc>
        <w:tc>
          <w:tcPr>
            <w:tcW w:w="0" w:type="auto"/>
          </w:tcPr>
          <w:p w:rsidR="00595D36" w:rsidRPr="00EE1ECD" w:rsidRDefault="00063E1C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E1ECD">
              <w:t>14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595D36" w:rsidRPr="00EE1ECD" w:rsidRDefault="00063E1C">
            <w:pPr>
              <w:pStyle w:val="Compact"/>
              <w:rPr>
                <w:b w:val="0"/>
              </w:rPr>
            </w:pPr>
            <w:r w:rsidRPr="00EE1ECD">
              <w:rPr>
                <w:b w:val="0"/>
              </w:rPr>
              <w:t>7</w:t>
            </w:r>
          </w:p>
        </w:tc>
      </w:tr>
      <w:tr w:rsidR="00595D36" w:rsidTr="00EE1ECD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595D36" w:rsidRDefault="00EE1ECD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595D36" w:rsidRDefault="00063E1C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144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595D36" w:rsidRDefault="00063E1C">
            <w:pPr>
              <w:pStyle w:val="Compact"/>
            </w:pPr>
            <w:r>
              <w:t>93</w:t>
            </w:r>
          </w:p>
        </w:tc>
      </w:tr>
    </w:tbl>
    <w:p w:rsidR="00595D36" w:rsidRDefault="00063E1C">
      <w:pPr>
        <w:pStyle w:val="Heading1"/>
      </w:pPr>
      <w:bookmarkStart w:id="19" w:name="Xe9e8610517301f72fe322390f967989fb7c9b96"/>
      <w:r>
        <w:t>Q41 When the group conducts a transaction (for example, a member deposits savings or makes a loan repayment) how is the money handled? (multiple choice)</w:t>
      </w:r>
      <w:bookmarkEnd w:id="19"/>
    </w:p>
    <w:tbl>
      <w:tblPr>
        <w:tblStyle w:val="PlainTable2"/>
        <w:tblW w:w="0" w:type="pct"/>
        <w:tblLook w:val="07E0" w:firstRow="1" w:lastRow="1" w:firstColumn="1" w:lastColumn="1" w:noHBand="1" w:noVBand="1"/>
      </w:tblPr>
      <w:tblGrid>
        <w:gridCol w:w="7614"/>
        <w:gridCol w:w="697"/>
        <w:gridCol w:w="1049"/>
      </w:tblGrid>
      <w:tr w:rsidR="00595D36" w:rsidTr="00EE1EC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595D36" w:rsidRDefault="00063E1C">
            <w:pPr>
              <w:pStyle w:val="Compact"/>
            </w:pPr>
            <w:r>
              <w:t>Records</w:t>
            </w:r>
          </w:p>
        </w:tc>
        <w:tc>
          <w:tcPr>
            <w:tcW w:w="0" w:type="auto"/>
          </w:tcPr>
          <w:p w:rsidR="00595D36" w:rsidRDefault="00063E1C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Mali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595D36" w:rsidRDefault="00063E1C">
            <w:pPr>
              <w:pStyle w:val="Compact"/>
            </w:pPr>
            <w:r>
              <w:t>Uganda</w:t>
            </w:r>
          </w:p>
        </w:tc>
      </w:tr>
      <w:tr w:rsidR="00595D36" w:rsidTr="00EE1EC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595D36" w:rsidRPr="00EE1ECD" w:rsidRDefault="00063E1C">
            <w:pPr>
              <w:pStyle w:val="Compact"/>
              <w:rPr>
                <w:b w:val="0"/>
              </w:rPr>
            </w:pPr>
            <w:r w:rsidRPr="00EE1ECD">
              <w:rPr>
                <w:b w:val="0"/>
              </w:rPr>
              <w:t>Member brings it to the money counter(s), who counts the money and confirm the amount to the Recordkeeper</w:t>
            </w:r>
          </w:p>
        </w:tc>
        <w:tc>
          <w:tcPr>
            <w:tcW w:w="0" w:type="auto"/>
          </w:tcPr>
          <w:p w:rsidR="00595D36" w:rsidRPr="00EE1ECD" w:rsidRDefault="00063E1C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E1ECD">
              <w:t>100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595D36" w:rsidRPr="00EE1ECD" w:rsidRDefault="00063E1C">
            <w:pPr>
              <w:pStyle w:val="Compact"/>
              <w:rPr>
                <w:b w:val="0"/>
              </w:rPr>
            </w:pPr>
            <w:r w:rsidRPr="00EE1ECD">
              <w:rPr>
                <w:b w:val="0"/>
              </w:rPr>
              <w:t>86</w:t>
            </w:r>
          </w:p>
        </w:tc>
      </w:tr>
      <w:tr w:rsidR="00595D36" w:rsidTr="00EE1EC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595D36" w:rsidRPr="00EE1ECD" w:rsidRDefault="00063E1C">
            <w:pPr>
              <w:pStyle w:val="Compact"/>
              <w:rPr>
                <w:b w:val="0"/>
              </w:rPr>
            </w:pPr>
            <w:r w:rsidRPr="00EE1ECD">
              <w:rPr>
                <w:b w:val="0"/>
              </w:rPr>
              <w:t>Member brings it to the money counter(s), who don’t count the money and put it in a box</w:t>
            </w:r>
          </w:p>
        </w:tc>
        <w:tc>
          <w:tcPr>
            <w:tcW w:w="0" w:type="auto"/>
          </w:tcPr>
          <w:p w:rsidR="00595D36" w:rsidRPr="00EE1ECD" w:rsidRDefault="00063E1C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E1ECD">
              <w:t>63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595D36" w:rsidRPr="00EE1ECD" w:rsidRDefault="00063E1C">
            <w:pPr>
              <w:pStyle w:val="Compact"/>
              <w:rPr>
                <w:b w:val="0"/>
              </w:rPr>
            </w:pPr>
            <w:r w:rsidRPr="00EE1ECD">
              <w:rPr>
                <w:b w:val="0"/>
              </w:rPr>
              <w:t>3</w:t>
            </w:r>
          </w:p>
        </w:tc>
      </w:tr>
      <w:tr w:rsidR="00595D36" w:rsidTr="00EE1EC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595D36" w:rsidRPr="00EE1ECD" w:rsidRDefault="00063E1C">
            <w:pPr>
              <w:pStyle w:val="Compact"/>
              <w:rPr>
                <w:b w:val="0"/>
              </w:rPr>
            </w:pPr>
            <w:r w:rsidRPr="00EE1ECD">
              <w:rPr>
                <w:b w:val="0"/>
              </w:rPr>
              <w:t>Member brings it to the Recordkeeper, who counts the money and confirms the amount</w:t>
            </w:r>
          </w:p>
        </w:tc>
        <w:tc>
          <w:tcPr>
            <w:tcW w:w="0" w:type="auto"/>
          </w:tcPr>
          <w:p w:rsidR="00595D36" w:rsidRPr="00EE1ECD" w:rsidRDefault="00063E1C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E1ECD">
              <w:t>13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595D36" w:rsidRPr="00EE1ECD" w:rsidRDefault="00063E1C">
            <w:pPr>
              <w:pStyle w:val="Compact"/>
              <w:rPr>
                <w:b w:val="0"/>
              </w:rPr>
            </w:pPr>
            <w:r w:rsidRPr="00EE1ECD">
              <w:rPr>
                <w:b w:val="0"/>
              </w:rPr>
              <w:t>5</w:t>
            </w:r>
          </w:p>
        </w:tc>
      </w:tr>
      <w:tr w:rsidR="00595D36" w:rsidTr="00EE1EC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595D36" w:rsidRPr="00EE1ECD" w:rsidRDefault="00063E1C">
            <w:pPr>
              <w:pStyle w:val="Compact"/>
              <w:rPr>
                <w:b w:val="0"/>
              </w:rPr>
            </w:pPr>
            <w:r w:rsidRPr="00EE1ECD">
              <w:rPr>
                <w:b w:val="0"/>
              </w:rPr>
              <w:t>Member brings it to the Recordkeeper, the money is not counted, the amount is not confirmed</w:t>
            </w:r>
          </w:p>
        </w:tc>
        <w:tc>
          <w:tcPr>
            <w:tcW w:w="0" w:type="auto"/>
          </w:tcPr>
          <w:p w:rsidR="00595D36" w:rsidRPr="00EE1ECD" w:rsidRDefault="00063E1C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E1ECD">
              <w:t>1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595D36" w:rsidRPr="00EE1ECD" w:rsidRDefault="00063E1C">
            <w:pPr>
              <w:pStyle w:val="Compact"/>
              <w:rPr>
                <w:b w:val="0"/>
              </w:rPr>
            </w:pPr>
            <w:r w:rsidRPr="00EE1ECD">
              <w:rPr>
                <w:b w:val="0"/>
              </w:rPr>
              <w:t>NA</w:t>
            </w:r>
          </w:p>
        </w:tc>
      </w:tr>
      <w:tr w:rsidR="00595D36" w:rsidTr="00EE1EC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595D36" w:rsidRPr="00EE1ECD" w:rsidRDefault="00063E1C">
            <w:pPr>
              <w:pStyle w:val="Compact"/>
              <w:rPr>
                <w:b w:val="0"/>
              </w:rPr>
            </w:pPr>
            <w:r w:rsidRPr="00EE1ECD">
              <w:rPr>
                <w:b w:val="0"/>
              </w:rPr>
              <w:t>Other</w:t>
            </w:r>
          </w:p>
        </w:tc>
        <w:tc>
          <w:tcPr>
            <w:tcW w:w="0" w:type="auto"/>
          </w:tcPr>
          <w:p w:rsidR="00595D36" w:rsidRPr="00EE1ECD" w:rsidRDefault="00063E1C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E1ECD">
              <w:t>2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595D36" w:rsidRPr="00EE1ECD" w:rsidRDefault="00063E1C">
            <w:pPr>
              <w:pStyle w:val="Compact"/>
              <w:rPr>
                <w:b w:val="0"/>
              </w:rPr>
            </w:pPr>
            <w:r w:rsidRPr="00EE1ECD">
              <w:rPr>
                <w:b w:val="0"/>
              </w:rPr>
              <w:t>2</w:t>
            </w:r>
          </w:p>
        </w:tc>
      </w:tr>
      <w:tr w:rsidR="00595D36" w:rsidTr="00EE1ECD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595D36" w:rsidRDefault="00EE1ECD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595D36" w:rsidRDefault="00063E1C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144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595D36" w:rsidRDefault="00063E1C">
            <w:pPr>
              <w:pStyle w:val="Compact"/>
            </w:pPr>
            <w:r>
              <w:t>93</w:t>
            </w:r>
          </w:p>
        </w:tc>
      </w:tr>
    </w:tbl>
    <w:p w:rsidR="00595D36" w:rsidRDefault="00063E1C">
      <w:pPr>
        <w:pStyle w:val="Heading1"/>
      </w:pPr>
      <w:bookmarkStart w:id="20" w:name="X2a9ac0c1c1df80af5abe8334f64188b77670561"/>
      <w:r>
        <w:t>Q42 How is money kept between meetings? (Multiple Choice)</w:t>
      </w:r>
      <w:bookmarkEnd w:id="20"/>
    </w:p>
    <w:tbl>
      <w:tblPr>
        <w:tblStyle w:val="PlainTable2"/>
        <w:tblW w:w="0" w:type="pct"/>
        <w:tblLook w:val="07E0" w:firstRow="1" w:lastRow="1" w:firstColumn="1" w:lastColumn="1" w:noHBand="1" w:noVBand="1"/>
      </w:tblPr>
      <w:tblGrid>
        <w:gridCol w:w="7614"/>
        <w:gridCol w:w="697"/>
        <w:gridCol w:w="1049"/>
      </w:tblGrid>
      <w:tr w:rsidR="00595D36" w:rsidTr="00EE1EC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595D36" w:rsidRDefault="00063E1C">
            <w:pPr>
              <w:pStyle w:val="Compact"/>
            </w:pPr>
            <w:r>
              <w:t>Money</w:t>
            </w:r>
          </w:p>
        </w:tc>
        <w:tc>
          <w:tcPr>
            <w:tcW w:w="0" w:type="auto"/>
          </w:tcPr>
          <w:p w:rsidR="00595D36" w:rsidRDefault="00063E1C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Mali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595D36" w:rsidRDefault="00063E1C">
            <w:pPr>
              <w:pStyle w:val="Compact"/>
            </w:pPr>
            <w:r>
              <w:t>Uganda</w:t>
            </w:r>
          </w:p>
        </w:tc>
      </w:tr>
      <w:tr w:rsidR="00595D36" w:rsidRPr="00EE1ECD" w:rsidTr="00EE1EC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595D36" w:rsidRPr="00EE1ECD" w:rsidRDefault="00063E1C">
            <w:pPr>
              <w:pStyle w:val="Compact"/>
              <w:rPr>
                <w:b w:val="0"/>
              </w:rPr>
            </w:pPr>
            <w:r w:rsidRPr="00EE1ECD">
              <w:rPr>
                <w:b w:val="0"/>
              </w:rPr>
              <w:t>In a cashbox or other secure container. One person keeps the box, two or more people have keys</w:t>
            </w:r>
          </w:p>
        </w:tc>
        <w:tc>
          <w:tcPr>
            <w:tcW w:w="0" w:type="auto"/>
          </w:tcPr>
          <w:p w:rsidR="00595D36" w:rsidRPr="00EE1ECD" w:rsidRDefault="00063E1C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E1ECD">
              <w:t>17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595D36" w:rsidRPr="00EE1ECD" w:rsidRDefault="00063E1C">
            <w:pPr>
              <w:pStyle w:val="Compact"/>
              <w:rPr>
                <w:b w:val="0"/>
              </w:rPr>
            </w:pPr>
            <w:r w:rsidRPr="00EE1ECD">
              <w:rPr>
                <w:b w:val="0"/>
              </w:rPr>
              <w:t>79</w:t>
            </w:r>
          </w:p>
        </w:tc>
      </w:tr>
      <w:tr w:rsidR="00595D36" w:rsidRPr="00EE1ECD" w:rsidTr="00EE1EC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595D36" w:rsidRPr="00EE1ECD" w:rsidRDefault="00063E1C">
            <w:pPr>
              <w:pStyle w:val="Compact"/>
              <w:rPr>
                <w:b w:val="0"/>
              </w:rPr>
            </w:pPr>
            <w:r w:rsidRPr="00EE1ECD">
              <w:rPr>
                <w:b w:val="0"/>
              </w:rPr>
              <w:t>In a cashbox or other secure container. One person keeps the box, one person has keys</w:t>
            </w:r>
          </w:p>
        </w:tc>
        <w:tc>
          <w:tcPr>
            <w:tcW w:w="0" w:type="auto"/>
          </w:tcPr>
          <w:p w:rsidR="00595D36" w:rsidRPr="00EE1ECD" w:rsidRDefault="00063E1C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E1ECD">
              <w:t>112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595D36" w:rsidRPr="00EE1ECD" w:rsidRDefault="00063E1C">
            <w:pPr>
              <w:pStyle w:val="Compact"/>
              <w:rPr>
                <w:b w:val="0"/>
              </w:rPr>
            </w:pPr>
            <w:r w:rsidRPr="00EE1ECD">
              <w:rPr>
                <w:b w:val="0"/>
              </w:rPr>
              <w:t>2</w:t>
            </w:r>
          </w:p>
        </w:tc>
      </w:tr>
      <w:tr w:rsidR="00595D36" w:rsidRPr="00EE1ECD" w:rsidTr="00EE1EC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595D36" w:rsidRPr="00EE1ECD" w:rsidRDefault="00063E1C">
            <w:pPr>
              <w:pStyle w:val="Compact"/>
              <w:rPr>
                <w:b w:val="0"/>
              </w:rPr>
            </w:pPr>
            <w:r w:rsidRPr="00EE1ECD">
              <w:rPr>
                <w:b w:val="0"/>
              </w:rPr>
              <w:t>In a cashbox or other secure container. Same person keeps box and key.</w:t>
            </w:r>
          </w:p>
        </w:tc>
        <w:tc>
          <w:tcPr>
            <w:tcW w:w="0" w:type="auto"/>
          </w:tcPr>
          <w:p w:rsidR="00595D36" w:rsidRPr="00EE1ECD" w:rsidRDefault="00063E1C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E1ECD">
              <w:t>1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595D36" w:rsidRPr="00EE1ECD" w:rsidRDefault="00063E1C">
            <w:pPr>
              <w:pStyle w:val="Compact"/>
              <w:rPr>
                <w:b w:val="0"/>
              </w:rPr>
            </w:pPr>
            <w:r w:rsidRPr="00EE1ECD">
              <w:rPr>
                <w:b w:val="0"/>
              </w:rPr>
              <w:t>1</w:t>
            </w:r>
          </w:p>
        </w:tc>
      </w:tr>
      <w:tr w:rsidR="00595D36" w:rsidRPr="00EE1ECD" w:rsidTr="00EE1EC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595D36" w:rsidRPr="00EE1ECD" w:rsidRDefault="00063E1C">
            <w:pPr>
              <w:pStyle w:val="Compact"/>
              <w:rPr>
                <w:b w:val="0"/>
              </w:rPr>
            </w:pPr>
            <w:r w:rsidRPr="00EE1ECD">
              <w:rPr>
                <w:b w:val="0"/>
              </w:rPr>
              <w:t>In a box or container, unlocked.</w:t>
            </w:r>
          </w:p>
        </w:tc>
        <w:tc>
          <w:tcPr>
            <w:tcW w:w="0" w:type="auto"/>
          </w:tcPr>
          <w:p w:rsidR="00595D36" w:rsidRPr="00EE1ECD" w:rsidRDefault="00063E1C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E1ECD">
              <w:t>NA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595D36" w:rsidRPr="00EE1ECD" w:rsidRDefault="00063E1C">
            <w:pPr>
              <w:pStyle w:val="Compact"/>
              <w:rPr>
                <w:b w:val="0"/>
              </w:rPr>
            </w:pPr>
            <w:r w:rsidRPr="00EE1ECD">
              <w:rPr>
                <w:b w:val="0"/>
              </w:rPr>
              <w:t>1</w:t>
            </w:r>
          </w:p>
        </w:tc>
      </w:tr>
      <w:tr w:rsidR="00595D36" w:rsidRPr="00EE1ECD" w:rsidTr="00EE1EC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595D36" w:rsidRPr="00EE1ECD" w:rsidRDefault="00063E1C">
            <w:pPr>
              <w:pStyle w:val="Compact"/>
              <w:rPr>
                <w:b w:val="0"/>
              </w:rPr>
            </w:pPr>
            <w:r w:rsidRPr="00EE1ECD">
              <w:rPr>
                <w:b w:val="0"/>
              </w:rPr>
              <w:t>Money is split up among members</w:t>
            </w:r>
          </w:p>
        </w:tc>
        <w:tc>
          <w:tcPr>
            <w:tcW w:w="0" w:type="auto"/>
          </w:tcPr>
          <w:p w:rsidR="00595D36" w:rsidRPr="00EE1ECD" w:rsidRDefault="00063E1C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E1ECD">
              <w:t>NA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595D36" w:rsidRPr="00EE1ECD" w:rsidRDefault="00063E1C">
            <w:pPr>
              <w:pStyle w:val="Compact"/>
              <w:rPr>
                <w:b w:val="0"/>
              </w:rPr>
            </w:pPr>
            <w:r w:rsidRPr="00EE1ECD">
              <w:rPr>
                <w:b w:val="0"/>
              </w:rPr>
              <w:t>23</w:t>
            </w:r>
          </w:p>
        </w:tc>
      </w:tr>
      <w:tr w:rsidR="00595D36" w:rsidRPr="00EE1ECD" w:rsidTr="00EE1EC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595D36" w:rsidRPr="00EE1ECD" w:rsidRDefault="00063E1C">
            <w:pPr>
              <w:pStyle w:val="Compact"/>
              <w:rPr>
                <w:b w:val="0"/>
              </w:rPr>
            </w:pPr>
            <w:r w:rsidRPr="00EE1ECD">
              <w:rPr>
                <w:b w:val="0"/>
              </w:rPr>
              <w:t>Bank account</w:t>
            </w:r>
          </w:p>
        </w:tc>
        <w:tc>
          <w:tcPr>
            <w:tcW w:w="0" w:type="auto"/>
          </w:tcPr>
          <w:p w:rsidR="00595D36" w:rsidRPr="00EE1ECD" w:rsidRDefault="00063E1C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E1ECD">
              <w:t>NA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595D36" w:rsidRPr="00EE1ECD" w:rsidRDefault="00063E1C">
            <w:pPr>
              <w:pStyle w:val="Compact"/>
              <w:rPr>
                <w:b w:val="0"/>
              </w:rPr>
            </w:pPr>
            <w:r w:rsidRPr="00EE1ECD">
              <w:rPr>
                <w:b w:val="0"/>
              </w:rPr>
              <w:t>5</w:t>
            </w:r>
          </w:p>
        </w:tc>
      </w:tr>
      <w:tr w:rsidR="00595D36" w:rsidRPr="00EE1ECD" w:rsidTr="00EE1EC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595D36" w:rsidRPr="00EE1ECD" w:rsidRDefault="00063E1C">
            <w:pPr>
              <w:pStyle w:val="Compact"/>
              <w:rPr>
                <w:b w:val="0"/>
              </w:rPr>
            </w:pPr>
            <w:r w:rsidRPr="00EE1ECD">
              <w:rPr>
                <w:b w:val="0"/>
              </w:rPr>
              <w:t>We never have cash because we lend out all the money</w:t>
            </w:r>
          </w:p>
        </w:tc>
        <w:tc>
          <w:tcPr>
            <w:tcW w:w="0" w:type="auto"/>
          </w:tcPr>
          <w:p w:rsidR="00595D36" w:rsidRPr="00EE1ECD" w:rsidRDefault="00063E1C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E1ECD">
              <w:t>NA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595D36" w:rsidRPr="00EE1ECD" w:rsidRDefault="00063E1C">
            <w:pPr>
              <w:pStyle w:val="Compact"/>
              <w:rPr>
                <w:b w:val="0"/>
              </w:rPr>
            </w:pPr>
            <w:r w:rsidRPr="00EE1ECD">
              <w:rPr>
                <w:b w:val="0"/>
              </w:rPr>
              <w:t>1</w:t>
            </w:r>
          </w:p>
        </w:tc>
      </w:tr>
      <w:tr w:rsidR="00595D36" w:rsidRPr="00EE1ECD" w:rsidTr="00EE1EC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595D36" w:rsidRPr="00EE1ECD" w:rsidRDefault="00063E1C">
            <w:pPr>
              <w:pStyle w:val="Compact"/>
              <w:rPr>
                <w:b w:val="0"/>
              </w:rPr>
            </w:pPr>
            <w:r w:rsidRPr="00EE1ECD">
              <w:rPr>
                <w:b w:val="0"/>
              </w:rPr>
              <w:lastRenderedPageBreak/>
              <w:t>Other</w:t>
            </w:r>
          </w:p>
        </w:tc>
        <w:tc>
          <w:tcPr>
            <w:tcW w:w="0" w:type="auto"/>
          </w:tcPr>
          <w:p w:rsidR="00595D36" w:rsidRPr="00EE1ECD" w:rsidRDefault="00063E1C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E1ECD">
              <w:t>14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595D36" w:rsidRPr="00EE1ECD" w:rsidRDefault="00063E1C">
            <w:pPr>
              <w:pStyle w:val="Compact"/>
              <w:rPr>
                <w:b w:val="0"/>
              </w:rPr>
            </w:pPr>
            <w:r w:rsidRPr="00EE1ECD">
              <w:rPr>
                <w:b w:val="0"/>
              </w:rPr>
              <w:t>2</w:t>
            </w:r>
          </w:p>
        </w:tc>
      </w:tr>
      <w:tr w:rsidR="00595D36" w:rsidTr="00EE1ECD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595D36" w:rsidRDefault="00EE1ECD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595D36" w:rsidRDefault="00063E1C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144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595D36" w:rsidRDefault="00063E1C">
            <w:pPr>
              <w:pStyle w:val="Compact"/>
            </w:pPr>
            <w:r>
              <w:t>93</w:t>
            </w:r>
          </w:p>
        </w:tc>
      </w:tr>
    </w:tbl>
    <w:p w:rsidR="00595D36" w:rsidRDefault="00063E1C">
      <w:pPr>
        <w:pStyle w:val="Heading1"/>
      </w:pPr>
      <w:bookmarkStart w:id="21" w:name="q44-has-your-group-ever-had-money-stolen"/>
      <w:r>
        <w:t>Q44 Has your group ever had money stolen?</w:t>
      </w:r>
      <w:bookmarkEnd w:id="21"/>
    </w:p>
    <w:tbl>
      <w:tblPr>
        <w:tblStyle w:val="PlainTable2"/>
        <w:tblW w:w="0" w:type="pct"/>
        <w:tblLook w:val="07E0" w:firstRow="1" w:lastRow="1" w:firstColumn="1" w:lastColumn="1" w:noHBand="1" w:noVBand="1"/>
      </w:tblPr>
      <w:tblGrid>
        <w:gridCol w:w="1651"/>
        <w:gridCol w:w="697"/>
        <w:gridCol w:w="1049"/>
      </w:tblGrid>
      <w:tr w:rsidR="00595D36" w:rsidTr="00EE1EC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595D36" w:rsidRDefault="00063E1C">
            <w:pPr>
              <w:pStyle w:val="Compact"/>
            </w:pPr>
            <w:r>
              <w:t>Money</w:t>
            </w:r>
          </w:p>
        </w:tc>
        <w:tc>
          <w:tcPr>
            <w:tcW w:w="0" w:type="auto"/>
          </w:tcPr>
          <w:p w:rsidR="00595D36" w:rsidRDefault="00063E1C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Mali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595D36" w:rsidRDefault="00063E1C">
            <w:pPr>
              <w:pStyle w:val="Compact"/>
            </w:pPr>
            <w:r>
              <w:t>Uganda</w:t>
            </w:r>
          </w:p>
        </w:tc>
      </w:tr>
      <w:tr w:rsidR="00595D36" w:rsidTr="00EE1EC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595D36" w:rsidRPr="00EE1ECD" w:rsidRDefault="00063E1C">
            <w:pPr>
              <w:pStyle w:val="Compact"/>
              <w:rPr>
                <w:b w:val="0"/>
              </w:rPr>
            </w:pPr>
            <w:r w:rsidRPr="00EE1ECD">
              <w:rPr>
                <w:b w:val="0"/>
              </w:rPr>
              <w:t>Yes</w:t>
            </w:r>
          </w:p>
        </w:tc>
        <w:tc>
          <w:tcPr>
            <w:tcW w:w="0" w:type="auto"/>
          </w:tcPr>
          <w:p w:rsidR="00595D36" w:rsidRPr="00EE1ECD" w:rsidRDefault="00063E1C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E1ECD">
              <w:t>2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595D36" w:rsidRPr="00EE1ECD" w:rsidRDefault="00063E1C">
            <w:pPr>
              <w:pStyle w:val="Compact"/>
              <w:rPr>
                <w:b w:val="0"/>
              </w:rPr>
            </w:pPr>
            <w:r w:rsidRPr="00EE1ECD">
              <w:rPr>
                <w:b w:val="0"/>
              </w:rPr>
              <w:t>6</w:t>
            </w:r>
          </w:p>
        </w:tc>
      </w:tr>
      <w:tr w:rsidR="00595D36" w:rsidTr="00EE1EC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595D36" w:rsidRPr="00EE1ECD" w:rsidRDefault="00063E1C">
            <w:pPr>
              <w:pStyle w:val="Compact"/>
              <w:rPr>
                <w:b w:val="0"/>
              </w:rPr>
            </w:pPr>
            <w:r w:rsidRPr="00EE1ECD">
              <w:rPr>
                <w:b w:val="0"/>
              </w:rPr>
              <w:t>No</w:t>
            </w:r>
          </w:p>
        </w:tc>
        <w:tc>
          <w:tcPr>
            <w:tcW w:w="0" w:type="auto"/>
          </w:tcPr>
          <w:p w:rsidR="00595D36" w:rsidRPr="00EE1ECD" w:rsidRDefault="00063E1C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E1ECD">
              <w:t>129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595D36" w:rsidRPr="00EE1ECD" w:rsidRDefault="00063E1C">
            <w:pPr>
              <w:pStyle w:val="Compact"/>
              <w:rPr>
                <w:b w:val="0"/>
              </w:rPr>
            </w:pPr>
            <w:r w:rsidRPr="00EE1ECD">
              <w:rPr>
                <w:b w:val="0"/>
              </w:rPr>
              <w:t>68</w:t>
            </w:r>
          </w:p>
        </w:tc>
      </w:tr>
      <w:tr w:rsidR="00595D36" w:rsidTr="00EE1EC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595D36" w:rsidRPr="00EE1ECD" w:rsidRDefault="00063E1C">
            <w:pPr>
              <w:pStyle w:val="Compact"/>
              <w:rPr>
                <w:b w:val="0"/>
              </w:rPr>
            </w:pPr>
            <w:r w:rsidRPr="00EE1ECD">
              <w:rPr>
                <w:b w:val="0"/>
              </w:rPr>
              <w:t>I don’t know</w:t>
            </w:r>
          </w:p>
        </w:tc>
        <w:tc>
          <w:tcPr>
            <w:tcW w:w="0" w:type="auto"/>
          </w:tcPr>
          <w:p w:rsidR="00595D36" w:rsidRPr="00EE1ECD" w:rsidRDefault="00063E1C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E1ECD">
              <w:t>NA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595D36" w:rsidRPr="00EE1ECD" w:rsidRDefault="00063E1C">
            <w:pPr>
              <w:pStyle w:val="Compact"/>
              <w:rPr>
                <w:b w:val="0"/>
              </w:rPr>
            </w:pPr>
            <w:r w:rsidRPr="00EE1ECD">
              <w:rPr>
                <w:b w:val="0"/>
              </w:rPr>
              <w:t>2</w:t>
            </w:r>
          </w:p>
        </w:tc>
      </w:tr>
      <w:tr w:rsidR="00595D36" w:rsidTr="00EE1ECD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595D36" w:rsidRDefault="00EE1ECD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595D36" w:rsidRDefault="00063E1C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131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595D36" w:rsidRDefault="00063E1C">
            <w:pPr>
              <w:pStyle w:val="Compact"/>
            </w:pPr>
            <w:r>
              <w:t>76</w:t>
            </w:r>
          </w:p>
        </w:tc>
      </w:tr>
    </w:tbl>
    <w:p w:rsidR="00595D36" w:rsidRDefault="00063E1C">
      <w:pPr>
        <w:pStyle w:val="Heading1"/>
      </w:pPr>
      <w:bookmarkStart w:id="22" w:name="Xd4a61cc340844617f4e3dee27f5b402e878efe9"/>
      <w:r>
        <w:t>Q47 Does your group still receive visits from {NGO name}?</w:t>
      </w:r>
      <w:bookmarkEnd w:id="22"/>
    </w:p>
    <w:tbl>
      <w:tblPr>
        <w:tblStyle w:val="PlainTable2"/>
        <w:tblW w:w="0" w:type="pct"/>
        <w:tblLook w:val="07E0" w:firstRow="1" w:lastRow="1" w:firstColumn="1" w:lastColumn="1" w:noHBand="1" w:noVBand="1"/>
      </w:tblPr>
      <w:tblGrid>
        <w:gridCol w:w="1651"/>
        <w:gridCol w:w="697"/>
        <w:gridCol w:w="1049"/>
      </w:tblGrid>
      <w:tr w:rsidR="00595D36" w:rsidTr="00EE1EC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595D36" w:rsidRDefault="00063E1C">
            <w:pPr>
              <w:pStyle w:val="Compact"/>
            </w:pPr>
            <w:r>
              <w:t>Visit</w:t>
            </w:r>
          </w:p>
        </w:tc>
        <w:tc>
          <w:tcPr>
            <w:tcW w:w="0" w:type="auto"/>
          </w:tcPr>
          <w:p w:rsidR="00595D36" w:rsidRDefault="00063E1C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Mali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595D36" w:rsidRDefault="00063E1C">
            <w:pPr>
              <w:pStyle w:val="Compact"/>
            </w:pPr>
            <w:r>
              <w:t>Uganda</w:t>
            </w:r>
          </w:p>
        </w:tc>
      </w:tr>
      <w:tr w:rsidR="00595D36" w:rsidTr="00EE1EC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595D36" w:rsidRPr="00EE1ECD" w:rsidRDefault="00063E1C">
            <w:pPr>
              <w:pStyle w:val="Compact"/>
              <w:rPr>
                <w:b w:val="0"/>
              </w:rPr>
            </w:pPr>
            <w:r w:rsidRPr="00EE1ECD">
              <w:rPr>
                <w:b w:val="0"/>
              </w:rPr>
              <w:t>Yes</w:t>
            </w:r>
          </w:p>
        </w:tc>
        <w:tc>
          <w:tcPr>
            <w:tcW w:w="0" w:type="auto"/>
          </w:tcPr>
          <w:p w:rsidR="00595D36" w:rsidRPr="00EE1ECD" w:rsidRDefault="00063E1C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E1ECD">
              <w:t>NA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595D36" w:rsidRPr="00EE1ECD" w:rsidRDefault="00063E1C">
            <w:pPr>
              <w:pStyle w:val="Compact"/>
              <w:rPr>
                <w:b w:val="0"/>
              </w:rPr>
            </w:pPr>
            <w:r w:rsidRPr="00EE1ECD">
              <w:rPr>
                <w:b w:val="0"/>
              </w:rPr>
              <w:t>20</w:t>
            </w:r>
          </w:p>
        </w:tc>
      </w:tr>
      <w:tr w:rsidR="00595D36" w:rsidTr="00EE1EC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595D36" w:rsidRPr="00EE1ECD" w:rsidRDefault="00063E1C">
            <w:pPr>
              <w:pStyle w:val="Compact"/>
              <w:rPr>
                <w:b w:val="0"/>
              </w:rPr>
            </w:pPr>
            <w:r w:rsidRPr="00EE1ECD">
              <w:rPr>
                <w:b w:val="0"/>
              </w:rPr>
              <w:t>No</w:t>
            </w:r>
          </w:p>
        </w:tc>
        <w:tc>
          <w:tcPr>
            <w:tcW w:w="0" w:type="auto"/>
          </w:tcPr>
          <w:p w:rsidR="00595D36" w:rsidRPr="00EE1ECD" w:rsidRDefault="00063E1C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E1ECD">
              <w:t>144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595D36" w:rsidRPr="00EE1ECD" w:rsidRDefault="00063E1C">
            <w:pPr>
              <w:pStyle w:val="Compact"/>
              <w:rPr>
                <w:b w:val="0"/>
              </w:rPr>
            </w:pPr>
            <w:r w:rsidRPr="00EE1ECD">
              <w:rPr>
                <w:b w:val="0"/>
              </w:rPr>
              <w:t>73</w:t>
            </w:r>
          </w:p>
        </w:tc>
      </w:tr>
      <w:tr w:rsidR="00595D36" w:rsidTr="00EE1ECD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595D36" w:rsidRDefault="00EE1ECD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595D36" w:rsidRDefault="00063E1C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144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595D36" w:rsidRDefault="00063E1C">
            <w:pPr>
              <w:pStyle w:val="Compact"/>
            </w:pPr>
            <w:r>
              <w:t>93</w:t>
            </w:r>
          </w:p>
        </w:tc>
      </w:tr>
    </w:tbl>
    <w:p w:rsidR="00595D36" w:rsidRDefault="00063E1C">
      <w:pPr>
        <w:pStyle w:val="Heading1"/>
      </w:pPr>
      <w:bookmarkStart w:id="23" w:name="X2ddfe9492c1544ad9ace3dc536fd466b56a179d"/>
      <w:r>
        <w:t>Q48 How often does the group receive visits from {NGO name}?</w:t>
      </w:r>
      <w:bookmarkEnd w:id="23"/>
    </w:p>
    <w:tbl>
      <w:tblPr>
        <w:tblStyle w:val="PlainTable2"/>
        <w:tblW w:w="0" w:type="pct"/>
        <w:tblLook w:val="07E0" w:firstRow="1" w:lastRow="1" w:firstColumn="1" w:lastColumn="1" w:noHBand="1" w:noVBand="1"/>
      </w:tblPr>
      <w:tblGrid>
        <w:gridCol w:w="3740"/>
        <w:gridCol w:w="1049"/>
      </w:tblGrid>
      <w:tr w:rsidR="00595D36" w:rsidTr="00EE1EC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595D36" w:rsidRDefault="00063E1C">
            <w:pPr>
              <w:pStyle w:val="Compact"/>
            </w:pPr>
            <w:r>
              <w:t>Visit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595D36" w:rsidRDefault="00063E1C">
            <w:pPr>
              <w:pStyle w:val="Compact"/>
            </w:pPr>
            <w:r>
              <w:t>Uganda</w:t>
            </w:r>
          </w:p>
        </w:tc>
      </w:tr>
      <w:tr w:rsidR="00595D36" w:rsidTr="00EE1EC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595D36" w:rsidRPr="00EE1ECD" w:rsidRDefault="00063E1C">
            <w:pPr>
              <w:pStyle w:val="Compact"/>
              <w:rPr>
                <w:b w:val="0"/>
              </w:rPr>
            </w:pPr>
            <w:r w:rsidRPr="00EE1ECD">
              <w:rPr>
                <w:b w:val="0"/>
              </w:rPr>
              <w:t>Every week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595D36" w:rsidRPr="00EE1ECD" w:rsidRDefault="00063E1C">
            <w:pPr>
              <w:pStyle w:val="Compact"/>
              <w:rPr>
                <w:b w:val="0"/>
              </w:rPr>
            </w:pPr>
            <w:r w:rsidRPr="00EE1ECD">
              <w:rPr>
                <w:b w:val="0"/>
              </w:rPr>
              <w:t>2</w:t>
            </w:r>
          </w:p>
        </w:tc>
      </w:tr>
      <w:tr w:rsidR="00595D36" w:rsidTr="00EE1EC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595D36" w:rsidRPr="00EE1ECD" w:rsidRDefault="00063E1C">
            <w:pPr>
              <w:pStyle w:val="Compact"/>
              <w:rPr>
                <w:b w:val="0"/>
              </w:rPr>
            </w:pPr>
            <w:r w:rsidRPr="00EE1ECD">
              <w:rPr>
                <w:b w:val="0"/>
              </w:rPr>
              <w:t>Every two weeks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595D36" w:rsidRPr="00EE1ECD" w:rsidRDefault="00063E1C">
            <w:pPr>
              <w:pStyle w:val="Compact"/>
              <w:rPr>
                <w:b w:val="0"/>
              </w:rPr>
            </w:pPr>
            <w:r w:rsidRPr="00EE1ECD">
              <w:rPr>
                <w:b w:val="0"/>
              </w:rPr>
              <w:t>1</w:t>
            </w:r>
          </w:p>
        </w:tc>
      </w:tr>
      <w:tr w:rsidR="00595D36" w:rsidTr="00EE1EC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595D36" w:rsidRPr="00EE1ECD" w:rsidRDefault="00063E1C">
            <w:pPr>
              <w:pStyle w:val="Compact"/>
              <w:rPr>
                <w:b w:val="0"/>
              </w:rPr>
            </w:pPr>
            <w:r w:rsidRPr="00EE1ECD">
              <w:rPr>
                <w:b w:val="0"/>
              </w:rPr>
              <w:t>Every year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595D36" w:rsidRPr="00EE1ECD" w:rsidRDefault="00063E1C">
            <w:pPr>
              <w:pStyle w:val="Compact"/>
              <w:rPr>
                <w:b w:val="0"/>
              </w:rPr>
            </w:pPr>
            <w:r w:rsidRPr="00EE1ECD">
              <w:rPr>
                <w:b w:val="0"/>
              </w:rPr>
              <w:t>1</w:t>
            </w:r>
          </w:p>
        </w:tc>
      </w:tr>
      <w:tr w:rsidR="00595D36" w:rsidTr="00EE1EC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595D36" w:rsidRPr="00EE1ECD" w:rsidRDefault="00063E1C">
            <w:pPr>
              <w:pStyle w:val="Compact"/>
              <w:rPr>
                <w:b w:val="0"/>
              </w:rPr>
            </w:pPr>
            <w:r w:rsidRPr="00EE1ECD">
              <w:rPr>
                <w:b w:val="0"/>
              </w:rPr>
              <w:t>Sporadically, once every few years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595D36" w:rsidRPr="00EE1ECD" w:rsidRDefault="00063E1C">
            <w:pPr>
              <w:pStyle w:val="Compact"/>
              <w:rPr>
                <w:b w:val="0"/>
              </w:rPr>
            </w:pPr>
            <w:r w:rsidRPr="00EE1ECD">
              <w:rPr>
                <w:b w:val="0"/>
              </w:rPr>
              <w:t>7</w:t>
            </w:r>
          </w:p>
        </w:tc>
      </w:tr>
      <w:tr w:rsidR="00595D36" w:rsidTr="00EE1EC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595D36" w:rsidRPr="00EE1ECD" w:rsidRDefault="00063E1C">
            <w:pPr>
              <w:pStyle w:val="Compact"/>
              <w:rPr>
                <w:b w:val="0"/>
              </w:rPr>
            </w:pPr>
            <w:r w:rsidRPr="00EE1ECD">
              <w:rPr>
                <w:b w:val="0"/>
              </w:rPr>
              <w:t>It varies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595D36" w:rsidRPr="00EE1ECD" w:rsidRDefault="00063E1C">
            <w:pPr>
              <w:pStyle w:val="Compact"/>
              <w:rPr>
                <w:b w:val="0"/>
              </w:rPr>
            </w:pPr>
            <w:r w:rsidRPr="00EE1ECD">
              <w:rPr>
                <w:b w:val="0"/>
              </w:rPr>
              <w:t>8</w:t>
            </w:r>
          </w:p>
        </w:tc>
      </w:tr>
      <w:tr w:rsidR="00595D36" w:rsidTr="00EE1EC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595D36" w:rsidRPr="00EE1ECD" w:rsidRDefault="00063E1C">
            <w:pPr>
              <w:pStyle w:val="Compact"/>
              <w:rPr>
                <w:b w:val="0"/>
              </w:rPr>
            </w:pPr>
            <w:r w:rsidRPr="00EE1ECD">
              <w:rPr>
                <w:b w:val="0"/>
              </w:rPr>
              <w:t>Other (specify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595D36" w:rsidRPr="00EE1ECD" w:rsidRDefault="00063E1C">
            <w:pPr>
              <w:pStyle w:val="Compact"/>
              <w:rPr>
                <w:b w:val="0"/>
              </w:rPr>
            </w:pPr>
            <w:r w:rsidRPr="00EE1ECD">
              <w:rPr>
                <w:b w:val="0"/>
              </w:rPr>
              <w:t>1</w:t>
            </w:r>
          </w:p>
        </w:tc>
      </w:tr>
      <w:tr w:rsidR="00595D36" w:rsidTr="00EE1ECD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595D36" w:rsidRDefault="00EE1ECD">
            <w:pPr>
              <w:pStyle w:val="Compact"/>
            </w:pPr>
            <w:r>
              <w:t>Respondents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595D36" w:rsidRDefault="00063E1C">
            <w:pPr>
              <w:pStyle w:val="Compact"/>
            </w:pPr>
            <w:r>
              <w:t>20</w:t>
            </w:r>
          </w:p>
        </w:tc>
      </w:tr>
    </w:tbl>
    <w:p w:rsidR="00595D36" w:rsidRDefault="00063E1C">
      <w:pPr>
        <w:pStyle w:val="Heading1"/>
      </w:pPr>
      <w:bookmarkStart w:id="24" w:name="X3dd798815757dc1ed8842ee0a02010b8e72efcb"/>
      <w:r>
        <w:t>Q50 Did someone help the group at last share-out?</w:t>
      </w:r>
      <w:bookmarkEnd w:id="24"/>
    </w:p>
    <w:tbl>
      <w:tblPr>
        <w:tblStyle w:val="PlainTable2"/>
        <w:tblW w:w="0" w:type="pct"/>
        <w:tblLook w:val="07E0" w:firstRow="1" w:lastRow="1" w:firstColumn="1" w:lastColumn="1" w:noHBand="1" w:noVBand="1"/>
      </w:tblPr>
      <w:tblGrid>
        <w:gridCol w:w="1651"/>
        <w:gridCol w:w="697"/>
        <w:gridCol w:w="1049"/>
      </w:tblGrid>
      <w:tr w:rsidR="00595D36" w:rsidTr="00EE1EC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595D36" w:rsidRDefault="00063E1C">
            <w:pPr>
              <w:pStyle w:val="Compact"/>
            </w:pPr>
            <w:r>
              <w:t>Help</w:t>
            </w:r>
          </w:p>
        </w:tc>
        <w:tc>
          <w:tcPr>
            <w:tcW w:w="0" w:type="auto"/>
          </w:tcPr>
          <w:p w:rsidR="00595D36" w:rsidRDefault="00063E1C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Mali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595D36" w:rsidRDefault="00063E1C">
            <w:pPr>
              <w:pStyle w:val="Compact"/>
            </w:pPr>
            <w:r>
              <w:t>Uganda</w:t>
            </w:r>
          </w:p>
        </w:tc>
      </w:tr>
      <w:tr w:rsidR="00595D36" w:rsidTr="00EE1EC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595D36" w:rsidRPr="00EE1ECD" w:rsidRDefault="00063E1C">
            <w:pPr>
              <w:pStyle w:val="Compact"/>
              <w:rPr>
                <w:b w:val="0"/>
              </w:rPr>
            </w:pPr>
            <w:r w:rsidRPr="00EE1ECD">
              <w:rPr>
                <w:b w:val="0"/>
              </w:rPr>
              <w:t>Yes</w:t>
            </w:r>
          </w:p>
        </w:tc>
        <w:tc>
          <w:tcPr>
            <w:tcW w:w="0" w:type="auto"/>
          </w:tcPr>
          <w:p w:rsidR="00595D36" w:rsidRPr="00EE1ECD" w:rsidRDefault="00063E1C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E1ECD">
              <w:t>15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595D36" w:rsidRPr="00EE1ECD" w:rsidRDefault="00063E1C">
            <w:pPr>
              <w:pStyle w:val="Compact"/>
              <w:rPr>
                <w:b w:val="0"/>
              </w:rPr>
            </w:pPr>
            <w:r w:rsidRPr="00EE1ECD">
              <w:rPr>
                <w:b w:val="0"/>
              </w:rPr>
              <w:t>34</w:t>
            </w:r>
          </w:p>
        </w:tc>
      </w:tr>
      <w:tr w:rsidR="00595D36" w:rsidTr="00EE1EC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595D36" w:rsidRPr="00EE1ECD" w:rsidRDefault="00063E1C">
            <w:pPr>
              <w:pStyle w:val="Compact"/>
              <w:rPr>
                <w:b w:val="0"/>
              </w:rPr>
            </w:pPr>
            <w:r w:rsidRPr="00EE1ECD">
              <w:rPr>
                <w:b w:val="0"/>
              </w:rPr>
              <w:t>No</w:t>
            </w:r>
          </w:p>
        </w:tc>
        <w:tc>
          <w:tcPr>
            <w:tcW w:w="0" w:type="auto"/>
          </w:tcPr>
          <w:p w:rsidR="00595D36" w:rsidRPr="00EE1ECD" w:rsidRDefault="00063E1C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E1ECD">
              <w:t>116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595D36" w:rsidRPr="00EE1ECD" w:rsidRDefault="00063E1C">
            <w:pPr>
              <w:pStyle w:val="Compact"/>
              <w:rPr>
                <w:b w:val="0"/>
              </w:rPr>
            </w:pPr>
            <w:r w:rsidRPr="00EE1ECD">
              <w:rPr>
                <w:b w:val="0"/>
              </w:rPr>
              <w:t>42</w:t>
            </w:r>
          </w:p>
        </w:tc>
      </w:tr>
      <w:tr w:rsidR="00595D36" w:rsidTr="00EE1ECD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595D36" w:rsidRDefault="00EE1ECD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595D36" w:rsidRDefault="00063E1C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131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595D36" w:rsidRDefault="00063E1C">
            <w:pPr>
              <w:pStyle w:val="Compact"/>
            </w:pPr>
            <w:r>
              <w:t>76</w:t>
            </w:r>
          </w:p>
        </w:tc>
      </w:tr>
    </w:tbl>
    <w:p w:rsidR="00595D36" w:rsidRDefault="00063E1C">
      <w:pPr>
        <w:pStyle w:val="Heading1"/>
      </w:pPr>
      <w:bookmarkStart w:id="25" w:name="q51-who-provided-help"/>
      <w:r>
        <w:lastRenderedPageBreak/>
        <w:t>Q51 Who provided help?</w:t>
      </w:r>
      <w:bookmarkEnd w:id="25"/>
    </w:p>
    <w:tbl>
      <w:tblPr>
        <w:tblStyle w:val="PlainTable2"/>
        <w:tblW w:w="0" w:type="pct"/>
        <w:tblLook w:val="07E0" w:firstRow="1" w:lastRow="1" w:firstColumn="1" w:lastColumn="1" w:noHBand="1" w:noVBand="1"/>
      </w:tblPr>
      <w:tblGrid>
        <w:gridCol w:w="4310"/>
        <w:gridCol w:w="697"/>
        <w:gridCol w:w="1049"/>
      </w:tblGrid>
      <w:tr w:rsidR="00595D36" w:rsidTr="00EE1EC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595D36" w:rsidRDefault="00063E1C">
            <w:pPr>
              <w:pStyle w:val="Compact"/>
            </w:pPr>
            <w:r>
              <w:t>Help</w:t>
            </w:r>
          </w:p>
        </w:tc>
        <w:tc>
          <w:tcPr>
            <w:tcW w:w="0" w:type="auto"/>
          </w:tcPr>
          <w:p w:rsidR="00595D36" w:rsidRDefault="00063E1C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Mali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595D36" w:rsidRDefault="00063E1C">
            <w:pPr>
              <w:pStyle w:val="Compact"/>
            </w:pPr>
            <w:r>
              <w:t>Uganda</w:t>
            </w:r>
          </w:p>
        </w:tc>
      </w:tr>
      <w:tr w:rsidR="00595D36" w:rsidTr="00EE1EC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595D36" w:rsidRPr="00EE1ECD" w:rsidRDefault="00063E1C">
            <w:pPr>
              <w:pStyle w:val="Compact"/>
              <w:rPr>
                <w:b w:val="0"/>
              </w:rPr>
            </w:pPr>
            <w:r w:rsidRPr="00EE1ECD">
              <w:rPr>
                <w:b w:val="0"/>
              </w:rPr>
              <w:t>former trainer</w:t>
            </w:r>
          </w:p>
        </w:tc>
        <w:tc>
          <w:tcPr>
            <w:tcW w:w="0" w:type="auto"/>
          </w:tcPr>
          <w:p w:rsidR="00595D36" w:rsidRPr="00EE1ECD" w:rsidRDefault="00063E1C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E1ECD">
              <w:t>NA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595D36" w:rsidRPr="00EE1ECD" w:rsidRDefault="00063E1C">
            <w:pPr>
              <w:pStyle w:val="Compact"/>
              <w:rPr>
                <w:b w:val="0"/>
              </w:rPr>
            </w:pPr>
            <w:r w:rsidRPr="00EE1ECD">
              <w:rPr>
                <w:b w:val="0"/>
              </w:rPr>
              <w:t>1</w:t>
            </w:r>
          </w:p>
        </w:tc>
      </w:tr>
      <w:tr w:rsidR="00595D36" w:rsidTr="00EE1EC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595D36" w:rsidRPr="00EE1ECD" w:rsidRDefault="00063E1C">
            <w:pPr>
              <w:pStyle w:val="Compact"/>
              <w:rPr>
                <w:b w:val="0"/>
              </w:rPr>
            </w:pPr>
            <w:r w:rsidRPr="00EE1ECD">
              <w:rPr>
                <w:b w:val="0"/>
              </w:rPr>
              <w:t>Former trainer of the group</w:t>
            </w:r>
          </w:p>
        </w:tc>
        <w:tc>
          <w:tcPr>
            <w:tcW w:w="0" w:type="auto"/>
          </w:tcPr>
          <w:p w:rsidR="00595D36" w:rsidRPr="00EE1ECD" w:rsidRDefault="00063E1C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E1ECD">
              <w:t>NA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595D36" w:rsidRPr="00EE1ECD" w:rsidRDefault="00063E1C">
            <w:pPr>
              <w:pStyle w:val="Compact"/>
              <w:rPr>
                <w:b w:val="0"/>
              </w:rPr>
            </w:pPr>
            <w:r w:rsidRPr="00EE1ECD">
              <w:rPr>
                <w:b w:val="0"/>
              </w:rPr>
              <w:t>1</w:t>
            </w:r>
          </w:p>
        </w:tc>
      </w:tr>
      <w:tr w:rsidR="00595D36" w:rsidTr="00EE1EC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595D36" w:rsidRPr="00EE1ECD" w:rsidRDefault="00063E1C">
            <w:pPr>
              <w:pStyle w:val="Compact"/>
              <w:rPr>
                <w:b w:val="0"/>
              </w:rPr>
            </w:pPr>
            <w:r w:rsidRPr="00EE1ECD">
              <w:rPr>
                <w:b w:val="0"/>
              </w:rPr>
              <w:t>l’enseignant</w:t>
            </w:r>
          </w:p>
        </w:tc>
        <w:tc>
          <w:tcPr>
            <w:tcW w:w="0" w:type="auto"/>
          </w:tcPr>
          <w:p w:rsidR="00595D36" w:rsidRPr="00EE1ECD" w:rsidRDefault="00063E1C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E1ECD">
              <w:t>2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595D36" w:rsidRPr="00EE1ECD" w:rsidRDefault="00063E1C">
            <w:pPr>
              <w:pStyle w:val="Compact"/>
              <w:rPr>
                <w:b w:val="0"/>
              </w:rPr>
            </w:pPr>
            <w:r w:rsidRPr="00EE1ECD">
              <w:rPr>
                <w:b w:val="0"/>
              </w:rPr>
              <w:t>NA</w:t>
            </w:r>
          </w:p>
        </w:tc>
      </w:tr>
      <w:tr w:rsidR="00595D36" w:rsidTr="00EE1EC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595D36" w:rsidRPr="00EE1ECD" w:rsidRDefault="00063E1C">
            <w:pPr>
              <w:pStyle w:val="Compact"/>
              <w:rPr>
                <w:b w:val="0"/>
              </w:rPr>
            </w:pPr>
            <w:r w:rsidRPr="00EE1ECD">
              <w:rPr>
                <w:b w:val="0"/>
              </w:rPr>
              <w:t>Lamine Diarra secrétairecdu groupe</w:t>
            </w:r>
          </w:p>
        </w:tc>
        <w:tc>
          <w:tcPr>
            <w:tcW w:w="0" w:type="auto"/>
          </w:tcPr>
          <w:p w:rsidR="00595D36" w:rsidRPr="00EE1ECD" w:rsidRDefault="00063E1C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E1ECD">
              <w:t>1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595D36" w:rsidRPr="00EE1ECD" w:rsidRDefault="00063E1C">
            <w:pPr>
              <w:pStyle w:val="Compact"/>
              <w:rPr>
                <w:b w:val="0"/>
              </w:rPr>
            </w:pPr>
            <w:r w:rsidRPr="00EE1ECD">
              <w:rPr>
                <w:b w:val="0"/>
              </w:rPr>
              <w:t>NA</w:t>
            </w:r>
          </w:p>
        </w:tc>
      </w:tr>
      <w:tr w:rsidR="00595D36" w:rsidTr="00EE1EC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595D36" w:rsidRPr="00EE1ECD" w:rsidRDefault="00063E1C">
            <w:pPr>
              <w:pStyle w:val="Compact"/>
              <w:rPr>
                <w:b w:val="0"/>
              </w:rPr>
            </w:pPr>
            <w:r w:rsidRPr="00EE1ECD">
              <w:rPr>
                <w:b w:val="0"/>
              </w:rPr>
              <w:t>NGO or CBO</w:t>
            </w:r>
          </w:p>
        </w:tc>
        <w:tc>
          <w:tcPr>
            <w:tcW w:w="0" w:type="auto"/>
          </w:tcPr>
          <w:p w:rsidR="00595D36" w:rsidRPr="00EE1ECD" w:rsidRDefault="00063E1C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E1ECD">
              <w:t>1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595D36" w:rsidRPr="00EE1ECD" w:rsidRDefault="00063E1C">
            <w:pPr>
              <w:pStyle w:val="Compact"/>
              <w:rPr>
                <w:b w:val="0"/>
              </w:rPr>
            </w:pPr>
            <w:r w:rsidRPr="00EE1ECD">
              <w:rPr>
                <w:b w:val="0"/>
              </w:rPr>
              <w:t>4</w:t>
            </w:r>
          </w:p>
        </w:tc>
      </w:tr>
      <w:tr w:rsidR="00595D36" w:rsidTr="00EE1EC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595D36" w:rsidRPr="00EE1ECD" w:rsidRDefault="00063E1C">
            <w:pPr>
              <w:pStyle w:val="Compact"/>
              <w:rPr>
                <w:b w:val="0"/>
              </w:rPr>
            </w:pPr>
            <w:r w:rsidRPr="00EE1ECD">
              <w:rPr>
                <w:b w:val="0"/>
              </w:rPr>
              <w:t>the former trainer</w:t>
            </w:r>
          </w:p>
        </w:tc>
        <w:tc>
          <w:tcPr>
            <w:tcW w:w="0" w:type="auto"/>
          </w:tcPr>
          <w:p w:rsidR="00595D36" w:rsidRPr="00EE1ECD" w:rsidRDefault="00063E1C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E1ECD">
              <w:t>NA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595D36" w:rsidRPr="00EE1ECD" w:rsidRDefault="00063E1C">
            <w:pPr>
              <w:pStyle w:val="Compact"/>
              <w:rPr>
                <w:b w:val="0"/>
              </w:rPr>
            </w:pPr>
            <w:r w:rsidRPr="00EE1ECD">
              <w:rPr>
                <w:b w:val="0"/>
              </w:rPr>
              <w:t>3</w:t>
            </w:r>
          </w:p>
        </w:tc>
      </w:tr>
      <w:tr w:rsidR="00595D36" w:rsidTr="00EE1EC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595D36" w:rsidRPr="00EE1ECD" w:rsidRDefault="00063E1C">
            <w:pPr>
              <w:pStyle w:val="Compact"/>
              <w:rPr>
                <w:b w:val="0"/>
              </w:rPr>
            </w:pPr>
            <w:r w:rsidRPr="00EE1ECD">
              <w:rPr>
                <w:b w:val="0"/>
              </w:rPr>
              <w:t>The former trainer</w:t>
            </w:r>
          </w:p>
        </w:tc>
        <w:tc>
          <w:tcPr>
            <w:tcW w:w="0" w:type="auto"/>
          </w:tcPr>
          <w:p w:rsidR="00595D36" w:rsidRPr="00EE1ECD" w:rsidRDefault="00063E1C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E1ECD">
              <w:t>NA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595D36" w:rsidRPr="00EE1ECD" w:rsidRDefault="00063E1C">
            <w:pPr>
              <w:pStyle w:val="Compact"/>
              <w:rPr>
                <w:b w:val="0"/>
              </w:rPr>
            </w:pPr>
            <w:r w:rsidRPr="00EE1ECD">
              <w:rPr>
                <w:b w:val="0"/>
              </w:rPr>
              <w:t>1</w:t>
            </w:r>
          </w:p>
        </w:tc>
      </w:tr>
      <w:tr w:rsidR="00595D36" w:rsidTr="00EE1EC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595D36" w:rsidRPr="00EE1ECD" w:rsidRDefault="00063E1C">
            <w:pPr>
              <w:pStyle w:val="Compact"/>
              <w:rPr>
                <w:b w:val="0"/>
              </w:rPr>
            </w:pPr>
            <w:r w:rsidRPr="00EE1ECD">
              <w:rPr>
                <w:b w:val="0"/>
              </w:rPr>
              <w:t>Trainer</w:t>
            </w:r>
          </w:p>
        </w:tc>
        <w:tc>
          <w:tcPr>
            <w:tcW w:w="0" w:type="auto"/>
          </w:tcPr>
          <w:p w:rsidR="00595D36" w:rsidRPr="00EE1ECD" w:rsidRDefault="00063E1C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E1ECD">
              <w:t>NA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595D36" w:rsidRPr="00EE1ECD" w:rsidRDefault="00063E1C">
            <w:pPr>
              <w:pStyle w:val="Compact"/>
              <w:rPr>
                <w:b w:val="0"/>
              </w:rPr>
            </w:pPr>
            <w:r w:rsidRPr="00EE1ECD">
              <w:rPr>
                <w:b w:val="0"/>
              </w:rPr>
              <w:t>1</w:t>
            </w:r>
          </w:p>
        </w:tc>
      </w:tr>
      <w:tr w:rsidR="00595D36" w:rsidTr="00EE1EC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595D36" w:rsidRPr="00EE1ECD" w:rsidRDefault="00063E1C">
            <w:pPr>
              <w:pStyle w:val="Compact"/>
              <w:rPr>
                <w:b w:val="0"/>
              </w:rPr>
            </w:pPr>
            <w:r w:rsidRPr="00EE1ECD">
              <w:rPr>
                <w:b w:val="0"/>
              </w:rPr>
              <w:t>Volunteer or Village Agent or Replicator</w:t>
            </w:r>
          </w:p>
        </w:tc>
        <w:tc>
          <w:tcPr>
            <w:tcW w:w="0" w:type="auto"/>
          </w:tcPr>
          <w:p w:rsidR="00595D36" w:rsidRPr="00EE1ECD" w:rsidRDefault="00063E1C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E1ECD">
              <w:t>11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595D36" w:rsidRPr="00EE1ECD" w:rsidRDefault="00063E1C">
            <w:pPr>
              <w:pStyle w:val="Compact"/>
              <w:rPr>
                <w:b w:val="0"/>
              </w:rPr>
            </w:pPr>
            <w:r w:rsidRPr="00EE1ECD">
              <w:rPr>
                <w:b w:val="0"/>
              </w:rPr>
              <w:t>23</w:t>
            </w:r>
          </w:p>
        </w:tc>
      </w:tr>
      <w:tr w:rsidR="00595D36" w:rsidTr="00EE1ECD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595D36" w:rsidRDefault="00063E1C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595D36" w:rsidRDefault="00063E1C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15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595D36" w:rsidRDefault="00063E1C">
            <w:pPr>
              <w:pStyle w:val="Compact"/>
            </w:pPr>
            <w:r>
              <w:t>34</w:t>
            </w:r>
          </w:p>
        </w:tc>
      </w:tr>
    </w:tbl>
    <w:p w:rsidR="00595D36" w:rsidRDefault="00063E1C">
      <w:pPr>
        <w:pStyle w:val="Heading1"/>
      </w:pPr>
      <w:bookmarkStart w:id="26" w:name="X9f970361c4ad034f2c35fb554d8a68ceb55fa5d"/>
      <w:r>
        <w:t>Q52 Do you or anyone in your group know how to calculate the share out so that each person gets the right amount?</w:t>
      </w:r>
      <w:bookmarkEnd w:id="26"/>
    </w:p>
    <w:tbl>
      <w:tblPr>
        <w:tblStyle w:val="PlainTable2"/>
        <w:tblW w:w="0" w:type="pct"/>
        <w:tblLook w:val="07E0" w:firstRow="1" w:lastRow="1" w:firstColumn="1" w:lastColumn="1" w:noHBand="1" w:noVBand="1"/>
      </w:tblPr>
      <w:tblGrid>
        <w:gridCol w:w="6564"/>
        <w:gridCol w:w="697"/>
        <w:gridCol w:w="1049"/>
      </w:tblGrid>
      <w:tr w:rsidR="00595D36" w:rsidTr="00EE1EC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595D36" w:rsidRDefault="00063E1C">
            <w:pPr>
              <w:pStyle w:val="Compact"/>
            </w:pPr>
            <w:r>
              <w:t>calculate</w:t>
            </w:r>
          </w:p>
        </w:tc>
        <w:tc>
          <w:tcPr>
            <w:tcW w:w="0" w:type="auto"/>
          </w:tcPr>
          <w:p w:rsidR="00595D36" w:rsidRDefault="00063E1C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Mali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595D36" w:rsidRDefault="00063E1C">
            <w:pPr>
              <w:pStyle w:val="Compact"/>
            </w:pPr>
            <w:r>
              <w:t>Uganda</w:t>
            </w:r>
          </w:p>
        </w:tc>
      </w:tr>
      <w:tr w:rsidR="00595D36" w:rsidTr="00EE1EC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595D36" w:rsidRPr="00EE1ECD" w:rsidRDefault="00063E1C">
            <w:pPr>
              <w:pStyle w:val="Compact"/>
              <w:rPr>
                <w:b w:val="0"/>
              </w:rPr>
            </w:pPr>
            <w:r w:rsidRPr="00EE1ECD">
              <w:rPr>
                <w:b w:val="0"/>
              </w:rPr>
              <w:t>Yes</w:t>
            </w:r>
          </w:p>
        </w:tc>
        <w:tc>
          <w:tcPr>
            <w:tcW w:w="0" w:type="auto"/>
          </w:tcPr>
          <w:p w:rsidR="00595D36" w:rsidRPr="00EE1ECD" w:rsidRDefault="00063E1C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E1ECD">
              <w:t>102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595D36" w:rsidRPr="00EE1ECD" w:rsidRDefault="00063E1C">
            <w:pPr>
              <w:pStyle w:val="Compact"/>
              <w:rPr>
                <w:b w:val="0"/>
              </w:rPr>
            </w:pPr>
            <w:r w:rsidRPr="00EE1ECD">
              <w:rPr>
                <w:b w:val="0"/>
              </w:rPr>
              <w:t>51</w:t>
            </w:r>
          </w:p>
        </w:tc>
      </w:tr>
      <w:tr w:rsidR="00595D36" w:rsidTr="00EE1EC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595D36" w:rsidRPr="00EE1ECD" w:rsidRDefault="00063E1C">
            <w:pPr>
              <w:pStyle w:val="Compact"/>
              <w:rPr>
                <w:b w:val="0"/>
              </w:rPr>
            </w:pPr>
            <w:r w:rsidRPr="00EE1ECD">
              <w:rPr>
                <w:b w:val="0"/>
              </w:rPr>
              <w:t>No</w:t>
            </w:r>
          </w:p>
        </w:tc>
        <w:tc>
          <w:tcPr>
            <w:tcW w:w="0" w:type="auto"/>
          </w:tcPr>
          <w:p w:rsidR="00595D36" w:rsidRPr="00EE1ECD" w:rsidRDefault="00063E1C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E1ECD">
              <w:t>29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595D36" w:rsidRPr="00EE1ECD" w:rsidRDefault="00063E1C">
            <w:pPr>
              <w:pStyle w:val="Compact"/>
              <w:rPr>
                <w:b w:val="0"/>
              </w:rPr>
            </w:pPr>
            <w:r w:rsidRPr="00EE1ECD">
              <w:rPr>
                <w:b w:val="0"/>
              </w:rPr>
              <w:t>15</w:t>
            </w:r>
          </w:p>
        </w:tc>
      </w:tr>
      <w:tr w:rsidR="00595D36" w:rsidTr="00EE1EC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595D36" w:rsidRPr="00EE1ECD" w:rsidRDefault="00063E1C">
            <w:pPr>
              <w:pStyle w:val="Compact"/>
              <w:rPr>
                <w:b w:val="0"/>
              </w:rPr>
            </w:pPr>
            <w:r w:rsidRPr="00EE1ECD">
              <w:rPr>
                <w:b w:val="0"/>
              </w:rPr>
              <w:t>I don’t know myself and I don’t know whether others can do it</w:t>
            </w:r>
          </w:p>
        </w:tc>
        <w:tc>
          <w:tcPr>
            <w:tcW w:w="0" w:type="auto"/>
          </w:tcPr>
          <w:p w:rsidR="00595D36" w:rsidRPr="00EE1ECD" w:rsidRDefault="00063E1C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E1ECD">
              <w:t>NA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595D36" w:rsidRPr="00EE1ECD" w:rsidRDefault="00063E1C">
            <w:pPr>
              <w:pStyle w:val="Compact"/>
              <w:rPr>
                <w:b w:val="0"/>
              </w:rPr>
            </w:pPr>
            <w:r w:rsidRPr="00EE1ECD">
              <w:rPr>
                <w:b w:val="0"/>
              </w:rPr>
              <w:t>10</w:t>
            </w:r>
          </w:p>
        </w:tc>
      </w:tr>
      <w:tr w:rsidR="00595D36" w:rsidTr="00EE1ECD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595D36" w:rsidRDefault="00EE1ECD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595D36" w:rsidRDefault="00063E1C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131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595D36" w:rsidRDefault="00063E1C">
            <w:pPr>
              <w:pStyle w:val="Compact"/>
            </w:pPr>
            <w:r>
              <w:t>76</w:t>
            </w:r>
          </w:p>
        </w:tc>
      </w:tr>
    </w:tbl>
    <w:p w:rsidR="00595D36" w:rsidRDefault="00063E1C">
      <w:pPr>
        <w:pStyle w:val="Heading1"/>
      </w:pPr>
      <w:bookmarkStart w:id="27" w:name="Xd30d5bc95e3d4647bb92ef4f88deb3733b3f05c"/>
      <w:r>
        <w:lastRenderedPageBreak/>
        <w:t>Q53 How many members know how to calculate the share-out?</w:t>
      </w:r>
      <w:bookmarkEnd w:id="27"/>
    </w:p>
    <w:p w:rsidR="00595D36" w:rsidRDefault="00063E1C">
      <w:pPr>
        <w:pStyle w:val="FirstParagraph"/>
      </w:pPr>
      <w:r>
        <w:rPr>
          <w:noProof/>
          <w:lang w:val="en-GB" w:eastAsia="en-GB"/>
        </w:rPr>
        <w:drawing>
          <wp:inline distT="0" distB="0" distL="0" distR="0">
            <wp:extent cx="5334000" cy="373380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cord_Keeper_files/figure-docx/unnamed-chunk-29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95D36" w:rsidRDefault="00063E1C">
      <w:pPr>
        <w:pStyle w:val="Heading1"/>
      </w:pPr>
      <w:bookmarkStart w:id="28" w:name="Xd5ddaca162959b1190d334a970461e6abb88f5c"/>
      <w:r>
        <w:t>Q54 Why don’t more members know how to calculate the share-out?</w:t>
      </w:r>
      <w:bookmarkEnd w:id="28"/>
    </w:p>
    <w:tbl>
      <w:tblPr>
        <w:tblStyle w:val="PlainTable2"/>
        <w:tblW w:w="0" w:type="pct"/>
        <w:tblLook w:val="07E0" w:firstRow="1" w:lastRow="1" w:firstColumn="1" w:lastColumn="1" w:noHBand="1" w:noVBand="1"/>
      </w:tblPr>
      <w:tblGrid>
        <w:gridCol w:w="6652"/>
        <w:gridCol w:w="697"/>
        <w:gridCol w:w="1049"/>
      </w:tblGrid>
      <w:tr w:rsidR="00595D36" w:rsidTr="00EE1EC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595D36" w:rsidRDefault="00063E1C">
            <w:pPr>
              <w:pStyle w:val="Compact"/>
            </w:pPr>
            <w:r>
              <w:t>Calc</w:t>
            </w:r>
          </w:p>
        </w:tc>
        <w:tc>
          <w:tcPr>
            <w:tcW w:w="0" w:type="auto"/>
          </w:tcPr>
          <w:p w:rsidR="00595D36" w:rsidRDefault="00063E1C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Mali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595D36" w:rsidRDefault="00063E1C">
            <w:pPr>
              <w:pStyle w:val="Compact"/>
            </w:pPr>
            <w:r>
              <w:t>Uganda</w:t>
            </w:r>
          </w:p>
        </w:tc>
      </w:tr>
      <w:tr w:rsidR="00595D36" w:rsidTr="00EE1EC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595D36" w:rsidRPr="00EE1ECD" w:rsidRDefault="00063E1C">
            <w:pPr>
              <w:pStyle w:val="Compact"/>
              <w:rPr>
                <w:b w:val="0"/>
              </w:rPr>
            </w:pPr>
            <w:r w:rsidRPr="00EE1ECD">
              <w:rPr>
                <w:b w:val="0"/>
              </w:rPr>
              <w:t>They don’t need to, we have enough, we are happy the way it is</w:t>
            </w:r>
          </w:p>
        </w:tc>
        <w:tc>
          <w:tcPr>
            <w:tcW w:w="0" w:type="auto"/>
          </w:tcPr>
          <w:p w:rsidR="00595D36" w:rsidRPr="00EE1ECD" w:rsidRDefault="00063E1C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E1ECD">
              <w:t>39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595D36" w:rsidRPr="00EE1ECD" w:rsidRDefault="00063E1C">
            <w:pPr>
              <w:pStyle w:val="Compact"/>
              <w:rPr>
                <w:b w:val="0"/>
              </w:rPr>
            </w:pPr>
            <w:r w:rsidRPr="00EE1ECD">
              <w:rPr>
                <w:b w:val="0"/>
              </w:rPr>
              <w:t>6</w:t>
            </w:r>
          </w:p>
        </w:tc>
      </w:tr>
      <w:tr w:rsidR="00595D36" w:rsidTr="00EE1EC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595D36" w:rsidRPr="00EE1ECD" w:rsidRDefault="00063E1C">
            <w:pPr>
              <w:pStyle w:val="Compact"/>
              <w:rPr>
                <w:b w:val="0"/>
              </w:rPr>
            </w:pPr>
            <w:r w:rsidRPr="00EE1ECD">
              <w:rPr>
                <w:b w:val="0"/>
              </w:rPr>
              <w:t>They are not educated or literate</w:t>
            </w:r>
          </w:p>
        </w:tc>
        <w:tc>
          <w:tcPr>
            <w:tcW w:w="0" w:type="auto"/>
          </w:tcPr>
          <w:p w:rsidR="00595D36" w:rsidRPr="00EE1ECD" w:rsidRDefault="00063E1C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E1ECD">
              <w:t>88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595D36" w:rsidRPr="00EE1ECD" w:rsidRDefault="00063E1C">
            <w:pPr>
              <w:pStyle w:val="Compact"/>
              <w:rPr>
                <w:b w:val="0"/>
              </w:rPr>
            </w:pPr>
            <w:r w:rsidRPr="00EE1ECD">
              <w:rPr>
                <w:b w:val="0"/>
              </w:rPr>
              <w:t>34</w:t>
            </w:r>
          </w:p>
        </w:tc>
      </w:tr>
      <w:tr w:rsidR="00595D36" w:rsidTr="00EE1EC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595D36" w:rsidRPr="00EE1ECD" w:rsidRDefault="00063E1C">
            <w:pPr>
              <w:pStyle w:val="Compact"/>
              <w:rPr>
                <w:b w:val="0"/>
              </w:rPr>
            </w:pPr>
            <w:r w:rsidRPr="00EE1ECD">
              <w:rPr>
                <w:b w:val="0"/>
              </w:rPr>
              <w:t>No one has shown us</w:t>
            </w:r>
          </w:p>
        </w:tc>
        <w:tc>
          <w:tcPr>
            <w:tcW w:w="0" w:type="auto"/>
          </w:tcPr>
          <w:p w:rsidR="00595D36" w:rsidRPr="00EE1ECD" w:rsidRDefault="00063E1C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E1ECD">
              <w:t>19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595D36" w:rsidRPr="00EE1ECD" w:rsidRDefault="00063E1C">
            <w:pPr>
              <w:pStyle w:val="Compact"/>
              <w:rPr>
                <w:b w:val="0"/>
              </w:rPr>
            </w:pPr>
            <w:r w:rsidRPr="00EE1ECD">
              <w:rPr>
                <w:b w:val="0"/>
              </w:rPr>
              <w:t>10</w:t>
            </w:r>
          </w:p>
        </w:tc>
      </w:tr>
      <w:tr w:rsidR="00595D36" w:rsidTr="00EE1EC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595D36" w:rsidRPr="00EE1ECD" w:rsidRDefault="00063E1C">
            <w:pPr>
              <w:pStyle w:val="Compact"/>
              <w:rPr>
                <w:b w:val="0"/>
              </w:rPr>
            </w:pPr>
            <w:r w:rsidRPr="00EE1ECD">
              <w:rPr>
                <w:b w:val="0"/>
              </w:rPr>
              <w:t>Other:</w:t>
            </w:r>
          </w:p>
        </w:tc>
        <w:tc>
          <w:tcPr>
            <w:tcW w:w="0" w:type="auto"/>
          </w:tcPr>
          <w:p w:rsidR="00595D36" w:rsidRPr="00EE1ECD" w:rsidRDefault="00063E1C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E1ECD">
              <w:t>4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595D36" w:rsidRPr="00EE1ECD" w:rsidRDefault="00063E1C">
            <w:pPr>
              <w:pStyle w:val="Compact"/>
              <w:rPr>
                <w:b w:val="0"/>
              </w:rPr>
            </w:pPr>
            <w:r w:rsidRPr="00EE1ECD">
              <w:rPr>
                <w:b w:val="0"/>
              </w:rPr>
              <w:t>3</w:t>
            </w:r>
          </w:p>
        </w:tc>
      </w:tr>
      <w:tr w:rsidR="00595D36" w:rsidTr="00EE1ECD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595D36" w:rsidRDefault="00EE1ECD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595D36" w:rsidRDefault="00063E1C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144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595D36" w:rsidRDefault="00063E1C">
            <w:pPr>
              <w:pStyle w:val="Compact"/>
            </w:pPr>
            <w:r>
              <w:t>53</w:t>
            </w:r>
          </w:p>
        </w:tc>
      </w:tr>
    </w:tbl>
    <w:p w:rsidR="00595D36" w:rsidRDefault="00063E1C">
      <w:pPr>
        <w:pStyle w:val="Heading1"/>
      </w:pPr>
      <w:bookmarkStart w:id="29" w:name="Xbf212796c2df4e39549f9665b01e7c0b7663bf5"/>
      <w:r>
        <w:t>Q55 The most recent time you shared out, did all the members receive the amount they expected?</w:t>
      </w:r>
      <w:bookmarkEnd w:id="29"/>
    </w:p>
    <w:tbl>
      <w:tblPr>
        <w:tblStyle w:val="PlainTable2"/>
        <w:tblW w:w="0" w:type="pct"/>
        <w:tblLook w:val="07E0" w:firstRow="1" w:lastRow="1" w:firstColumn="1" w:lastColumn="1" w:noHBand="1" w:noVBand="1"/>
      </w:tblPr>
      <w:tblGrid>
        <w:gridCol w:w="4426"/>
        <w:gridCol w:w="697"/>
        <w:gridCol w:w="1049"/>
      </w:tblGrid>
      <w:tr w:rsidR="00595D36" w:rsidTr="00EE1EC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595D36" w:rsidRDefault="00063E1C">
            <w:pPr>
              <w:pStyle w:val="Compact"/>
            </w:pPr>
            <w:r>
              <w:t>calculate</w:t>
            </w:r>
          </w:p>
        </w:tc>
        <w:tc>
          <w:tcPr>
            <w:tcW w:w="0" w:type="auto"/>
          </w:tcPr>
          <w:p w:rsidR="00595D36" w:rsidRDefault="00063E1C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Mali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595D36" w:rsidRDefault="00063E1C">
            <w:pPr>
              <w:pStyle w:val="Compact"/>
            </w:pPr>
            <w:r>
              <w:t>Uganda</w:t>
            </w:r>
          </w:p>
        </w:tc>
      </w:tr>
      <w:tr w:rsidR="00595D36" w:rsidTr="00EE1EC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595D36" w:rsidRPr="00EE1ECD" w:rsidRDefault="00063E1C">
            <w:pPr>
              <w:pStyle w:val="Compact"/>
              <w:rPr>
                <w:b w:val="0"/>
              </w:rPr>
            </w:pPr>
            <w:r w:rsidRPr="00EE1ECD">
              <w:rPr>
                <w:b w:val="0"/>
              </w:rPr>
              <w:t>Yes, all were content</w:t>
            </w:r>
          </w:p>
        </w:tc>
        <w:tc>
          <w:tcPr>
            <w:tcW w:w="0" w:type="auto"/>
          </w:tcPr>
          <w:p w:rsidR="00595D36" w:rsidRPr="00EE1ECD" w:rsidRDefault="00063E1C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E1ECD">
              <w:t>125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595D36" w:rsidRPr="00EE1ECD" w:rsidRDefault="00063E1C">
            <w:pPr>
              <w:pStyle w:val="Compact"/>
              <w:rPr>
                <w:b w:val="0"/>
              </w:rPr>
            </w:pPr>
            <w:r w:rsidRPr="00EE1ECD">
              <w:rPr>
                <w:b w:val="0"/>
              </w:rPr>
              <w:t>62</w:t>
            </w:r>
          </w:p>
        </w:tc>
      </w:tr>
      <w:tr w:rsidR="00595D36" w:rsidTr="00EE1EC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595D36" w:rsidRPr="00EE1ECD" w:rsidRDefault="00063E1C">
            <w:pPr>
              <w:pStyle w:val="Compact"/>
              <w:rPr>
                <w:b w:val="0"/>
              </w:rPr>
            </w:pPr>
            <w:r w:rsidRPr="00EE1ECD">
              <w:rPr>
                <w:b w:val="0"/>
              </w:rPr>
              <w:t>Yes, more or less, most were content</w:t>
            </w:r>
          </w:p>
        </w:tc>
        <w:tc>
          <w:tcPr>
            <w:tcW w:w="0" w:type="auto"/>
          </w:tcPr>
          <w:p w:rsidR="00595D36" w:rsidRPr="00EE1ECD" w:rsidRDefault="00063E1C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E1ECD">
              <w:t>3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595D36" w:rsidRPr="00EE1ECD" w:rsidRDefault="00063E1C">
            <w:pPr>
              <w:pStyle w:val="Compact"/>
              <w:rPr>
                <w:b w:val="0"/>
              </w:rPr>
            </w:pPr>
            <w:r w:rsidRPr="00EE1ECD">
              <w:rPr>
                <w:b w:val="0"/>
              </w:rPr>
              <w:t>11</w:t>
            </w:r>
          </w:p>
        </w:tc>
      </w:tr>
      <w:tr w:rsidR="00595D36" w:rsidTr="00EE1EC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595D36" w:rsidRPr="00EE1ECD" w:rsidRDefault="00063E1C">
            <w:pPr>
              <w:pStyle w:val="Compact"/>
              <w:rPr>
                <w:b w:val="0"/>
              </w:rPr>
            </w:pPr>
            <w:r w:rsidRPr="00EE1ECD">
              <w:rPr>
                <w:b w:val="0"/>
              </w:rPr>
              <w:t>No, a few challenged the amount they got</w:t>
            </w:r>
          </w:p>
        </w:tc>
        <w:tc>
          <w:tcPr>
            <w:tcW w:w="0" w:type="auto"/>
          </w:tcPr>
          <w:p w:rsidR="00595D36" w:rsidRPr="00EE1ECD" w:rsidRDefault="00063E1C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E1ECD">
              <w:t>2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595D36" w:rsidRPr="00EE1ECD" w:rsidRDefault="00063E1C">
            <w:pPr>
              <w:pStyle w:val="Compact"/>
              <w:rPr>
                <w:b w:val="0"/>
              </w:rPr>
            </w:pPr>
            <w:r w:rsidRPr="00EE1ECD">
              <w:rPr>
                <w:b w:val="0"/>
              </w:rPr>
              <w:t>2</w:t>
            </w:r>
          </w:p>
        </w:tc>
      </w:tr>
      <w:tr w:rsidR="00595D36" w:rsidTr="00EE1EC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595D36" w:rsidRPr="00EE1ECD" w:rsidRDefault="00063E1C">
            <w:pPr>
              <w:pStyle w:val="Compact"/>
              <w:rPr>
                <w:b w:val="0"/>
              </w:rPr>
            </w:pPr>
            <w:r w:rsidRPr="00EE1ECD">
              <w:rPr>
                <w:b w:val="0"/>
              </w:rPr>
              <w:t>No, some were very dissatisfied</w:t>
            </w:r>
          </w:p>
        </w:tc>
        <w:tc>
          <w:tcPr>
            <w:tcW w:w="0" w:type="auto"/>
          </w:tcPr>
          <w:p w:rsidR="00595D36" w:rsidRPr="00EE1ECD" w:rsidRDefault="00063E1C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E1ECD">
              <w:t>1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595D36" w:rsidRPr="00EE1ECD" w:rsidRDefault="00063E1C">
            <w:pPr>
              <w:pStyle w:val="Compact"/>
              <w:rPr>
                <w:b w:val="0"/>
              </w:rPr>
            </w:pPr>
            <w:r w:rsidRPr="00EE1ECD">
              <w:rPr>
                <w:b w:val="0"/>
              </w:rPr>
              <w:t>NA</w:t>
            </w:r>
          </w:p>
        </w:tc>
      </w:tr>
      <w:tr w:rsidR="00595D36" w:rsidTr="00EE1EC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595D36" w:rsidRPr="00EE1ECD" w:rsidRDefault="00063E1C">
            <w:pPr>
              <w:pStyle w:val="Compact"/>
              <w:rPr>
                <w:b w:val="0"/>
              </w:rPr>
            </w:pPr>
            <w:r w:rsidRPr="00EE1ECD">
              <w:rPr>
                <w:b w:val="0"/>
              </w:rPr>
              <w:t>Other (specify)</w:t>
            </w:r>
          </w:p>
        </w:tc>
        <w:tc>
          <w:tcPr>
            <w:tcW w:w="0" w:type="auto"/>
          </w:tcPr>
          <w:p w:rsidR="00595D36" w:rsidRPr="00EE1ECD" w:rsidRDefault="00063E1C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E1ECD">
              <w:t>NA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595D36" w:rsidRPr="00EE1ECD" w:rsidRDefault="00063E1C">
            <w:pPr>
              <w:pStyle w:val="Compact"/>
              <w:rPr>
                <w:b w:val="0"/>
              </w:rPr>
            </w:pPr>
            <w:r w:rsidRPr="00EE1ECD">
              <w:rPr>
                <w:b w:val="0"/>
              </w:rPr>
              <w:t>1</w:t>
            </w:r>
          </w:p>
        </w:tc>
      </w:tr>
      <w:tr w:rsidR="00595D36" w:rsidTr="00EE1ECD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595D36" w:rsidRDefault="00EE1ECD">
            <w:pPr>
              <w:pStyle w:val="Compact"/>
            </w:pPr>
            <w:r>
              <w:lastRenderedPageBreak/>
              <w:t>Respondents</w:t>
            </w:r>
          </w:p>
        </w:tc>
        <w:tc>
          <w:tcPr>
            <w:tcW w:w="0" w:type="auto"/>
          </w:tcPr>
          <w:p w:rsidR="00595D36" w:rsidRDefault="00063E1C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131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595D36" w:rsidRDefault="00063E1C">
            <w:pPr>
              <w:pStyle w:val="Compact"/>
            </w:pPr>
            <w:r>
              <w:t>76</w:t>
            </w:r>
          </w:p>
        </w:tc>
      </w:tr>
    </w:tbl>
    <w:p w:rsidR="00595D36" w:rsidRDefault="00063E1C">
      <w:pPr>
        <w:pStyle w:val="Heading1"/>
      </w:pPr>
      <w:bookmarkStart w:id="30" w:name="X5e96847485b2a5d42db90eb13f93f5c6f0df7b0"/>
      <w:r>
        <w:t>Q56 What caused the amount to be lower than expected?”</w:t>
      </w:r>
      <w:bookmarkEnd w:id="30"/>
    </w:p>
    <w:tbl>
      <w:tblPr>
        <w:tblStyle w:val="PlainTable2"/>
        <w:tblW w:w="0" w:type="pct"/>
        <w:tblLook w:val="07E0" w:firstRow="1" w:lastRow="1" w:firstColumn="1" w:lastColumn="1" w:noHBand="1" w:noVBand="1"/>
      </w:tblPr>
      <w:tblGrid>
        <w:gridCol w:w="3321"/>
        <w:gridCol w:w="697"/>
        <w:gridCol w:w="1049"/>
      </w:tblGrid>
      <w:tr w:rsidR="00595D36" w:rsidTr="00475D5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595D36" w:rsidRDefault="00063E1C">
            <w:pPr>
              <w:pStyle w:val="Compact"/>
            </w:pPr>
            <w:r>
              <w:t>Calc</w:t>
            </w:r>
          </w:p>
        </w:tc>
        <w:tc>
          <w:tcPr>
            <w:tcW w:w="0" w:type="auto"/>
          </w:tcPr>
          <w:p w:rsidR="00595D36" w:rsidRDefault="00063E1C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Mali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595D36" w:rsidRDefault="00063E1C">
            <w:pPr>
              <w:pStyle w:val="Compact"/>
            </w:pPr>
            <w:r>
              <w:t>Uganda</w:t>
            </w:r>
          </w:p>
        </w:tc>
      </w:tr>
      <w:tr w:rsidR="00595D36" w:rsidTr="00475D5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595D36" w:rsidRPr="00475D57" w:rsidRDefault="00063E1C">
            <w:pPr>
              <w:pStyle w:val="Compact"/>
              <w:rPr>
                <w:b w:val="0"/>
              </w:rPr>
            </w:pPr>
            <w:r w:rsidRPr="00475D57">
              <w:rPr>
                <w:b w:val="0"/>
              </w:rPr>
              <w:t>We lost money from late loans</w:t>
            </w:r>
          </w:p>
        </w:tc>
        <w:tc>
          <w:tcPr>
            <w:tcW w:w="0" w:type="auto"/>
          </w:tcPr>
          <w:p w:rsidR="00595D36" w:rsidRPr="00475D57" w:rsidRDefault="00063E1C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75D57">
              <w:t>NA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595D36" w:rsidRPr="00475D57" w:rsidRDefault="00063E1C">
            <w:pPr>
              <w:pStyle w:val="Compact"/>
              <w:rPr>
                <w:b w:val="0"/>
              </w:rPr>
            </w:pPr>
            <w:r w:rsidRPr="00475D57">
              <w:rPr>
                <w:b w:val="0"/>
              </w:rPr>
              <w:t>2</w:t>
            </w:r>
          </w:p>
        </w:tc>
      </w:tr>
      <w:tr w:rsidR="00595D36" w:rsidTr="00475D5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595D36" w:rsidRPr="00475D57" w:rsidRDefault="00063E1C">
            <w:pPr>
              <w:pStyle w:val="Compact"/>
              <w:rPr>
                <w:b w:val="0"/>
              </w:rPr>
            </w:pPr>
            <w:r w:rsidRPr="00475D57">
              <w:rPr>
                <w:b w:val="0"/>
              </w:rPr>
              <w:t>Don’t know</w:t>
            </w:r>
          </w:p>
        </w:tc>
        <w:tc>
          <w:tcPr>
            <w:tcW w:w="0" w:type="auto"/>
          </w:tcPr>
          <w:p w:rsidR="00595D36" w:rsidRPr="00475D57" w:rsidRDefault="00063E1C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75D57">
              <w:t>1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595D36" w:rsidRPr="00475D57" w:rsidRDefault="00063E1C">
            <w:pPr>
              <w:pStyle w:val="Compact"/>
              <w:rPr>
                <w:b w:val="0"/>
              </w:rPr>
            </w:pPr>
            <w:r w:rsidRPr="00475D57">
              <w:rPr>
                <w:b w:val="0"/>
              </w:rPr>
              <w:t>NA</w:t>
            </w:r>
          </w:p>
        </w:tc>
      </w:tr>
      <w:tr w:rsidR="00595D36" w:rsidTr="00475D5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595D36" w:rsidRPr="00475D57" w:rsidRDefault="00063E1C">
            <w:pPr>
              <w:pStyle w:val="Compact"/>
              <w:rPr>
                <w:b w:val="0"/>
              </w:rPr>
            </w:pPr>
            <w:r w:rsidRPr="00475D57">
              <w:rPr>
                <w:b w:val="0"/>
              </w:rPr>
              <w:t>other (specify)</w:t>
            </w:r>
          </w:p>
        </w:tc>
        <w:tc>
          <w:tcPr>
            <w:tcW w:w="0" w:type="auto"/>
          </w:tcPr>
          <w:p w:rsidR="00595D36" w:rsidRPr="00475D57" w:rsidRDefault="00063E1C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75D57">
              <w:t>2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595D36" w:rsidRPr="00475D57" w:rsidRDefault="00063E1C">
            <w:pPr>
              <w:pStyle w:val="Compact"/>
              <w:rPr>
                <w:b w:val="0"/>
              </w:rPr>
            </w:pPr>
            <w:r w:rsidRPr="00475D57">
              <w:rPr>
                <w:b w:val="0"/>
              </w:rPr>
              <w:t>NA</w:t>
            </w:r>
          </w:p>
        </w:tc>
      </w:tr>
      <w:tr w:rsidR="00595D36" w:rsidTr="00475D5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595D36" w:rsidRDefault="00475D57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595D36" w:rsidRDefault="00063E1C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144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595D36" w:rsidRDefault="00063E1C">
            <w:pPr>
              <w:pStyle w:val="Compact"/>
            </w:pPr>
            <w:r>
              <w:t>53</w:t>
            </w:r>
          </w:p>
        </w:tc>
      </w:tr>
    </w:tbl>
    <w:p w:rsidR="00595D36" w:rsidRDefault="00063E1C">
      <w:pPr>
        <w:pStyle w:val="Heading1"/>
      </w:pPr>
      <w:bookmarkStart w:id="31" w:name="X6f3ca6d9bb8b6f6b27a591d1b6974826407c32a"/>
      <w:r>
        <w:t>Q57 How long is a savings cycle usually in months?</w:t>
      </w:r>
      <w:bookmarkEnd w:id="31"/>
    </w:p>
    <w:p w:rsidR="00595D36" w:rsidRDefault="00063E1C">
      <w:pPr>
        <w:pStyle w:val="FirstParagraph"/>
      </w:pPr>
      <w:r>
        <w:rPr>
          <w:noProof/>
          <w:lang w:val="en-GB" w:eastAsia="en-GB"/>
        </w:rPr>
        <w:drawing>
          <wp:inline distT="0" distB="0" distL="0" distR="0">
            <wp:extent cx="5334000" cy="3733800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cord_Keeper_files/figure-docx/unnamed-chunk-33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95D36" w:rsidRDefault="00063E1C">
      <w:pPr>
        <w:pStyle w:val="Heading1"/>
      </w:pPr>
      <w:bookmarkStart w:id="32" w:name="q58-how-is-the-share-out-calculated"/>
      <w:r>
        <w:t>Q58 How is the share-out calculated?</w:t>
      </w:r>
      <w:bookmarkEnd w:id="32"/>
    </w:p>
    <w:tbl>
      <w:tblPr>
        <w:tblStyle w:val="PlainTable2"/>
        <w:tblW w:w="0" w:type="pct"/>
        <w:tblLook w:val="07E0" w:firstRow="1" w:lastRow="1" w:firstColumn="1" w:lastColumn="1" w:noHBand="1" w:noVBand="1"/>
      </w:tblPr>
      <w:tblGrid>
        <w:gridCol w:w="7830"/>
        <w:gridCol w:w="697"/>
        <w:gridCol w:w="1049"/>
      </w:tblGrid>
      <w:tr w:rsidR="00595D36" w:rsidTr="00475D5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595D36" w:rsidRDefault="00063E1C">
            <w:pPr>
              <w:pStyle w:val="Compact"/>
            </w:pPr>
            <w:r>
              <w:t>calculate</w:t>
            </w:r>
          </w:p>
        </w:tc>
        <w:tc>
          <w:tcPr>
            <w:tcW w:w="0" w:type="auto"/>
          </w:tcPr>
          <w:p w:rsidR="00595D36" w:rsidRDefault="00063E1C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Mali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595D36" w:rsidRDefault="00063E1C">
            <w:pPr>
              <w:pStyle w:val="Compact"/>
            </w:pPr>
            <w:r>
              <w:t>Uganda</w:t>
            </w:r>
          </w:p>
        </w:tc>
      </w:tr>
      <w:tr w:rsidR="00595D36" w:rsidTr="00475D5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595D36" w:rsidRPr="00475D57" w:rsidRDefault="00063E1C">
            <w:pPr>
              <w:pStyle w:val="Compact"/>
              <w:rPr>
                <w:b w:val="0"/>
              </w:rPr>
            </w:pPr>
            <w:r w:rsidRPr="00475D57">
              <w:rPr>
                <w:b w:val="0"/>
              </w:rPr>
              <w:t>Everybody gets back what they saved and paid (interest paid on loans goes back to the person paying)</w:t>
            </w:r>
          </w:p>
        </w:tc>
        <w:tc>
          <w:tcPr>
            <w:tcW w:w="0" w:type="auto"/>
          </w:tcPr>
          <w:p w:rsidR="00595D36" w:rsidRPr="00475D57" w:rsidRDefault="00063E1C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75D57">
              <w:t>41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595D36" w:rsidRPr="00475D57" w:rsidRDefault="00063E1C">
            <w:pPr>
              <w:pStyle w:val="Compact"/>
              <w:rPr>
                <w:b w:val="0"/>
              </w:rPr>
            </w:pPr>
            <w:r w:rsidRPr="00475D57">
              <w:rPr>
                <w:b w:val="0"/>
              </w:rPr>
              <w:t>13</w:t>
            </w:r>
          </w:p>
        </w:tc>
      </w:tr>
      <w:tr w:rsidR="00595D36" w:rsidTr="00475D5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595D36" w:rsidRPr="00475D57" w:rsidRDefault="00063E1C">
            <w:pPr>
              <w:pStyle w:val="Compact"/>
              <w:rPr>
                <w:b w:val="0"/>
              </w:rPr>
            </w:pPr>
            <w:r w:rsidRPr="00475D57">
              <w:rPr>
                <w:b w:val="0"/>
              </w:rPr>
              <w:t>Everybody gets their saving back and the remainder split equally amongst the members</w:t>
            </w:r>
          </w:p>
        </w:tc>
        <w:tc>
          <w:tcPr>
            <w:tcW w:w="0" w:type="auto"/>
          </w:tcPr>
          <w:p w:rsidR="00595D36" w:rsidRPr="00475D57" w:rsidRDefault="00063E1C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75D57">
              <w:t>39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595D36" w:rsidRPr="00475D57" w:rsidRDefault="00063E1C">
            <w:pPr>
              <w:pStyle w:val="Compact"/>
              <w:rPr>
                <w:b w:val="0"/>
              </w:rPr>
            </w:pPr>
            <w:r w:rsidRPr="00475D57">
              <w:rPr>
                <w:b w:val="0"/>
              </w:rPr>
              <w:t>2</w:t>
            </w:r>
          </w:p>
        </w:tc>
      </w:tr>
      <w:tr w:rsidR="00595D36" w:rsidTr="00475D5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595D36" w:rsidRPr="00475D57" w:rsidRDefault="00063E1C">
            <w:pPr>
              <w:pStyle w:val="Compact"/>
              <w:rPr>
                <w:b w:val="0"/>
              </w:rPr>
            </w:pPr>
            <w:r w:rsidRPr="00475D57">
              <w:rPr>
                <w:b w:val="0"/>
              </w:rPr>
              <w:t xml:space="preserve">Everybody gets their savings back and the interest is distributed </w:t>
            </w:r>
            <w:r w:rsidRPr="00475D57">
              <w:rPr>
                <w:b w:val="0"/>
              </w:rPr>
              <w:lastRenderedPageBreak/>
              <w:t>proportionately</w:t>
            </w:r>
          </w:p>
        </w:tc>
        <w:tc>
          <w:tcPr>
            <w:tcW w:w="0" w:type="auto"/>
          </w:tcPr>
          <w:p w:rsidR="00595D36" w:rsidRPr="00475D57" w:rsidRDefault="00063E1C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75D57">
              <w:lastRenderedPageBreak/>
              <w:t>40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595D36" w:rsidRPr="00475D57" w:rsidRDefault="00063E1C">
            <w:pPr>
              <w:pStyle w:val="Compact"/>
              <w:rPr>
                <w:b w:val="0"/>
              </w:rPr>
            </w:pPr>
            <w:r w:rsidRPr="00475D57">
              <w:rPr>
                <w:b w:val="0"/>
              </w:rPr>
              <w:t>55</w:t>
            </w:r>
          </w:p>
        </w:tc>
      </w:tr>
      <w:tr w:rsidR="00595D36" w:rsidTr="00475D5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595D36" w:rsidRPr="00475D57" w:rsidRDefault="00063E1C">
            <w:pPr>
              <w:pStyle w:val="Compact"/>
              <w:rPr>
                <w:b w:val="0"/>
              </w:rPr>
            </w:pPr>
            <w:r w:rsidRPr="00475D57">
              <w:rPr>
                <w:b w:val="0"/>
              </w:rPr>
              <w:t>All the money is split up evenly among all the members regardless of how they have saved.</w:t>
            </w:r>
          </w:p>
        </w:tc>
        <w:tc>
          <w:tcPr>
            <w:tcW w:w="0" w:type="auto"/>
          </w:tcPr>
          <w:p w:rsidR="00595D36" w:rsidRPr="00475D57" w:rsidRDefault="00063E1C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75D57">
              <w:t>NA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595D36" w:rsidRPr="00475D57" w:rsidRDefault="00063E1C">
            <w:pPr>
              <w:pStyle w:val="Compact"/>
              <w:rPr>
                <w:b w:val="0"/>
              </w:rPr>
            </w:pPr>
            <w:r w:rsidRPr="00475D57">
              <w:rPr>
                <w:b w:val="0"/>
              </w:rPr>
              <w:t>2</w:t>
            </w:r>
          </w:p>
        </w:tc>
      </w:tr>
      <w:tr w:rsidR="00595D36" w:rsidTr="00475D5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595D36" w:rsidRPr="00475D57" w:rsidRDefault="00063E1C">
            <w:pPr>
              <w:pStyle w:val="Compact"/>
              <w:rPr>
                <w:b w:val="0"/>
              </w:rPr>
            </w:pPr>
            <w:r w:rsidRPr="00475D57">
              <w:rPr>
                <w:b w:val="0"/>
              </w:rPr>
              <w:t>Everybody gets an exact share according to participation (1, 2 or 3 ‘mains’)</w:t>
            </w:r>
          </w:p>
        </w:tc>
        <w:tc>
          <w:tcPr>
            <w:tcW w:w="0" w:type="auto"/>
          </w:tcPr>
          <w:p w:rsidR="00595D36" w:rsidRPr="00475D57" w:rsidRDefault="00063E1C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75D57">
              <w:t>11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595D36" w:rsidRPr="00475D57" w:rsidRDefault="00063E1C">
            <w:pPr>
              <w:pStyle w:val="Compact"/>
              <w:rPr>
                <w:b w:val="0"/>
              </w:rPr>
            </w:pPr>
            <w:r w:rsidRPr="00475D57">
              <w:rPr>
                <w:b w:val="0"/>
              </w:rPr>
              <w:t>2</w:t>
            </w:r>
          </w:p>
        </w:tc>
      </w:tr>
      <w:tr w:rsidR="00595D36" w:rsidTr="00475D5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595D36" w:rsidRPr="00475D57" w:rsidRDefault="00063E1C">
            <w:pPr>
              <w:pStyle w:val="Compact"/>
              <w:rPr>
                <w:b w:val="0"/>
              </w:rPr>
            </w:pPr>
            <w:r w:rsidRPr="00475D57">
              <w:rPr>
                <w:b w:val="0"/>
              </w:rPr>
              <w:t>other (specify)</w:t>
            </w:r>
          </w:p>
        </w:tc>
        <w:tc>
          <w:tcPr>
            <w:tcW w:w="0" w:type="auto"/>
          </w:tcPr>
          <w:p w:rsidR="00595D36" w:rsidRPr="00475D57" w:rsidRDefault="00063E1C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75D57">
              <w:t>NA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595D36" w:rsidRPr="00475D57" w:rsidRDefault="00063E1C">
            <w:pPr>
              <w:pStyle w:val="Compact"/>
              <w:rPr>
                <w:b w:val="0"/>
              </w:rPr>
            </w:pPr>
            <w:r w:rsidRPr="00475D57">
              <w:rPr>
                <w:b w:val="0"/>
              </w:rPr>
              <w:t>2</w:t>
            </w:r>
          </w:p>
        </w:tc>
      </w:tr>
      <w:tr w:rsidR="00595D36" w:rsidTr="00475D5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595D36" w:rsidRDefault="00475D57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595D36" w:rsidRDefault="00063E1C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131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595D36" w:rsidRDefault="00063E1C">
            <w:pPr>
              <w:pStyle w:val="Compact"/>
            </w:pPr>
            <w:r>
              <w:t>76</w:t>
            </w:r>
          </w:p>
        </w:tc>
      </w:tr>
    </w:tbl>
    <w:p w:rsidR="00595D36" w:rsidRDefault="00063E1C">
      <w:pPr>
        <w:pStyle w:val="Heading1"/>
      </w:pPr>
      <w:bookmarkStart w:id="33" w:name="X5e5b7dae780544fb199d2a23ea37940e5289504"/>
      <w:r>
        <w:t>Q59 Does your group charge fines for members who break the rules?</w:t>
      </w:r>
      <w:bookmarkEnd w:id="33"/>
    </w:p>
    <w:tbl>
      <w:tblPr>
        <w:tblStyle w:val="PlainTable2"/>
        <w:tblW w:w="0" w:type="pct"/>
        <w:tblLook w:val="07E0" w:firstRow="1" w:lastRow="1" w:firstColumn="1" w:lastColumn="1" w:noHBand="1" w:noVBand="1"/>
      </w:tblPr>
      <w:tblGrid>
        <w:gridCol w:w="3483"/>
        <w:gridCol w:w="697"/>
        <w:gridCol w:w="1049"/>
      </w:tblGrid>
      <w:tr w:rsidR="00595D36" w:rsidTr="00475D5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595D36" w:rsidRDefault="00063E1C">
            <w:pPr>
              <w:pStyle w:val="Compact"/>
            </w:pPr>
            <w:r>
              <w:t>Fines</w:t>
            </w:r>
          </w:p>
        </w:tc>
        <w:tc>
          <w:tcPr>
            <w:tcW w:w="0" w:type="auto"/>
          </w:tcPr>
          <w:p w:rsidR="00595D36" w:rsidRDefault="00063E1C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Mali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595D36" w:rsidRDefault="00063E1C">
            <w:pPr>
              <w:pStyle w:val="Compact"/>
            </w:pPr>
            <w:r>
              <w:t>Uganda</w:t>
            </w:r>
          </w:p>
        </w:tc>
      </w:tr>
      <w:tr w:rsidR="00595D36" w:rsidTr="00475D5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595D36" w:rsidRPr="00475D57" w:rsidRDefault="00063E1C">
            <w:pPr>
              <w:pStyle w:val="Compact"/>
              <w:rPr>
                <w:b w:val="0"/>
              </w:rPr>
            </w:pPr>
            <w:r w:rsidRPr="00475D57">
              <w:rPr>
                <w:b w:val="0"/>
              </w:rPr>
              <w:t>Yes</w:t>
            </w:r>
          </w:p>
        </w:tc>
        <w:tc>
          <w:tcPr>
            <w:tcW w:w="0" w:type="auto"/>
          </w:tcPr>
          <w:p w:rsidR="00595D36" w:rsidRPr="00475D57" w:rsidRDefault="00063E1C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75D57">
              <w:t>137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595D36" w:rsidRPr="00475D57" w:rsidRDefault="00063E1C">
            <w:pPr>
              <w:pStyle w:val="Compact"/>
              <w:rPr>
                <w:b w:val="0"/>
              </w:rPr>
            </w:pPr>
            <w:r w:rsidRPr="00475D57">
              <w:rPr>
                <w:b w:val="0"/>
              </w:rPr>
              <w:t>89</w:t>
            </w:r>
          </w:p>
        </w:tc>
      </w:tr>
      <w:tr w:rsidR="00595D36" w:rsidTr="00475D5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595D36" w:rsidRPr="00475D57" w:rsidRDefault="00063E1C">
            <w:pPr>
              <w:pStyle w:val="Compact"/>
              <w:rPr>
                <w:b w:val="0"/>
              </w:rPr>
            </w:pPr>
            <w:r w:rsidRPr="00475D57">
              <w:rPr>
                <w:b w:val="0"/>
              </w:rPr>
              <w:t>No</w:t>
            </w:r>
          </w:p>
        </w:tc>
        <w:tc>
          <w:tcPr>
            <w:tcW w:w="0" w:type="auto"/>
          </w:tcPr>
          <w:p w:rsidR="00595D36" w:rsidRPr="00475D57" w:rsidRDefault="00063E1C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75D57">
              <w:t>7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595D36" w:rsidRPr="00475D57" w:rsidRDefault="00063E1C">
            <w:pPr>
              <w:pStyle w:val="Compact"/>
              <w:rPr>
                <w:b w:val="0"/>
              </w:rPr>
            </w:pPr>
            <w:r w:rsidRPr="00475D57">
              <w:rPr>
                <w:b w:val="0"/>
              </w:rPr>
              <w:t>3</w:t>
            </w:r>
          </w:p>
        </w:tc>
      </w:tr>
      <w:tr w:rsidR="00595D36" w:rsidTr="00475D5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595D36" w:rsidRPr="00475D57" w:rsidRDefault="00063E1C">
            <w:pPr>
              <w:pStyle w:val="Compact"/>
              <w:rPr>
                <w:b w:val="0"/>
              </w:rPr>
            </w:pPr>
            <w:r w:rsidRPr="00475D57">
              <w:rPr>
                <w:b w:val="0"/>
              </w:rPr>
              <w:t>In principle yes but in reality no</w:t>
            </w:r>
          </w:p>
        </w:tc>
        <w:tc>
          <w:tcPr>
            <w:tcW w:w="0" w:type="auto"/>
          </w:tcPr>
          <w:p w:rsidR="00595D36" w:rsidRPr="00475D57" w:rsidRDefault="00063E1C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75D57">
              <w:t>NA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595D36" w:rsidRPr="00475D57" w:rsidRDefault="00063E1C">
            <w:pPr>
              <w:pStyle w:val="Compact"/>
              <w:rPr>
                <w:b w:val="0"/>
              </w:rPr>
            </w:pPr>
            <w:r w:rsidRPr="00475D57">
              <w:rPr>
                <w:b w:val="0"/>
              </w:rPr>
              <w:t>1</w:t>
            </w:r>
          </w:p>
        </w:tc>
      </w:tr>
      <w:tr w:rsidR="00595D36" w:rsidTr="00475D5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595D36" w:rsidRDefault="00475D57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595D36" w:rsidRDefault="00063E1C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144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595D36" w:rsidRDefault="00063E1C">
            <w:pPr>
              <w:pStyle w:val="Compact"/>
            </w:pPr>
            <w:r>
              <w:t>93</w:t>
            </w:r>
          </w:p>
        </w:tc>
      </w:tr>
    </w:tbl>
    <w:p w:rsidR="00595D36" w:rsidRDefault="00063E1C">
      <w:pPr>
        <w:pStyle w:val="Heading1"/>
      </w:pPr>
      <w:bookmarkStart w:id="34" w:name="Xa272595337ff538d975abf41705b33fbb191cad"/>
      <w:r>
        <w:t>Q60 What are some of the things that members are fined for? (Multiple Choice)</w:t>
      </w:r>
      <w:bookmarkEnd w:id="34"/>
    </w:p>
    <w:tbl>
      <w:tblPr>
        <w:tblStyle w:val="PlainTable2"/>
        <w:tblW w:w="0" w:type="pct"/>
        <w:tblLook w:val="07E0" w:firstRow="1" w:lastRow="1" w:firstColumn="1" w:lastColumn="1" w:noHBand="1" w:noVBand="1"/>
      </w:tblPr>
      <w:tblGrid>
        <w:gridCol w:w="3278"/>
        <w:gridCol w:w="697"/>
        <w:gridCol w:w="1049"/>
      </w:tblGrid>
      <w:tr w:rsidR="00595D36" w:rsidTr="00475D5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595D36" w:rsidRDefault="00063E1C">
            <w:pPr>
              <w:pStyle w:val="Compact"/>
            </w:pPr>
            <w:r>
              <w:t>Fines</w:t>
            </w:r>
          </w:p>
        </w:tc>
        <w:tc>
          <w:tcPr>
            <w:tcW w:w="0" w:type="auto"/>
          </w:tcPr>
          <w:p w:rsidR="00595D36" w:rsidRDefault="00063E1C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Mali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595D36" w:rsidRDefault="00063E1C">
            <w:pPr>
              <w:pStyle w:val="Compact"/>
            </w:pPr>
            <w:r>
              <w:t>Uganda</w:t>
            </w:r>
          </w:p>
        </w:tc>
      </w:tr>
      <w:tr w:rsidR="00595D36" w:rsidTr="00475D5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595D36" w:rsidRPr="00475D57" w:rsidRDefault="00063E1C">
            <w:pPr>
              <w:pStyle w:val="Compact"/>
              <w:rPr>
                <w:b w:val="0"/>
              </w:rPr>
            </w:pPr>
            <w:r w:rsidRPr="00475D57">
              <w:rPr>
                <w:b w:val="0"/>
              </w:rPr>
              <w:t>Talking during meeting</w:t>
            </w:r>
          </w:p>
        </w:tc>
        <w:tc>
          <w:tcPr>
            <w:tcW w:w="0" w:type="auto"/>
          </w:tcPr>
          <w:p w:rsidR="00595D36" w:rsidRPr="00475D57" w:rsidRDefault="00063E1C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75D57">
              <w:t>118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595D36" w:rsidRPr="00475D57" w:rsidRDefault="00063E1C">
            <w:pPr>
              <w:pStyle w:val="Compact"/>
              <w:rPr>
                <w:b w:val="0"/>
              </w:rPr>
            </w:pPr>
            <w:r w:rsidRPr="00475D57">
              <w:rPr>
                <w:b w:val="0"/>
              </w:rPr>
              <w:t>54</w:t>
            </w:r>
          </w:p>
        </w:tc>
      </w:tr>
      <w:tr w:rsidR="00595D36" w:rsidTr="00475D5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595D36" w:rsidRPr="00475D57" w:rsidRDefault="00063E1C">
            <w:pPr>
              <w:pStyle w:val="Compact"/>
              <w:rPr>
                <w:b w:val="0"/>
              </w:rPr>
            </w:pPr>
            <w:r w:rsidRPr="00475D57">
              <w:rPr>
                <w:b w:val="0"/>
              </w:rPr>
              <w:t>Late to meeting</w:t>
            </w:r>
          </w:p>
        </w:tc>
        <w:tc>
          <w:tcPr>
            <w:tcW w:w="0" w:type="auto"/>
          </w:tcPr>
          <w:p w:rsidR="00595D36" w:rsidRPr="00475D57" w:rsidRDefault="00063E1C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75D57">
              <w:t>142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595D36" w:rsidRPr="00475D57" w:rsidRDefault="00063E1C">
            <w:pPr>
              <w:pStyle w:val="Compact"/>
              <w:rPr>
                <w:b w:val="0"/>
              </w:rPr>
            </w:pPr>
            <w:r w:rsidRPr="00475D57">
              <w:rPr>
                <w:b w:val="0"/>
              </w:rPr>
              <w:t>82</w:t>
            </w:r>
          </w:p>
        </w:tc>
      </w:tr>
      <w:tr w:rsidR="00595D36" w:rsidTr="00475D5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595D36" w:rsidRPr="00475D57" w:rsidRDefault="00063E1C">
            <w:pPr>
              <w:pStyle w:val="Compact"/>
              <w:rPr>
                <w:b w:val="0"/>
              </w:rPr>
            </w:pPr>
            <w:r w:rsidRPr="00475D57">
              <w:rPr>
                <w:b w:val="0"/>
              </w:rPr>
              <w:t>Late repayment</w:t>
            </w:r>
          </w:p>
        </w:tc>
        <w:tc>
          <w:tcPr>
            <w:tcW w:w="0" w:type="auto"/>
          </w:tcPr>
          <w:p w:rsidR="00595D36" w:rsidRPr="00475D57" w:rsidRDefault="00063E1C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75D57">
              <w:t>117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595D36" w:rsidRPr="00475D57" w:rsidRDefault="00063E1C">
            <w:pPr>
              <w:pStyle w:val="Compact"/>
              <w:rPr>
                <w:b w:val="0"/>
              </w:rPr>
            </w:pPr>
            <w:r w:rsidRPr="00475D57">
              <w:rPr>
                <w:b w:val="0"/>
              </w:rPr>
              <w:t>64</w:t>
            </w:r>
          </w:p>
        </w:tc>
      </w:tr>
      <w:tr w:rsidR="00595D36" w:rsidTr="00475D5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595D36" w:rsidRPr="00475D57" w:rsidRDefault="00063E1C">
            <w:pPr>
              <w:pStyle w:val="Compact"/>
              <w:rPr>
                <w:b w:val="0"/>
              </w:rPr>
            </w:pPr>
            <w:r w:rsidRPr="00475D57">
              <w:rPr>
                <w:b w:val="0"/>
              </w:rPr>
              <w:t>Not saving</w:t>
            </w:r>
          </w:p>
        </w:tc>
        <w:tc>
          <w:tcPr>
            <w:tcW w:w="0" w:type="auto"/>
          </w:tcPr>
          <w:p w:rsidR="00595D36" w:rsidRPr="00475D57" w:rsidRDefault="00063E1C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75D57">
              <w:t>121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595D36" w:rsidRPr="00475D57" w:rsidRDefault="00063E1C">
            <w:pPr>
              <w:pStyle w:val="Compact"/>
              <w:rPr>
                <w:b w:val="0"/>
              </w:rPr>
            </w:pPr>
            <w:r w:rsidRPr="00475D57">
              <w:rPr>
                <w:b w:val="0"/>
              </w:rPr>
              <w:t>35</w:t>
            </w:r>
          </w:p>
        </w:tc>
      </w:tr>
      <w:tr w:rsidR="00595D36" w:rsidTr="00475D5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595D36" w:rsidRPr="00475D57" w:rsidRDefault="00063E1C">
            <w:pPr>
              <w:pStyle w:val="Compact"/>
              <w:rPr>
                <w:b w:val="0"/>
              </w:rPr>
            </w:pPr>
            <w:r w:rsidRPr="00475D57">
              <w:rPr>
                <w:b w:val="0"/>
              </w:rPr>
              <w:t>Arguments, saying bad things</w:t>
            </w:r>
          </w:p>
        </w:tc>
        <w:tc>
          <w:tcPr>
            <w:tcW w:w="0" w:type="auto"/>
          </w:tcPr>
          <w:p w:rsidR="00595D36" w:rsidRPr="00475D57" w:rsidRDefault="00063E1C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75D57">
              <w:t>73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595D36" w:rsidRPr="00475D57" w:rsidRDefault="00063E1C">
            <w:pPr>
              <w:pStyle w:val="Compact"/>
              <w:rPr>
                <w:b w:val="0"/>
              </w:rPr>
            </w:pPr>
            <w:r w:rsidRPr="00475D57">
              <w:rPr>
                <w:b w:val="0"/>
              </w:rPr>
              <w:t>37</w:t>
            </w:r>
          </w:p>
        </w:tc>
      </w:tr>
      <w:tr w:rsidR="00595D36" w:rsidTr="00475D5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595D36" w:rsidRPr="00475D57" w:rsidRDefault="00063E1C">
            <w:pPr>
              <w:pStyle w:val="Compact"/>
              <w:rPr>
                <w:b w:val="0"/>
              </w:rPr>
            </w:pPr>
            <w:r w:rsidRPr="00475D57">
              <w:rPr>
                <w:b w:val="0"/>
              </w:rPr>
              <w:t>Phone ringing during meeting</w:t>
            </w:r>
          </w:p>
        </w:tc>
        <w:tc>
          <w:tcPr>
            <w:tcW w:w="0" w:type="auto"/>
          </w:tcPr>
          <w:p w:rsidR="00595D36" w:rsidRPr="00475D57" w:rsidRDefault="00063E1C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75D57">
              <w:t>12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595D36" w:rsidRPr="00475D57" w:rsidRDefault="00063E1C">
            <w:pPr>
              <w:pStyle w:val="Compact"/>
              <w:rPr>
                <w:b w:val="0"/>
              </w:rPr>
            </w:pPr>
            <w:r w:rsidRPr="00475D57">
              <w:rPr>
                <w:b w:val="0"/>
              </w:rPr>
              <w:t>12</w:t>
            </w:r>
          </w:p>
        </w:tc>
      </w:tr>
      <w:tr w:rsidR="00595D36" w:rsidTr="00475D5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595D36" w:rsidRPr="00475D57" w:rsidRDefault="00063E1C">
            <w:pPr>
              <w:pStyle w:val="Compact"/>
              <w:rPr>
                <w:b w:val="0"/>
              </w:rPr>
            </w:pPr>
            <w:r w:rsidRPr="00475D57">
              <w:rPr>
                <w:b w:val="0"/>
              </w:rPr>
              <w:t>Other:</w:t>
            </w:r>
          </w:p>
        </w:tc>
        <w:tc>
          <w:tcPr>
            <w:tcW w:w="0" w:type="auto"/>
          </w:tcPr>
          <w:p w:rsidR="00595D36" w:rsidRPr="00475D57" w:rsidRDefault="00063E1C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75D57">
              <w:t>2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595D36" w:rsidRPr="00475D57" w:rsidRDefault="00063E1C">
            <w:pPr>
              <w:pStyle w:val="Compact"/>
              <w:rPr>
                <w:b w:val="0"/>
              </w:rPr>
            </w:pPr>
            <w:r w:rsidRPr="00475D57">
              <w:rPr>
                <w:b w:val="0"/>
              </w:rPr>
              <w:t>12</w:t>
            </w:r>
          </w:p>
        </w:tc>
      </w:tr>
      <w:tr w:rsidR="00595D36" w:rsidTr="00475D5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595D36" w:rsidRDefault="00475D57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595D36" w:rsidRDefault="00063E1C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144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595D36" w:rsidRDefault="00063E1C">
            <w:pPr>
              <w:pStyle w:val="Compact"/>
            </w:pPr>
            <w:r>
              <w:t>93</w:t>
            </w:r>
          </w:p>
        </w:tc>
      </w:tr>
    </w:tbl>
    <w:p w:rsidR="00595D36" w:rsidRDefault="00063E1C">
      <w:pPr>
        <w:pStyle w:val="Heading1"/>
      </w:pPr>
      <w:bookmarkStart w:id="35" w:name="X80ef09c5ce3bed5034cbf798ae728aa248d1c1a"/>
      <w:r>
        <w:t>Q61 Is the group registered with any government authority? E.g. with the municipality, ministry of cooperatives, chamber of commerce, etc.</w:t>
      </w:r>
      <w:bookmarkEnd w:id="35"/>
    </w:p>
    <w:tbl>
      <w:tblPr>
        <w:tblStyle w:val="PlainTable2"/>
        <w:tblW w:w="0" w:type="pct"/>
        <w:tblLook w:val="07E0" w:firstRow="1" w:lastRow="1" w:firstColumn="1" w:lastColumn="1" w:noHBand="1" w:noVBand="1"/>
      </w:tblPr>
      <w:tblGrid>
        <w:gridCol w:w="1651"/>
        <w:gridCol w:w="697"/>
        <w:gridCol w:w="1049"/>
      </w:tblGrid>
      <w:tr w:rsidR="00595D36" w:rsidTr="00475D5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595D36" w:rsidRDefault="00063E1C">
            <w:pPr>
              <w:pStyle w:val="Compact"/>
            </w:pPr>
            <w:r>
              <w:t>Registration</w:t>
            </w:r>
          </w:p>
        </w:tc>
        <w:tc>
          <w:tcPr>
            <w:tcW w:w="0" w:type="auto"/>
          </w:tcPr>
          <w:p w:rsidR="00595D36" w:rsidRDefault="00063E1C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Mali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595D36" w:rsidRDefault="00063E1C">
            <w:pPr>
              <w:pStyle w:val="Compact"/>
            </w:pPr>
            <w:r>
              <w:t>Uganda</w:t>
            </w:r>
          </w:p>
        </w:tc>
      </w:tr>
      <w:tr w:rsidR="00595D36" w:rsidTr="00475D5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595D36" w:rsidRPr="00475D57" w:rsidRDefault="00063E1C">
            <w:pPr>
              <w:pStyle w:val="Compact"/>
              <w:rPr>
                <w:b w:val="0"/>
              </w:rPr>
            </w:pPr>
            <w:r w:rsidRPr="00475D57">
              <w:rPr>
                <w:b w:val="0"/>
              </w:rPr>
              <w:t>Yes</w:t>
            </w:r>
          </w:p>
        </w:tc>
        <w:tc>
          <w:tcPr>
            <w:tcW w:w="0" w:type="auto"/>
          </w:tcPr>
          <w:p w:rsidR="00595D36" w:rsidRPr="00475D57" w:rsidRDefault="00063E1C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75D57">
              <w:t>37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595D36" w:rsidRPr="00475D57" w:rsidRDefault="00063E1C">
            <w:pPr>
              <w:pStyle w:val="Compact"/>
              <w:rPr>
                <w:b w:val="0"/>
              </w:rPr>
            </w:pPr>
            <w:r w:rsidRPr="00475D57">
              <w:rPr>
                <w:b w:val="0"/>
              </w:rPr>
              <w:t>49</w:t>
            </w:r>
          </w:p>
        </w:tc>
      </w:tr>
      <w:tr w:rsidR="00595D36" w:rsidTr="00475D5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595D36" w:rsidRPr="00475D57" w:rsidRDefault="00063E1C">
            <w:pPr>
              <w:pStyle w:val="Compact"/>
              <w:rPr>
                <w:b w:val="0"/>
              </w:rPr>
            </w:pPr>
            <w:r w:rsidRPr="00475D57">
              <w:rPr>
                <w:b w:val="0"/>
              </w:rPr>
              <w:t>No</w:t>
            </w:r>
          </w:p>
        </w:tc>
        <w:tc>
          <w:tcPr>
            <w:tcW w:w="0" w:type="auto"/>
          </w:tcPr>
          <w:p w:rsidR="00595D36" w:rsidRPr="00475D57" w:rsidRDefault="00063E1C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75D57">
              <w:t>97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595D36" w:rsidRPr="00475D57" w:rsidRDefault="00063E1C">
            <w:pPr>
              <w:pStyle w:val="Compact"/>
              <w:rPr>
                <w:b w:val="0"/>
              </w:rPr>
            </w:pPr>
            <w:r w:rsidRPr="00475D57">
              <w:rPr>
                <w:b w:val="0"/>
              </w:rPr>
              <w:t>38</w:t>
            </w:r>
          </w:p>
        </w:tc>
      </w:tr>
      <w:tr w:rsidR="00595D36" w:rsidTr="00475D5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595D36" w:rsidRPr="00475D57" w:rsidRDefault="00063E1C">
            <w:pPr>
              <w:pStyle w:val="Compact"/>
              <w:rPr>
                <w:b w:val="0"/>
              </w:rPr>
            </w:pPr>
            <w:r w:rsidRPr="00475D57">
              <w:rPr>
                <w:b w:val="0"/>
              </w:rPr>
              <w:t>I don’t know</w:t>
            </w:r>
          </w:p>
        </w:tc>
        <w:tc>
          <w:tcPr>
            <w:tcW w:w="0" w:type="auto"/>
          </w:tcPr>
          <w:p w:rsidR="00595D36" w:rsidRPr="00475D57" w:rsidRDefault="00063E1C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75D57">
              <w:t>10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595D36" w:rsidRPr="00475D57" w:rsidRDefault="00063E1C">
            <w:pPr>
              <w:pStyle w:val="Compact"/>
              <w:rPr>
                <w:b w:val="0"/>
              </w:rPr>
            </w:pPr>
            <w:r w:rsidRPr="00475D57">
              <w:rPr>
                <w:b w:val="0"/>
              </w:rPr>
              <w:t>6</w:t>
            </w:r>
          </w:p>
        </w:tc>
      </w:tr>
      <w:tr w:rsidR="00595D36" w:rsidTr="00475D5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595D36" w:rsidRDefault="00475D57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595D36" w:rsidRDefault="00063E1C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144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595D36" w:rsidRDefault="00063E1C">
            <w:pPr>
              <w:pStyle w:val="Compact"/>
            </w:pPr>
            <w:r>
              <w:t>93</w:t>
            </w:r>
          </w:p>
        </w:tc>
      </w:tr>
    </w:tbl>
    <w:p w:rsidR="00595D36" w:rsidRDefault="00063E1C">
      <w:pPr>
        <w:pStyle w:val="Heading1"/>
      </w:pPr>
      <w:bookmarkStart w:id="36" w:name="Xb54acfc20a766fbcf91c157f94de76ce894d7c7"/>
      <w:r>
        <w:lastRenderedPageBreak/>
        <w:t>Q62 Does the group have a relationship with a financial service provider?</w:t>
      </w:r>
      <w:bookmarkEnd w:id="36"/>
    </w:p>
    <w:tbl>
      <w:tblPr>
        <w:tblStyle w:val="PlainTable2"/>
        <w:tblW w:w="0" w:type="pct"/>
        <w:tblLook w:val="07E0" w:firstRow="1" w:lastRow="1" w:firstColumn="1" w:lastColumn="1" w:noHBand="1" w:noVBand="1"/>
      </w:tblPr>
      <w:tblGrid>
        <w:gridCol w:w="3510"/>
        <w:gridCol w:w="697"/>
        <w:gridCol w:w="1049"/>
      </w:tblGrid>
      <w:tr w:rsidR="00595D36" w:rsidTr="00475D5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595D36" w:rsidRDefault="00063E1C">
            <w:pPr>
              <w:pStyle w:val="Compact"/>
            </w:pPr>
            <w:r>
              <w:t>Financial</w:t>
            </w:r>
          </w:p>
        </w:tc>
        <w:tc>
          <w:tcPr>
            <w:tcW w:w="0" w:type="auto"/>
          </w:tcPr>
          <w:p w:rsidR="00595D36" w:rsidRDefault="00063E1C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Mali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595D36" w:rsidRDefault="00063E1C">
            <w:pPr>
              <w:pStyle w:val="Compact"/>
            </w:pPr>
            <w:r>
              <w:t>Uganda</w:t>
            </w:r>
          </w:p>
        </w:tc>
      </w:tr>
      <w:tr w:rsidR="00595D36" w:rsidTr="00475D5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595D36" w:rsidRPr="00475D57" w:rsidRDefault="00063E1C">
            <w:pPr>
              <w:pStyle w:val="Compact"/>
              <w:rPr>
                <w:b w:val="0"/>
              </w:rPr>
            </w:pPr>
            <w:r w:rsidRPr="00475D57">
              <w:rPr>
                <w:b w:val="0"/>
              </w:rPr>
              <w:t>Yes, as a group</w:t>
            </w:r>
          </w:p>
        </w:tc>
        <w:tc>
          <w:tcPr>
            <w:tcW w:w="0" w:type="auto"/>
          </w:tcPr>
          <w:p w:rsidR="00595D36" w:rsidRPr="00475D57" w:rsidRDefault="00063E1C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75D57">
              <w:t>6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595D36" w:rsidRPr="00475D57" w:rsidRDefault="00063E1C">
            <w:pPr>
              <w:pStyle w:val="Compact"/>
              <w:rPr>
                <w:b w:val="0"/>
              </w:rPr>
            </w:pPr>
            <w:r w:rsidRPr="00475D57">
              <w:rPr>
                <w:b w:val="0"/>
              </w:rPr>
              <w:t>20</w:t>
            </w:r>
          </w:p>
        </w:tc>
      </w:tr>
      <w:tr w:rsidR="00595D36" w:rsidTr="00475D5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595D36" w:rsidRPr="00475D57" w:rsidRDefault="00063E1C">
            <w:pPr>
              <w:pStyle w:val="Compact"/>
              <w:rPr>
                <w:b w:val="0"/>
              </w:rPr>
            </w:pPr>
            <w:r w:rsidRPr="00475D57">
              <w:rPr>
                <w:b w:val="0"/>
              </w:rPr>
              <w:t>Yes, but individual members</w:t>
            </w:r>
          </w:p>
        </w:tc>
        <w:tc>
          <w:tcPr>
            <w:tcW w:w="0" w:type="auto"/>
          </w:tcPr>
          <w:p w:rsidR="00595D36" w:rsidRPr="00475D57" w:rsidRDefault="00063E1C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75D57">
              <w:t>3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595D36" w:rsidRPr="00475D57" w:rsidRDefault="00063E1C">
            <w:pPr>
              <w:pStyle w:val="Compact"/>
              <w:rPr>
                <w:b w:val="0"/>
              </w:rPr>
            </w:pPr>
            <w:r w:rsidRPr="00475D57">
              <w:rPr>
                <w:b w:val="0"/>
              </w:rPr>
              <w:t>21</w:t>
            </w:r>
          </w:p>
        </w:tc>
      </w:tr>
      <w:tr w:rsidR="00595D36" w:rsidTr="00475D5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595D36" w:rsidRPr="00475D57" w:rsidRDefault="00063E1C">
            <w:pPr>
              <w:pStyle w:val="Compact"/>
              <w:rPr>
                <w:b w:val="0"/>
              </w:rPr>
            </w:pPr>
            <w:r w:rsidRPr="00475D57">
              <w:rPr>
                <w:b w:val="0"/>
              </w:rPr>
              <w:t>No, nobody has any relationship</w:t>
            </w:r>
          </w:p>
        </w:tc>
        <w:tc>
          <w:tcPr>
            <w:tcW w:w="0" w:type="auto"/>
          </w:tcPr>
          <w:p w:rsidR="00595D36" w:rsidRPr="00475D57" w:rsidRDefault="00063E1C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75D57">
              <w:t>132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595D36" w:rsidRPr="00475D57" w:rsidRDefault="00063E1C">
            <w:pPr>
              <w:pStyle w:val="Compact"/>
              <w:rPr>
                <w:b w:val="0"/>
              </w:rPr>
            </w:pPr>
            <w:r w:rsidRPr="00475D57">
              <w:rPr>
                <w:b w:val="0"/>
              </w:rPr>
              <w:t>42</w:t>
            </w:r>
          </w:p>
        </w:tc>
      </w:tr>
      <w:tr w:rsidR="00595D36" w:rsidTr="00475D5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595D36" w:rsidRPr="00475D57" w:rsidRDefault="00063E1C">
            <w:pPr>
              <w:pStyle w:val="Compact"/>
              <w:rPr>
                <w:b w:val="0"/>
              </w:rPr>
            </w:pPr>
            <w:r w:rsidRPr="00475D57">
              <w:rPr>
                <w:b w:val="0"/>
              </w:rPr>
              <w:t>I don’t know</w:t>
            </w:r>
          </w:p>
        </w:tc>
        <w:tc>
          <w:tcPr>
            <w:tcW w:w="0" w:type="auto"/>
          </w:tcPr>
          <w:p w:rsidR="00595D36" w:rsidRPr="00475D57" w:rsidRDefault="00063E1C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75D57">
              <w:t>3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595D36" w:rsidRPr="00475D57" w:rsidRDefault="00063E1C">
            <w:pPr>
              <w:pStyle w:val="Compact"/>
              <w:rPr>
                <w:b w:val="0"/>
              </w:rPr>
            </w:pPr>
            <w:r w:rsidRPr="00475D57">
              <w:rPr>
                <w:b w:val="0"/>
              </w:rPr>
              <w:t>10</w:t>
            </w:r>
          </w:p>
        </w:tc>
      </w:tr>
      <w:tr w:rsidR="00595D36" w:rsidTr="00475D5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595D36" w:rsidRDefault="00475D57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595D36" w:rsidRDefault="00063E1C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144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595D36" w:rsidRDefault="00063E1C">
            <w:pPr>
              <w:pStyle w:val="Compact"/>
            </w:pPr>
            <w:r>
              <w:t>93</w:t>
            </w:r>
          </w:p>
        </w:tc>
      </w:tr>
    </w:tbl>
    <w:p w:rsidR="00595D36" w:rsidRDefault="00063E1C">
      <w:pPr>
        <w:pStyle w:val="Heading1"/>
      </w:pPr>
      <w:bookmarkStart w:id="37" w:name="Xb36b2feb574f569864c16debf71f7797de2964c"/>
      <w:r>
        <w:t>Q63 What type of relationship(s) does the group have with a financial service provider?</w:t>
      </w:r>
      <w:bookmarkEnd w:id="37"/>
    </w:p>
    <w:tbl>
      <w:tblPr>
        <w:tblStyle w:val="PlainTable2"/>
        <w:tblW w:w="0" w:type="pct"/>
        <w:tblLook w:val="07E0" w:firstRow="1" w:lastRow="1" w:firstColumn="1" w:lastColumn="1" w:noHBand="1" w:noVBand="1"/>
      </w:tblPr>
      <w:tblGrid>
        <w:gridCol w:w="7830"/>
        <w:gridCol w:w="697"/>
        <w:gridCol w:w="1049"/>
      </w:tblGrid>
      <w:tr w:rsidR="00595D36" w:rsidTr="00475D5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595D36" w:rsidRDefault="00063E1C">
            <w:pPr>
              <w:pStyle w:val="Compact"/>
            </w:pPr>
            <w:r>
              <w:t>Relation</w:t>
            </w:r>
          </w:p>
        </w:tc>
        <w:tc>
          <w:tcPr>
            <w:tcW w:w="0" w:type="auto"/>
          </w:tcPr>
          <w:p w:rsidR="00595D36" w:rsidRDefault="00063E1C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Mali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595D36" w:rsidRDefault="00063E1C">
            <w:pPr>
              <w:pStyle w:val="Compact"/>
            </w:pPr>
            <w:r>
              <w:t>Uganda</w:t>
            </w:r>
          </w:p>
        </w:tc>
      </w:tr>
      <w:tr w:rsidR="00595D36" w:rsidTr="00475D5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595D36" w:rsidRPr="00475D57" w:rsidRDefault="00063E1C">
            <w:pPr>
              <w:pStyle w:val="Compact"/>
              <w:rPr>
                <w:b w:val="0"/>
              </w:rPr>
            </w:pPr>
            <w:r w:rsidRPr="00475D57">
              <w:rPr>
                <w:b w:val="0"/>
              </w:rPr>
              <w:t>Individual group members have accounts (unrelated to the group)</w:t>
            </w:r>
          </w:p>
        </w:tc>
        <w:tc>
          <w:tcPr>
            <w:tcW w:w="0" w:type="auto"/>
          </w:tcPr>
          <w:p w:rsidR="00595D36" w:rsidRPr="00475D57" w:rsidRDefault="00063E1C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75D57">
              <w:t>3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595D36" w:rsidRPr="00475D57" w:rsidRDefault="00063E1C">
            <w:pPr>
              <w:pStyle w:val="Compact"/>
              <w:rPr>
                <w:b w:val="0"/>
              </w:rPr>
            </w:pPr>
            <w:r w:rsidRPr="00475D57">
              <w:rPr>
                <w:b w:val="0"/>
              </w:rPr>
              <w:t>30</w:t>
            </w:r>
          </w:p>
        </w:tc>
      </w:tr>
      <w:tr w:rsidR="00595D36" w:rsidTr="00475D5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595D36" w:rsidRPr="00475D57" w:rsidRDefault="00063E1C">
            <w:pPr>
              <w:pStyle w:val="Compact"/>
              <w:rPr>
                <w:b w:val="0"/>
              </w:rPr>
            </w:pPr>
            <w:r w:rsidRPr="00475D57">
              <w:rPr>
                <w:b w:val="0"/>
              </w:rPr>
              <w:t>Individual group members have loans (unrelated to the group, group not guaranteeing loan)</w:t>
            </w:r>
          </w:p>
        </w:tc>
        <w:tc>
          <w:tcPr>
            <w:tcW w:w="0" w:type="auto"/>
          </w:tcPr>
          <w:p w:rsidR="00595D36" w:rsidRPr="00475D57" w:rsidRDefault="00063E1C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75D57">
              <w:t>3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595D36" w:rsidRPr="00475D57" w:rsidRDefault="00063E1C">
            <w:pPr>
              <w:pStyle w:val="Compact"/>
              <w:rPr>
                <w:b w:val="0"/>
              </w:rPr>
            </w:pPr>
            <w:r w:rsidRPr="00475D57">
              <w:rPr>
                <w:b w:val="0"/>
              </w:rPr>
              <w:t>15</w:t>
            </w:r>
          </w:p>
        </w:tc>
      </w:tr>
      <w:tr w:rsidR="00595D36" w:rsidTr="00475D5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595D36" w:rsidRPr="00475D57" w:rsidRDefault="00063E1C">
            <w:pPr>
              <w:pStyle w:val="Compact"/>
              <w:rPr>
                <w:b w:val="0"/>
              </w:rPr>
            </w:pPr>
            <w:r w:rsidRPr="00475D57">
              <w:rPr>
                <w:b w:val="0"/>
              </w:rPr>
              <w:t>Individual group members have accounts as a result of the group</w:t>
            </w:r>
          </w:p>
        </w:tc>
        <w:tc>
          <w:tcPr>
            <w:tcW w:w="0" w:type="auto"/>
          </w:tcPr>
          <w:p w:rsidR="00595D36" w:rsidRPr="00475D57" w:rsidRDefault="00063E1C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75D57">
              <w:t>NA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595D36" w:rsidRPr="00475D57" w:rsidRDefault="00063E1C">
            <w:pPr>
              <w:pStyle w:val="Compact"/>
              <w:rPr>
                <w:b w:val="0"/>
              </w:rPr>
            </w:pPr>
            <w:r w:rsidRPr="00475D57">
              <w:rPr>
                <w:b w:val="0"/>
              </w:rPr>
              <w:t>1</w:t>
            </w:r>
          </w:p>
        </w:tc>
      </w:tr>
      <w:tr w:rsidR="00595D36" w:rsidTr="00475D5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595D36" w:rsidRPr="00475D57" w:rsidRDefault="00063E1C">
            <w:pPr>
              <w:pStyle w:val="Compact"/>
              <w:rPr>
                <w:b w:val="0"/>
              </w:rPr>
            </w:pPr>
            <w:r w:rsidRPr="00475D57">
              <w:rPr>
                <w:b w:val="0"/>
              </w:rPr>
              <w:t>group guaranteeing loan or member’s track record helping to get the loan</w:t>
            </w:r>
          </w:p>
        </w:tc>
        <w:tc>
          <w:tcPr>
            <w:tcW w:w="0" w:type="auto"/>
          </w:tcPr>
          <w:p w:rsidR="00595D36" w:rsidRPr="00475D57" w:rsidRDefault="00063E1C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75D57">
              <w:t>6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595D36" w:rsidRPr="00475D57" w:rsidRDefault="00063E1C">
            <w:pPr>
              <w:pStyle w:val="Compact"/>
              <w:rPr>
                <w:b w:val="0"/>
              </w:rPr>
            </w:pPr>
            <w:r w:rsidRPr="00475D57">
              <w:rPr>
                <w:b w:val="0"/>
              </w:rPr>
              <w:t>16</w:t>
            </w:r>
          </w:p>
        </w:tc>
      </w:tr>
      <w:tr w:rsidR="00595D36" w:rsidTr="00475D5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595D36" w:rsidRPr="00475D57" w:rsidRDefault="00063E1C">
            <w:pPr>
              <w:pStyle w:val="Compact"/>
              <w:rPr>
                <w:b w:val="0"/>
              </w:rPr>
            </w:pPr>
            <w:r w:rsidRPr="00475D57">
              <w:rPr>
                <w:b w:val="0"/>
              </w:rPr>
              <w:t>Group has a loan from financial service provider</w:t>
            </w:r>
          </w:p>
        </w:tc>
        <w:tc>
          <w:tcPr>
            <w:tcW w:w="0" w:type="auto"/>
          </w:tcPr>
          <w:p w:rsidR="00595D36" w:rsidRPr="00475D57" w:rsidRDefault="00063E1C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75D57">
              <w:t>1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595D36" w:rsidRPr="00475D57" w:rsidRDefault="00063E1C">
            <w:pPr>
              <w:pStyle w:val="Compact"/>
              <w:rPr>
                <w:b w:val="0"/>
              </w:rPr>
            </w:pPr>
            <w:r w:rsidRPr="00475D57">
              <w:rPr>
                <w:b w:val="0"/>
              </w:rPr>
              <w:t>2</w:t>
            </w:r>
          </w:p>
        </w:tc>
      </w:tr>
      <w:tr w:rsidR="00595D36" w:rsidTr="00475D5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595D36" w:rsidRDefault="00475D57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595D36" w:rsidRDefault="00063E1C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13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595D36" w:rsidRDefault="00063E1C">
            <w:pPr>
              <w:pStyle w:val="Compact"/>
            </w:pPr>
            <w:r>
              <w:t>64</w:t>
            </w:r>
          </w:p>
        </w:tc>
      </w:tr>
    </w:tbl>
    <w:p w:rsidR="00595D36" w:rsidRDefault="00063E1C">
      <w:pPr>
        <w:pStyle w:val="Heading1"/>
      </w:pPr>
      <w:bookmarkStart w:id="38" w:name="X1b2a05b08a669680857928019ea835165aafdd2"/>
      <w:r>
        <w:t>Q64 In what type of institution does the group have an account?</w:t>
      </w:r>
      <w:bookmarkEnd w:id="38"/>
    </w:p>
    <w:tbl>
      <w:tblPr>
        <w:tblStyle w:val="PlainTable2"/>
        <w:tblW w:w="0" w:type="pct"/>
        <w:tblLook w:val="07E0" w:firstRow="1" w:lastRow="1" w:firstColumn="1" w:lastColumn="1" w:noHBand="1" w:noVBand="1"/>
      </w:tblPr>
      <w:tblGrid>
        <w:gridCol w:w="2518"/>
        <w:gridCol w:w="697"/>
        <w:gridCol w:w="1049"/>
      </w:tblGrid>
      <w:tr w:rsidR="00595D36" w:rsidTr="00475D5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595D36" w:rsidRDefault="00063E1C">
            <w:pPr>
              <w:pStyle w:val="Compact"/>
            </w:pPr>
            <w:r>
              <w:t>Relation</w:t>
            </w:r>
          </w:p>
        </w:tc>
        <w:tc>
          <w:tcPr>
            <w:tcW w:w="0" w:type="auto"/>
          </w:tcPr>
          <w:p w:rsidR="00595D36" w:rsidRDefault="00063E1C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Mali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595D36" w:rsidRDefault="00063E1C">
            <w:pPr>
              <w:pStyle w:val="Compact"/>
            </w:pPr>
            <w:r>
              <w:t>Uganda</w:t>
            </w:r>
          </w:p>
        </w:tc>
      </w:tr>
      <w:tr w:rsidR="00595D36" w:rsidTr="00475D5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595D36" w:rsidRPr="00475D57" w:rsidRDefault="00063E1C">
            <w:pPr>
              <w:pStyle w:val="Compact"/>
              <w:rPr>
                <w:b w:val="0"/>
              </w:rPr>
            </w:pPr>
            <w:r w:rsidRPr="00475D57">
              <w:rPr>
                <w:b w:val="0"/>
              </w:rPr>
              <w:t>Commercial Bank</w:t>
            </w:r>
          </w:p>
        </w:tc>
        <w:tc>
          <w:tcPr>
            <w:tcW w:w="0" w:type="auto"/>
          </w:tcPr>
          <w:p w:rsidR="00595D36" w:rsidRPr="00475D57" w:rsidRDefault="00063E1C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75D57">
              <w:t>NA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595D36" w:rsidRPr="00475D57" w:rsidRDefault="00063E1C">
            <w:pPr>
              <w:pStyle w:val="Compact"/>
              <w:rPr>
                <w:b w:val="0"/>
              </w:rPr>
            </w:pPr>
            <w:r w:rsidRPr="00475D57">
              <w:rPr>
                <w:b w:val="0"/>
              </w:rPr>
              <w:t>4</w:t>
            </w:r>
          </w:p>
        </w:tc>
      </w:tr>
      <w:tr w:rsidR="00595D36" w:rsidTr="00475D5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595D36" w:rsidRPr="00475D57" w:rsidRDefault="00063E1C">
            <w:pPr>
              <w:pStyle w:val="Compact"/>
              <w:rPr>
                <w:b w:val="0"/>
              </w:rPr>
            </w:pPr>
            <w:r w:rsidRPr="00475D57">
              <w:rPr>
                <w:b w:val="0"/>
              </w:rPr>
              <w:t>MFIs</w:t>
            </w:r>
          </w:p>
        </w:tc>
        <w:tc>
          <w:tcPr>
            <w:tcW w:w="0" w:type="auto"/>
          </w:tcPr>
          <w:p w:rsidR="00595D36" w:rsidRPr="00475D57" w:rsidRDefault="00063E1C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75D57">
              <w:t>4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595D36" w:rsidRPr="00475D57" w:rsidRDefault="00063E1C">
            <w:pPr>
              <w:pStyle w:val="Compact"/>
              <w:rPr>
                <w:b w:val="0"/>
              </w:rPr>
            </w:pPr>
            <w:r w:rsidRPr="00475D57">
              <w:rPr>
                <w:b w:val="0"/>
              </w:rPr>
              <w:t>1</w:t>
            </w:r>
          </w:p>
        </w:tc>
      </w:tr>
      <w:tr w:rsidR="00595D36" w:rsidTr="00475D5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595D36" w:rsidRPr="00475D57" w:rsidRDefault="00063E1C">
            <w:pPr>
              <w:pStyle w:val="Compact"/>
              <w:rPr>
                <w:b w:val="0"/>
              </w:rPr>
            </w:pPr>
            <w:r w:rsidRPr="00475D57">
              <w:rPr>
                <w:b w:val="0"/>
              </w:rPr>
              <w:t>MNO (mobile money)</w:t>
            </w:r>
          </w:p>
        </w:tc>
        <w:tc>
          <w:tcPr>
            <w:tcW w:w="0" w:type="auto"/>
          </w:tcPr>
          <w:p w:rsidR="00595D36" w:rsidRPr="00475D57" w:rsidRDefault="00063E1C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75D57">
              <w:t>NA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595D36" w:rsidRPr="00475D57" w:rsidRDefault="00063E1C">
            <w:pPr>
              <w:pStyle w:val="Compact"/>
              <w:rPr>
                <w:b w:val="0"/>
              </w:rPr>
            </w:pPr>
            <w:r w:rsidRPr="00475D57">
              <w:rPr>
                <w:b w:val="0"/>
              </w:rPr>
              <w:t>4</w:t>
            </w:r>
          </w:p>
        </w:tc>
      </w:tr>
      <w:tr w:rsidR="00595D36" w:rsidTr="00475D5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595D36" w:rsidRPr="00475D57" w:rsidRDefault="00063E1C">
            <w:pPr>
              <w:pStyle w:val="Compact"/>
              <w:rPr>
                <w:b w:val="0"/>
              </w:rPr>
            </w:pPr>
            <w:r w:rsidRPr="00475D57">
              <w:rPr>
                <w:b w:val="0"/>
              </w:rPr>
              <w:t>I don’t want to answer</w:t>
            </w:r>
          </w:p>
        </w:tc>
        <w:tc>
          <w:tcPr>
            <w:tcW w:w="0" w:type="auto"/>
          </w:tcPr>
          <w:p w:rsidR="00595D36" w:rsidRPr="00475D57" w:rsidRDefault="00063E1C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75D57">
              <w:t>1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595D36" w:rsidRPr="00475D57" w:rsidRDefault="00063E1C">
            <w:pPr>
              <w:pStyle w:val="Compact"/>
              <w:rPr>
                <w:b w:val="0"/>
              </w:rPr>
            </w:pPr>
            <w:r w:rsidRPr="00475D57">
              <w:rPr>
                <w:b w:val="0"/>
              </w:rPr>
              <w:t>NA</w:t>
            </w:r>
          </w:p>
        </w:tc>
      </w:tr>
      <w:tr w:rsidR="00595D36" w:rsidTr="00475D5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595D36" w:rsidRDefault="00475D57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595D36" w:rsidRDefault="00063E1C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5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595D36" w:rsidRDefault="00063E1C">
            <w:pPr>
              <w:pStyle w:val="Compact"/>
            </w:pPr>
            <w:r>
              <w:t>9</w:t>
            </w:r>
          </w:p>
        </w:tc>
      </w:tr>
    </w:tbl>
    <w:p w:rsidR="00595D36" w:rsidRDefault="00063E1C">
      <w:pPr>
        <w:pStyle w:val="Heading1"/>
      </w:pPr>
      <w:bookmarkStart w:id="39" w:name="X379d8d29c975676e87b4ea32001050b478bb888"/>
      <w:r>
        <w:t>Q67 Does the group use mobile money for group activities?</w:t>
      </w:r>
      <w:bookmarkEnd w:id="39"/>
    </w:p>
    <w:tbl>
      <w:tblPr>
        <w:tblStyle w:val="PlainTable2"/>
        <w:tblW w:w="0" w:type="pct"/>
        <w:tblLook w:val="07E0" w:firstRow="1" w:lastRow="1" w:firstColumn="1" w:lastColumn="1" w:noHBand="1" w:noVBand="1"/>
      </w:tblPr>
      <w:tblGrid>
        <w:gridCol w:w="1603"/>
        <w:gridCol w:w="697"/>
        <w:gridCol w:w="1049"/>
      </w:tblGrid>
      <w:tr w:rsidR="00595D36" w:rsidTr="00475D5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595D36" w:rsidRDefault="00063E1C">
            <w:pPr>
              <w:pStyle w:val="Compact"/>
            </w:pPr>
            <w:r>
              <w:t>Mobile</w:t>
            </w:r>
          </w:p>
        </w:tc>
        <w:tc>
          <w:tcPr>
            <w:tcW w:w="0" w:type="auto"/>
          </w:tcPr>
          <w:p w:rsidR="00595D36" w:rsidRDefault="00063E1C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Mali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595D36" w:rsidRDefault="00063E1C">
            <w:pPr>
              <w:pStyle w:val="Compact"/>
            </w:pPr>
            <w:r>
              <w:t>Uganda</w:t>
            </w:r>
          </w:p>
        </w:tc>
      </w:tr>
      <w:tr w:rsidR="00595D36" w:rsidTr="00475D5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595D36" w:rsidRPr="00475D57" w:rsidRDefault="00063E1C">
            <w:pPr>
              <w:pStyle w:val="Compact"/>
              <w:rPr>
                <w:b w:val="0"/>
              </w:rPr>
            </w:pPr>
            <w:r w:rsidRPr="00475D57">
              <w:rPr>
                <w:b w:val="0"/>
              </w:rPr>
              <w:t>Yes</w:t>
            </w:r>
          </w:p>
        </w:tc>
        <w:tc>
          <w:tcPr>
            <w:tcW w:w="0" w:type="auto"/>
          </w:tcPr>
          <w:p w:rsidR="00595D36" w:rsidRPr="00475D57" w:rsidRDefault="00063E1C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75D57">
              <w:t>NA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595D36" w:rsidRPr="00475D57" w:rsidRDefault="00063E1C">
            <w:pPr>
              <w:pStyle w:val="Compact"/>
              <w:rPr>
                <w:b w:val="0"/>
              </w:rPr>
            </w:pPr>
            <w:r w:rsidRPr="00475D57">
              <w:rPr>
                <w:b w:val="0"/>
              </w:rPr>
              <w:t>1</w:t>
            </w:r>
          </w:p>
        </w:tc>
      </w:tr>
      <w:tr w:rsidR="00595D36" w:rsidTr="00475D5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595D36" w:rsidRPr="00475D57" w:rsidRDefault="00063E1C">
            <w:pPr>
              <w:pStyle w:val="Compact"/>
              <w:rPr>
                <w:b w:val="0"/>
              </w:rPr>
            </w:pPr>
            <w:r w:rsidRPr="00475D57">
              <w:rPr>
                <w:b w:val="0"/>
              </w:rPr>
              <w:t>No</w:t>
            </w:r>
          </w:p>
        </w:tc>
        <w:tc>
          <w:tcPr>
            <w:tcW w:w="0" w:type="auto"/>
          </w:tcPr>
          <w:p w:rsidR="00595D36" w:rsidRPr="00475D57" w:rsidRDefault="00063E1C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75D57">
              <w:t>140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595D36" w:rsidRPr="00475D57" w:rsidRDefault="00063E1C">
            <w:pPr>
              <w:pStyle w:val="Compact"/>
              <w:rPr>
                <w:b w:val="0"/>
              </w:rPr>
            </w:pPr>
            <w:r w:rsidRPr="00475D57">
              <w:rPr>
                <w:b w:val="0"/>
              </w:rPr>
              <w:t>90</w:t>
            </w:r>
          </w:p>
        </w:tc>
      </w:tr>
      <w:tr w:rsidR="00595D36" w:rsidTr="00475D5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595D36" w:rsidRPr="00475D57" w:rsidRDefault="00063E1C">
            <w:pPr>
              <w:pStyle w:val="Compact"/>
              <w:rPr>
                <w:b w:val="0"/>
              </w:rPr>
            </w:pPr>
            <w:r w:rsidRPr="00475D57">
              <w:rPr>
                <w:b w:val="0"/>
              </w:rPr>
              <w:t>I don’t know</w:t>
            </w:r>
          </w:p>
        </w:tc>
        <w:tc>
          <w:tcPr>
            <w:tcW w:w="0" w:type="auto"/>
          </w:tcPr>
          <w:p w:rsidR="00595D36" w:rsidRPr="00475D57" w:rsidRDefault="00063E1C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75D57">
              <w:t>4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595D36" w:rsidRPr="00475D57" w:rsidRDefault="00063E1C">
            <w:pPr>
              <w:pStyle w:val="Compact"/>
              <w:rPr>
                <w:b w:val="0"/>
              </w:rPr>
            </w:pPr>
            <w:r w:rsidRPr="00475D57">
              <w:rPr>
                <w:b w:val="0"/>
              </w:rPr>
              <w:t>2</w:t>
            </w:r>
          </w:p>
        </w:tc>
      </w:tr>
      <w:tr w:rsidR="00595D36" w:rsidTr="00475D5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595D36" w:rsidRDefault="00475D57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595D36" w:rsidRDefault="00063E1C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144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595D36" w:rsidRDefault="00063E1C">
            <w:pPr>
              <w:pStyle w:val="Compact"/>
            </w:pPr>
            <w:r>
              <w:t>93</w:t>
            </w:r>
          </w:p>
        </w:tc>
      </w:tr>
    </w:tbl>
    <w:p w:rsidR="00595D36" w:rsidRDefault="00063E1C">
      <w:pPr>
        <w:pStyle w:val="Heading1"/>
      </w:pPr>
      <w:bookmarkStart w:id="40" w:name="X16347c50d158059ca04c1755732883d568d5830"/>
      <w:r>
        <w:lastRenderedPageBreak/>
        <w:t>Q69 Does the group use any form of technology for recordkeeping? E.g. calculator on phone? an app on a phone to do bookkeeping?</w:t>
      </w:r>
      <w:bookmarkEnd w:id="40"/>
    </w:p>
    <w:tbl>
      <w:tblPr>
        <w:tblStyle w:val="PlainTable2"/>
        <w:tblW w:w="0" w:type="pct"/>
        <w:tblLook w:val="07E0" w:firstRow="1" w:lastRow="1" w:firstColumn="1" w:lastColumn="1" w:noHBand="1" w:noVBand="1"/>
      </w:tblPr>
      <w:tblGrid>
        <w:gridCol w:w="1651"/>
        <w:gridCol w:w="697"/>
        <w:gridCol w:w="1049"/>
      </w:tblGrid>
      <w:tr w:rsidR="00595D36" w:rsidTr="00475D5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595D36" w:rsidRDefault="00063E1C">
            <w:pPr>
              <w:pStyle w:val="Compact"/>
            </w:pPr>
            <w:r>
              <w:t>Tech</w:t>
            </w:r>
          </w:p>
        </w:tc>
        <w:tc>
          <w:tcPr>
            <w:tcW w:w="0" w:type="auto"/>
          </w:tcPr>
          <w:p w:rsidR="00595D36" w:rsidRDefault="00063E1C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Mali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595D36" w:rsidRDefault="00063E1C">
            <w:pPr>
              <w:pStyle w:val="Compact"/>
            </w:pPr>
            <w:r>
              <w:t>Uganda</w:t>
            </w:r>
          </w:p>
        </w:tc>
      </w:tr>
      <w:tr w:rsidR="00595D36" w:rsidTr="00475D5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595D36" w:rsidRPr="00475D57" w:rsidRDefault="00063E1C">
            <w:pPr>
              <w:pStyle w:val="Compact"/>
              <w:rPr>
                <w:b w:val="0"/>
              </w:rPr>
            </w:pPr>
            <w:r w:rsidRPr="00475D57">
              <w:rPr>
                <w:b w:val="0"/>
              </w:rPr>
              <w:t>Yes</w:t>
            </w:r>
          </w:p>
        </w:tc>
        <w:tc>
          <w:tcPr>
            <w:tcW w:w="0" w:type="auto"/>
          </w:tcPr>
          <w:p w:rsidR="00595D36" w:rsidRPr="00475D57" w:rsidRDefault="00063E1C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75D57">
              <w:t>32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595D36" w:rsidRPr="00475D57" w:rsidRDefault="00063E1C">
            <w:pPr>
              <w:pStyle w:val="Compact"/>
              <w:rPr>
                <w:b w:val="0"/>
              </w:rPr>
            </w:pPr>
            <w:r w:rsidRPr="00475D57">
              <w:rPr>
                <w:b w:val="0"/>
              </w:rPr>
              <w:t>90</w:t>
            </w:r>
          </w:p>
        </w:tc>
      </w:tr>
      <w:tr w:rsidR="00595D36" w:rsidTr="00475D5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595D36" w:rsidRPr="00475D57" w:rsidRDefault="00063E1C">
            <w:pPr>
              <w:pStyle w:val="Compact"/>
              <w:rPr>
                <w:b w:val="0"/>
              </w:rPr>
            </w:pPr>
            <w:r w:rsidRPr="00475D57">
              <w:rPr>
                <w:b w:val="0"/>
              </w:rPr>
              <w:t>No</w:t>
            </w:r>
          </w:p>
        </w:tc>
        <w:tc>
          <w:tcPr>
            <w:tcW w:w="0" w:type="auto"/>
          </w:tcPr>
          <w:p w:rsidR="00595D36" w:rsidRPr="00475D57" w:rsidRDefault="00063E1C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75D57">
              <w:t>112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595D36" w:rsidRPr="00475D57" w:rsidRDefault="00063E1C">
            <w:pPr>
              <w:pStyle w:val="Compact"/>
              <w:rPr>
                <w:b w:val="0"/>
              </w:rPr>
            </w:pPr>
            <w:r w:rsidRPr="00475D57">
              <w:rPr>
                <w:b w:val="0"/>
              </w:rPr>
              <w:t>3</w:t>
            </w:r>
          </w:p>
        </w:tc>
      </w:tr>
      <w:tr w:rsidR="00595D36" w:rsidTr="00475D5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595D36" w:rsidRDefault="00475D57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595D36" w:rsidRDefault="00063E1C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144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595D36" w:rsidRDefault="00063E1C">
            <w:pPr>
              <w:pStyle w:val="Compact"/>
            </w:pPr>
            <w:r>
              <w:t>93</w:t>
            </w:r>
          </w:p>
        </w:tc>
      </w:tr>
    </w:tbl>
    <w:p w:rsidR="00595D36" w:rsidRDefault="00063E1C">
      <w:pPr>
        <w:pStyle w:val="Heading1"/>
      </w:pPr>
      <w:bookmarkStart w:id="41" w:name="X70b92216fad1f2a5fa25ada7cef22db3259f149"/>
      <w:r>
        <w:t>Q70 What forms of technology does the group use? (Multiple Choice)</w:t>
      </w:r>
      <w:bookmarkEnd w:id="41"/>
    </w:p>
    <w:tbl>
      <w:tblPr>
        <w:tblStyle w:val="PlainTable2"/>
        <w:tblW w:w="0" w:type="pct"/>
        <w:tblLook w:val="07E0" w:firstRow="1" w:lastRow="1" w:firstColumn="1" w:lastColumn="1" w:noHBand="1" w:noVBand="1"/>
      </w:tblPr>
      <w:tblGrid>
        <w:gridCol w:w="5125"/>
        <w:gridCol w:w="697"/>
        <w:gridCol w:w="1049"/>
      </w:tblGrid>
      <w:tr w:rsidR="00595D36" w:rsidTr="00475D5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595D36" w:rsidRDefault="00063E1C">
            <w:pPr>
              <w:pStyle w:val="Compact"/>
            </w:pPr>
            <w:r>
              <w:t>Tech</w:t>
            </w:r>
          </w:p>
        </w:tc>
        <w:tc>
          <w:tcPr>
            <w:tcW w:w="0" w:type="auto"/>
          </w:tcPr>
          <w:p w:rsidR="00595D36" w:rsidRDefault="00063E1C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Mali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595D36" w:rsidRDefault="00063E1C">
            <w:pPr>
              <w:pStyle w:val="Compact"/>
            </w:pPr>
            <w:r>
              <w:t>Uganda</w:t>
            </w:r>
          </w:p>
        </w:tc>
      </w:tr>
      <w:tr w:rsidR="00595D36" w:rsidTr="00475D5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595D36" w:rsidRPr="00475D57" w:rsidRDefault="00063E1C">
            <w:pPr>
              <w:pStyle w:val="Compact"/>
              <w:rPr>
                <w:b w:val="0"/>
              </w:rPr>
            </w:pPr>
            <w:r w:rsidRPr="00475D57">
              <w:rPr>
                <w:b w:val="0"/>
              </w:rPr>
              <w:t>Stand-alone calculator</w:t>
            </w:r>
          </w:p>
        </w:tc>
        <w:tc>
          <w:tcPr>
            <w:tcW w:w="0" w:type="auto"/>
          </w:tcPr>
          <w:p w:rsidR="00595D36" w:rsidRPr="00475D57" w:rsidRDefault="00063E1C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75D57">
              <w:t>29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595D36" w:rsidRPr="00475D57" w:rsidRDefault="00063E1C">
            <w:pPr>
              <w:pStyle w:val="Compact"/>
              <w:rPr>
                <w:b w:val="0"/>
              </w:rPr>
            </w:pPr>
            <w:r w:rsidRPr="00475D57">
              <w:rPr>
                <w:b w:val="0"/>
              </w:rPr>
              <w:t>40</w:t>
            </w:r>
          </w:p>
        </w:tc>
      </w:tr>
      <w:tr w:rsidR="00595D36" w:rsidTr="00475D5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595D36" w:rsidRPr="00475D57" w:rsidRDefault="00063E1C">
            <w:pPr>
              <w:pStyle w:val="Compact"/>
              <w:rPr>
                <w:b w:val="0"/>
              </w:rPr>
            </w:pPr>
            <w:r w:rsidRPr="00475D57">
              <w:rPr>
                <w:b w:val="0"/>
              </w:rPr>
              <w:t>Calculator on simple phone</w:t>
            </w:r>
          </w:p>
        </w:tc>
        <w:tc>
          <w:tcPr>
            <w:tcW w:w="0" w:type="auto"/>
          </w:tcPr>
          <w:p w:rsidR="00595D36" w:rsidRPr="00475D57" w:rsidRDefault="00063E1C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75D57">
              <w:t>25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595D36" w:rsidRPr="00475D57" w:rsidRDefault="00063E1C">
            <w:pPr>
              <w:pStyle w:val="Compact"/>
              <w:rPr>
                <w:b w:val="0"/>
              </w:rPr>
            </w:pPr>
            <w:r w:rsidRPr="00475D57">
              <w:rPr>
                <w:b w:val="0"/>
              </w:rPr>
              <w:t>81</w:t>
            </w:r>
          </w:p>
        </w:tc>
      </w:tr>
      <w:tr w:rsidR="00595D36" w:rsidTr="00475D5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595D36" w:rsidRPr="00475D57" w:rsidRDefault="00063E1C">
            <w:pPr>
              <w:pStyle w:val="Compact"/>
              <w:rPr>
                <w:b w:val="0"/>
              </w:rPr>
            </w:pPr>
            <w:r w:rsidRPr="00475D57">
              <w:rPr>
                <w:b w:val="0"/>
              </w:rPr>
              <w:t>Calculator on smart phone</w:t>
            </w:r>
          </w:p>
        </w:tc>
        <w:tc>
          <w:tcPr>
            <w:tcW w:w="0" w:type="auto"/>
          </w:tcPr>
          <w:p w:rsidR="00595D36" w:rsidRPr="00475D57" w:rsidRDefault="00063E1C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75D57">
              <w:t>19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595D36" w:rsidRPr="00475D57" w:rsidRDefault="00063E1C">
            <w:pPr>
              <w:pStyle w:val="Compact"/>
              <w:rPr>
                <w:b w:val="0"/>
              </w:rPr>
            </w:pPr>
            <w:r w:rsidRPr="00475D57">
              <w:rPr>
                <w:b w:val="0"/>
              </w:rPr>
              <w:t>7</w:t>
            </w:r>
          </w:p>
        </w:tc>
      </w:tr>
      <w:tr w:rsidR="00595D36" w:rsidTr="00475D5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595D36" w:rsidRPr="00475D57" w:rsidRDefault="00063E1C">
            <w:pPr>
              <w:pStyle w:val="Compact"/>
              <w:rPr>
                <w:b w:val="0"/>
              </w:rPr>
            </w:pPr>
            <w:r w:rsidRPr="00475D57">
              <w:rPr>
                <w:b w:val="0"/>
              </w:rPr>
              <w:t>Sending messages on simple phone</w:t>
            </w:r>
          </w:p>
        </w:tc>
        <w:tc>
          <w:tcPr>
            <w:tcW w:w="0" w:type="auto"/>
          </w:tcPr>
          <w:p w:rsidR="00595D36" w:rsidRPr="00475D57" w:rsidRDefault="00063E1C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75D57">
              <w:t>2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595D36" w:rsidRPr="00475D57" w:rsidRDefault="00063E1C">
            <w:pPr>
              <w:pStyle w:val="Compact"/>
              <w:rPr>
                <w:b w:val="0"/>
              </w:rPr>
            </w:pPr>
            <w:r w:rsidRPr="00475D57">
              <w:rPr>
                <w:b w:val="0"/>
              </w:rPr>
              <w:t>8</w:t>
            </w:r>
          </w:p>
        </w:tc>
      </w:tr>
      <w:tr w:rsidR="00595D36" w:rsidTr="00475D5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595D36" w:rsidRPr="00475D57" w:rsidRDefault="00063E1C">
            <w:pPr>
              <w:pStyle w:val="Compact"/>
              <w:rPr>
                <w:b w:val="0"/>
              </w:rPr>
            </w:pPr>
            <w:r w:rsidRPr="00475D57">
              <w:rPr>
                <w:b w:val="0"/>
              </w:rPr>
              <w:t>Sending messages on smart phone</w:t>
            </w:r>
          </w:p>
        </w:tc>
        <w:tc>
          <w:tcPr>
            <w:tcW w:w="0" w:type="auto"/>
          </w:tcPr>
          <w:p w:rsidR="00595D36" w:rsidRPr="00475D57" w:rsidRDefault="00063E1C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75D57">
              <w:t>NA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595D36" w:rsidRPr="00475D57" w:rsidRDefault="00063E1C">
            <w:pPr>
              <w:pStyle w:val="Compact"/>
              <w:rPr>
                <w:b w:val="0"/>
              </w:rPr>
            </w:pPr>
            <w:r w:rsidRPr="00475D57">
              <w:rPr>
                <w:b w:val="0"/>
              </w:rPr>
              <w:t>3</w:t>
            </w:r>
          </w:p>
        </w:tc>
      </w:tr>
      <w:tr w:rsidR="00595D36" w:rsidTr="00475D5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595D36" w:rsidRPr="00475D57" w:rsidRDefault="00063E1C">
            <w:pPr>
              <w:pStyle w:val="Compact"/>
              <w:rPr>
                <w:b w:val="0"/>
              </w:rPr>
            </w:pPr>
            <w:r w:rsidRPr="00475D57">
              <w:rPr>
                <w:b w:val="0"/>
              </w:rPr>
              <w:t>Recording numbers or balances on smart phone</w:t>
            </w:r>
          </w:p>
        </w:tc>
        <w:tc>
          <w:tcPr>
            <w:tcW w:w="0" w:type="auto"/>
          </w:tcPr>
          <w:p w:rsidR="00595D36" w:rsidRPr="00475D57" w:rsidRDefault="00063E1C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75D57">
              <w:t>NA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595D36" w:rsidRPr="00475D57" w:rsidRDefault="00063E1C">
            <w:pPr>
              <w:pStyle w:val="Compact"/>
              <w:rPr>
                <w:b w:val="0"/>
              </w:rPr>
            </w:pPr>
            <w:r w:rsidRPr="00475D57">
              <w:rPr>
                <w:b w:val="0"/>
              </w:rPr>
              <w:t>1</w:t>
            </w:r>
          </w:p>
        </w:tc>
      </w:tr>
      <w:tr w:rsidR="00595D36" w:rsidTr="00475D5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595D36" w:rsidRPr="00475D57" w:rsidRDefault="00063E1C">
            <w:pPr>
              <w:pStyle w:val="Compact"/>
              <w:rPr>
                <w:b w:val="0"/>
              </w:rPr>
            </w:pPr>
            <w:r w:rsidRPr="00475D57">
              <w:rPr>
                <w:b w:val="0"/>
              </w:rPr>
              <w:t>Camera on simply phone</w:t>
            </w:r>
          </w:p>
        </w:tc>
        <w:tc>
          <w:tcPr>
            <w:tcW w:w="0" w:type="auto"/>
          </w:tcPr>
          <w:p w:rsidR="00595D36" w:rsidRPr="00475D57" w:rsidRDefault="00063E1C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75D57">
              <w:t>NA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595D36" w:rsidRPr="00475D57" w:rsidRDefault="00063E1C">
            <w:pPr>
              <w:pStyle w:val="Compact"/>
              <w:rPr>
                <w:b w:val="0"/>
              </w:rPr>
            </w:pPr>
            <w:r w:rsidRPr="00475D57">
              <w:rPr>
                <w:b w:val="0"/>
              </w:rPr>
              <w:t>9</w:t>
            </w:r>
          </w:p>
        </w:tc>
      </w:tr>
      <w:tr w:rsidR="00595D36" w:rsidTr="00475D5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595D36" w:rsidRPr="00475D57" w:rsidRDefault="00063E1C">
            <w:pPr>
              <w:pStyle w:val="Compact"/>
              <w:rPr>
                <w:b w:val="0"/>
              </w:rPr>
            </w:pPr>
            <w:r w:rsidRPr="00475D57">
              <w:rPr>
                <w:b w:val="0"/>
              </w:rPr>
              <w:t>Camera on smart phone</w:t>
            </w:r>
          </w:p>
        </w:tc>
        <w:tc>
          <w:tcPr>
            <w:tcW w:w="0" w:type="auto"/>
          </w:tcPr>
          <w:p w:rsidR="00595D36" w:rsidRPr="00475D57" w:rsidRDefault="00063E1C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75D57">
              <w:t>NA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595D36" w:rsidRPr="00475D57" w:rsidRDefault="00063E1C">
            <w:pPr>
              <w:pStyle w:val="Compact"/>
              <w:rPr>
                <w:b w:val="0"/>
              </w:rPr>
            </w:pPr>
            <w:r w:rsidRPr="00475D57">
              <w:rPr>
                <w:b w:val="0"/>
              </w:rPr>
              <w:t>3</w:t>
            </w:r>
          </w:p>
        </w:tc>
      </w:tr>
      <w:tr w:rsidR="00595D36" w:rsidTr="00475D5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595D36" w:rsidRDefault="00475D57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595D36" w:rsidRDefault="00063E1C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75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595D36" w:rsidRDefault="00063E1C">
            <w:pPr>
              <w:pStyle w:val="Compact"/>
            </w:pPr>
            <w:r>
              <w:t>93</w:t>
            </w:r>
          </w:p>
        </w:tc>
      </w:tr>
    </w:tbl>
    <w:p w:rsidR="00595D36" w:rsidRDefault="00063E1C">
      <w:pPr>
        <w:pStyle w:val="Heading1"/>
      </w:pPr>
      <w:bookmarkStart w:id="42" w:name="q74-what-is-the-gender-of-the-respondent"/>
      <w:r>
        <w:t>Q74 What is the gender of the respondent?</w:t>
      </w:r>
      <w:bookmarkEnd w:id="42"/>
    </w:p>
    <w:tbl>
      <w:tblPr>
        <w:tblStyle w:val="PlainTable2"/>
        <w:tblW w:w="0" w:type="pct"/>
        <w:tblLook w:val="07E0" w:firstRow="1" w:lastRow="1" w:firstColumn="1" w:lastColumn="1" w:noHBand="1" w:noVBand="1"/>
      </w:tblPr>
      <w:tblGrid>
        <w:gridCol w:w="1651"/>
        <w:gridCol w:w="697"/>
        <w:gridCol w:w="1049"/>
      </w:tblGrid>
      <w:tr w:rsidR="00595D36" w:rsidTr="00475D5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595D36" w:rsidRDefault="00063E1C">
            <w:pPr>
              <w:pStyle w:val="Compact"/>
            </w:pPr>
            <w:r>
              <w:t>Gender</w:t>
            </w:r>
          </w:p>
        </w:tc>
        <w:tc>
          <w:tcPr>
            <w:tcW w:w="0" w:type="auto"/>
          </w:tcPr>
          <w:p w:rsidR="00595D36" w:rsidRDefault="00063E1C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Mali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595D36" w:rsidRDefault="00063E1C">
            <w:pPr>
              <w:pStyle w:val="Compact"/>
            </w:pPr>
            <w:r>
              <w:t>Uganda</w:t>
            </w:r>
          </w:p>
        </w:tc>
      </w:tr>
      <w:tr w:rsidR="00595D36" w:rsidTr="00475D5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595D36" w:rsidRPr="00475D57" w:rsidRDefault="00063E1C">
            <w:pPr>
              <w:pStyle w:val="Compact"/>
              <w:rPr>
                <w:b w:val="0"/>
              </w:rPr>
            </w:pPr>
            <w:bookmarkStart w:id="43" w:name="_GoBack" w:colFirst="0" w:colLast="2"/>
            <w:r w:rsidRPr="00475D57">
              <w:rPr>
                <w:b w:val="0"/>
              </w:rPr>
              <w:t>Female</w:t>
            </w:r>
          </w:p>
        </w:tc>
        <w:tc>
          <w:tcPr>
            <w:tcW w:w="0" w:type="auto"/>
          </w:tcPr>
          <w:p w:rsidR="00595D36" w:rsidRPr="00475D57" w:rsidRDefault="00063E1C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75D57">
              <w:t>142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595D36" w:rsidRPr="00475D57" w:rsidRDefault="00063E1C">
            <w:pPr>
              <w:pStyle w:val="Compact"/>
              <w:rPr>
                <w:b w:val="0"/>
              </w:rPr>
            </w:pPr>
            <w:r w:rsidRPr="00475D57">
              <w:rPr>
                <w:b w:val="0"/>
              </w:rPr>
              <w:t>56</w:t>
            </w:r>
          </w:p>
        </w:tc>
      </w:tr>
      <w:tr w:rsidR="00595D36" w:rsidTr="00475D5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595D36" w:rsidRPr="00475D57" w:rsidRDefault="00063E1C">
            <w:pPr>
              <w:pStyle w:val="Compact"/>
              <w:rPr>
                <w:b w:val="0"/>
              </w:rPr>
            </w:pPr>
            <w:r w:rsidRPr="00475D57">
              <w:rPr>
                <w:b w:val="0"/>
              </w:rPr>
              <w:t>Male</w:t>
            </w:r>
          </w:p>
        </w:tc>
        <w:tc>
          <w:tcPr>
            <w:tcW w:w="0" w:type="auto"/>
          </w:tcPr>
          <w:p w:rsidR="00595D36" w:rsidRPr="00475D57" w:rsidRDefault="00063E1C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75D57">
              <w:t>2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595D36" w:rsidRPr="00475D57" w:rsidRDefault="00063E1C">
            <w:pPr>
              <w:pStyle w:val="Compact"/>
              <w:rPr>
                <w:b w:val="0"/>
              </w:rPr>
            </w:pPr>
            <w:r w:rsidRPr="00475D57">
              <w:rPr>
                <w:b w:val="0"/>
              </w:rPr>
              <w:t>37</w:t>
            </w:r>
          </w:p>
        </w:tc>
      </w:tr>
      <w:bookmarkEnd w:id="43"/>
      <w:tr w:rsidR="00595D36" w:rsidTr="00475D5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595D36" w:rsidRDefault="00063E1C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595D36" w:rsidRDefault="00063E1C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144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595D36" w:rsidRDefault="00063E1C">
            <w:pPr>
              <w:pStyle w:val="Compact"/>
            </w:pPr>
            <w:r>
              <w:t>93</w:t>
            </w:r>
          </w:p>
        </w:tc>
      </w:tr>
    </w:tbl>
    <w:p w:rsidR="00595D36" w:rsidRDefault="00063E1C">
      <w:pPr>
        <w:pStyle w:val="Heading1"/>
      </w:pPr>
      <w:bookmarkStart w:id="44" w:name="Xa788ca4f4d4ecd0652f87b767240996d5d27572"/>
      <w:r>
        <w:lastRenderedPageBreak/>
        <w:t>Q75 Could you estimate the age of the respondent? I don’t know</w:t>
      </w:r>
      <w:bookmarkEnd w:id="44"/>
    </w:p>
    <w:p w:rsidR="00595D36" w:rsidRDefault="00063E1C">
      <w:pPr>
        <w:pStyle w:val="FirstParagraph"/>
      </w:pPr>
      <w:r>
        <w:rPr>
          <w:noProof/>
          <w:lang w:val="en-GB" w:eastAsia="en-GB"/>
        </w:rPr>
        <w:drawing>
          <wp:inline distT="0" distB="0" distL="0" distR="0">
            <wp:extent cx="5334000" cy="3733800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cord_Keeper_files/figure-docx/unnamed-chunk-45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595D3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D6D41" w:rsidRDefault="00BD6D41">
      <w:pPr>
        <w:spacing w:after="0"/>
      </w:pPr>
      <w:r>
        <w:separator/>
      </w:r>
    </w:p>
  </w:endnote>
  <w:endnote w:type="continuationSeparator" w:id="0">
    <w:p w:rsidR="00BD6D41" w:rsidRDefault="00BD6D4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D6D41" w:rsidRDefault="00BD6D41">
      <w:r>
        <w:separator/>
      </w:r>
    </w:p>
  </w:footnote>
  <w:footnote w:type="continuationSeparator" w:id="0">
    <w:p w:rsidR="00BD6D41" w:rsidRDefault="00BD6D4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70CD2DE"/>
    <w:multiLevelType w:val="multilevel"/>
    <w:tmpl w:val="E1C86EB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5E6E14C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C1NLa0NDY2NjcxNDRQ0lEKTi0uzszPAykwrAUAw0pfSywAAAA="/>
  </w:docVars>
  <w:rsids>
    <w:rsidRoot w:val="00590D07"/>
    <w:rsid w:val="00011C8B"/>
    <w:rsid w:val="00063E1C"/>
    <w:rsid w:val="00475D57"/>
    <w:rsid w:val="004E29B3"/>
    <w:rsid w:val="00590D07"/>
    <w:rsid w:val="00595D36"/>
    <w:rsid w:val="00784D58"/>
    <w:rsid w:val="008D6863"/>
    <w:rsid w:val="00B86B75"/>
    <w:rsid w:val="00BC48D5"/>
    <w:rsid w:val="00BD6D41"/>
    <w:rsid w:val="00C36279"/>
    <w:rsid w:val="00E315A3"/>
    <w:rsid w:val="00EE1EC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82E746"/>
  <w15:docId w15:val="{D0651961-2D9E-4814-B4FF-2BB943B60A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table" w:styleId="PlainTable2">
    <w:name w:val="Plain Table 2"/>
    <w:basedOn w:val="TableNormal"/>
    <w:rsid w:val="00063E1C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7</Pages>
  <Words>1538</Words>
  <Characters>8767</Characters>
  <Application>Microsoft Office Word</Application>
  <DocSecurity>0</DocSecurity>
  <Lines>73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cord Keepers Report</vt:lpstr>
    </vt:vector>
  </TitlesOfParts>
  <Company/>
  <LinksUpToDate>false</LinksUpToDate>
  <CharactersWithSpaces>102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cord Keepers Report</dc:title>
  <dc:creator>John Kamau</dc:creator>
  <cp:keywords/>
  <cp:lastModifiedBy>John Kamau</cp:lastModifiedBy>
  <cp:revision>2</cp:revision>
  <dcterms:created xsi:type="dcterms:W3CDTF">2019-07-26T07:06:00Z</dcterms:created>
  <dcterms:modified xsi:type="dcterms:W3CDTF">2019-07-26T07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8/07/2019</vt:lpwstr>
  </property>
  <property fmtid="{D5CDD505-2E9C-101B-9397-08002B2CF9AE}" pid="3" name="output">
    <vt:lpwstr>word_document</vt:lpwstr>
  </property>
</Properties>
</file>